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56"/>
        <w:gridCol w:w="7104"/>
      </w:tblGrid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360D95">
              <w:t>1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40BC9">
            <w:pPr>
              <w:spacing w:after="120" w:line="276" w:lineRule="auto"/>
              <w:rPr>
                <w:b/>
              </w:rPr>
            </w:pPr>
            <w:r w:rsidRPr="00360D95">
              <w:rPr>
                <w:b/>
              </w:rPr>
              <w:t>БОГОСЛУЖЕБНОЕ ЧТЕНИЕ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2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3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бакалавр богословия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4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очная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5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2017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6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Целью освоения дисциплины «Богослужебное чтение» является приобщение студентов к традиции богослужебного чтения и приобретение ими практических навыков чтения богослужебных текстов.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В рамках курса предполагается: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знакомство студентов с современным состоянием искусства богослужебного чтения в Русской Православной Церкви;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усвоение студентами основных правил богослужебного чтения и возглашения как видов церковного искусства, и их обоснование в Священном Предании;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овладение нормами церковно-славянского произношения;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овладение практическими навыками чтения различных богослужебных текстов;</w:t>
            </w:r>
          </w:p>
          <w:p w:rsidR="00640BC9" w:rsidRPr="00360D95" w:rsidRDefault="00640BC9" w:rsidP="00640BC9">
            <w:pPr>
              <w:spacing w:after="120" w:line="276" w:lineRule="auto"/>
              <w:jc w:val="both"/>
            </w:pPr>
            <w:r w:rsidRPr="00360D95">
              <w:t>знакомство с древнерусскими традициями распевного чтения богослужебных текстов;</w:t>
            </w:r>
          </w:p>
          <w:p w:rsidR="00640BC9" w:rsidRPr="00360D95" w:rsidRDefault="00640BC9" w:rsidP="006C6A58">
            <w:pPr>
              <w:spacing w:after="120" w:line="276" w:lineRule="auto"/>
              <w:jc w:val="both"/>
            </w:pPr>
            <w:r w:rsidRPr="00360D95">
              <w:t>знакомство с традициями иных Поместных Церквей, нехалкидонских восточных Церквей, Римо-Католической  Церкви, авраамических религий.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7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line="276" w:lineRule="auto"/>
              <w:jc w:val="both"/>
            </w:pPr>
            <w:r w:rsidRPr="00360D95">
              <w:t>Вариативная часть, обязательные дисциплины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8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120" w:line="276" w:lineRule="auto"/>
              <w:jc w:val="both"/>
              <w:rPr>
                <w:color w:val="000000"/>
              </w:rPr>
            </w:pPr>
            <w:r w:rsidRPr="00360D95">
              <w:t>ПК-8:</w:t>
            </w:r>
            <w:r w:rsidRPr="00360D95">
              <w:rPr>
                <w:color w:val="000000"/>
              </w:rPr>
              <w:t xml:space="preserve"> способность применять базовые и специальные теологические знания к решению экспертно-консультативных задач, связанных с объектами профессиональной деятельности выпускника.</w:t>
            </w:r>
          </w:p>
        </w:tc>
      </w:tr>
      <w:tr w:rsidR="00640BC9" w:rsidRPr="00360D95" w:rsidTr="006C6A58"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</w:pPr>
            <w:r w:rsidRPr="00360D95">
              <w:t>9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640BC9" w:rsidRPr="00360D95" w:rsidRDefault="00640BC9" w:rsidP="00640BC9">
            <w:pPr>
              <w:widowControl w:val="0"/>
              <w:spacing w:after="120" w:line="276" w:lineRule="auto"/>
              <w:rPr>
                <w:i/>
              </w:rPr>
            </w:pPr>
            <w:r w:rsidRPr="00360D95">
              <w:rPr>
                <w:i/>
              </w:rPr>
              <w:t xml:space="preserve">Королева Т. И., </w:t>
            </w:r>
            <w:proofErr w:type="gramStart"/>
            <w:r w:rsidRPr="00360D95">
              <w:rPr>
                <w:i/>
              </w:rPr>
              <w:t>Черный</w:t>
            </w:r>
            <w:proofErr w:type="gramEnd"/>
            <w:r w:rsidRPr="00360D95">
              <w:rPr>
                <w:i/>
              </w:rPr>
              <w:t xml:space="preserve"> А., свящ.</w:t>
            </w:r>
          </w:p>
        </w:tc>
      </w:tr>
    </w:tbl>
    <w:p w:rsidR="00640BC9" w:rsidRPr="00360D95" w:rsidRDefault="00640BC9" w:rsidP="00640BC9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71"/>
        <w:gridCol w:w="908"/>
        <w:gridCol w:w="786"/>
        <w:gridCol w:w="768"/>
        <w:gridCol w:w="1333"/>
        <w:gridCol w:w="4630"/>
      </w:tblGrid>
      <w:tr w:rsidR="00640BC9" w:rsidRPr="00360D95" w:rsidTr="006C6A58">
        <w:trPr>
          <w:trHeight w:val="347"/>
        </w:trPr>
        <w:tc>
          <w:tcPr>
            <w:tcW w:w="786" w:type="pct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360D95">
              <w:rPr>
                <w:i/>
              </w:rPr>
              <w:t>Ср</w:t>
            </w:r>
            <w:proofErr w:type="gramEnd"/>
            <w:r w:rsidRPr="00360D95">
              <w:rPr>
                <w:i/>
              </w:rPr>
              <w:t>.</w:t>
            </w:r>
          </w:p>
        </w:tc>
        <w:tc>
          <w:tcPr>
            <w:tcW w:w="667" w:type="pct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640BC9" w:rsidRPr="00360D95" w:rsidRDefault="00640BC9" w:rsidP="006C6A58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640BC9" w:rsidRPr="00360D95" w:rsidTr="006C6A58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after="120" w:line="276" w:lineRule="auto"/>
              <w:rPr>
                <w:i/>
              </w:rPr>
            </w:pPr>
            <w:r w:rsidRPr="00360D95">
              <w:rPr>
                <w:i/>
              </w:rPr>
              <w:t>1-2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after="120" w:line="276" w:lineRule="auto"/>
              <w:rPr>
                <w:i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after="120" w:line="276" w:lineRule="auto"/>
              <w:rPr>
                <w:color w:val="000000"/>
              </w:rPr>
            </w:pPr>
            <w:r w:rsidRPr="00360D95">
              <w:rPr>
                <w:color w:val="000000"/>
              </w:rPr>
              <w:t>66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after="120" w:line="276" w:lineRule="auto"/>
              <w:rPr>
                <w:color w:val="000000"/>
              </w:rPr>
            </w:pPr>
            <w:r w:rsidRPr="00360D95">
              <w:rPr>
                <w:color w:val="000000"/>
              </w:rPr>
              <w:t>42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after="120" w:line="276" w:lineRule="auto"/>
              <w:rPr>
                <w:i/>
                <w:color w:val="000000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40BC9" w:rsidRPr="00360D95" w:rsidRDefault="00640BC9" w:rsidP="006C6A58">
            <w:pPr>
              <w:spacing w:line="276" w:lineRule="auto"/>
              <w:rPr>
                <w:i/>
              </w:rPr>
            </w:pPr>
            <w:r w:rsidRPr="00360D95">
              <w:rPr>
                <w:b/>
                <w:i/>
              </w:rPr>
              <w:t>Зачет, зачет.</w:t>
            </w:r>
          </w:p>
        </w:tc>
      </w:tr>
      <w:bookmarkEnd w:id="4"/>
      <w:bookmarkEnd w:id="5"/>
    </w:tbl>
    <w:p w:rsidR="00C15294" w:rsidRPr="00360D95" w:rsidRDefault="00C15294" w:rsidP="003E4206">
      <w:pPr>
        <w:spacing w:after="120" w:line="276" w:lineRule="auto"/>
        <w:jc w:val="both"/>
      </w:pPr>
    </w:p>
    <w:sectPr w:rsidR="00C15294" w:rsidRPr="00360D95" w:rsidSect="0012006F">
      <w:footerReference w:type="default" r:id="rId14"/>
      <w:pgSz w:w="11906" w:h="16838"/>
      <w:pgMar w:top="1134" w:right="850" w:bottom="1134" w:left="1276" w:header="28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6A58" w:rsidRDefault="006C6A58" w:rsidP="000E1F63">
      <w:r>
        <w:separator/>
      </w:r>
    </w:p>
  </w:endnote>
  <w:endnote w:type="continuationSeparator" w:id="0">
    <w:p w:rsidR="006C6A58" w:rsidRDefault="006C6A58" w:rsidP="000E1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1F63" w:rsidRDefault="006227C6">
    <w:pPr>
      <w:pStyle w:val="af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609FD">
      <w:rPr>
        <w:noProof/>
      </w:rPr>
      <w:t>2</w:t>
    </w:r>
    <w:r>
      <w:fldChar w:fldCharType="end"/>
    </w:r>
  </w:p>
  <w:p w:rsidR="000E1F63" w:rsidRDefault="000E1F63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6A58" w:rsidRDefault="006C6A58" w:rsidP="000E1F63">
      <w:r>
        <w:separator/>
      </w:r>
    </w:p>
  </w:footnote>
  <w:footnote w:type="continuationSeparator" w:id="0">
    <w:p w:rsidR="006C6A58" w:rsidRDefault="006C6A58" w:rsidP="000E1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36478C"/>
    <w:multiLevelType w:val="hybridMultilevel"/>
    <w:tmpl w:val="4E3E083E"/>
    <w:lvl w:ilvl="0" w:tplc="5502AD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00DC2970"/>
    <w:multiLevelType w:val="hybridMultilevel"/>
    <w:tmpl w:val="FCBE87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0FCF331B"/>
    <w:multiLevelType w:val="hybridMultilevel"/>
    <w:tmpl w:val="AAE0C0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>
    <w:nsid w:val="198708E5"/>
    <w:multiLevelType w:val="hybridMultilevel"/>
    <w:tmpl w:val="F5C638C0"/>
    <w:lvl w:ilvl="0" w:tplc="9DB25540">
      <w:start w:val="1"/>
      <w:numFmt w:val="decimal"/>
      <w:lvlText w:val="%1."/>
      <w:lvlJc w:val="left"/>
      <w:pPr>
        <w:ind w:left="1431" w:hanging="86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9DA04F5"/>
    <w:multiLevelType w:val="hybridMultilevel"/>
    <w:tmpl w:val="9EAEE090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>
    <w:nsid w:val="220E3A4E"/>
    <w:multiLevelType w:val="hybridMultilevel"/>
    <w:tmpl w:val="FF3EB2F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>
    <w:nsid w:val="2A083414"/>
    <w:multiLevelType w:val="hybridMultilevel"/>
    <w:tmpl w:val="F580CD3A"/>
    <w:lvl w:ilvl="0" w:tplc="13B8FF1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>
    <w:nsid w:val="32EA03F5"/>
    <w:multiLevelType w:val="hybridMultilevel"/>
    <w:tmpl w:val="4E3E083E"/>
    <w:lvl w:ilvl="0" w:tplc="5502AD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35A82DC1"/>
    <w:multiLevelType w:val="hybridMultilevel"/>
    <w:tmpl w:val="FCE6A460"/>
    <w:lvl w:ilvl="0" w:tplc="FDECD88C">
      <w:start w:val="9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36F9224A"/>
    <w:multiLevelType w:val="hybridMultilevel"/>
    <w:tmpl w:val="06786B00"/>
    <w:lvl w:ilvl="0" w:tplc="C908E850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>
    <w:nsid w:val="38F7256D"/>
    <w:multiLevelType w:val="hybridMultilevel"/>
    <w:tmpl w:val="ED764E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44650"/>
    <w:multiLevelType w:val="hybridMultilevel"/>
    <w:tmpl w:val="EE2E0E2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3A301621"/>
    <w:multiLevelType w:val="hybridMultilevel"/>
    <w:tmpl w:val="5C30281C"/>
    <w:lvl w:ilvl="0" w:tplc="FCF2905C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3A520EC4"/>
    <w:multiLevelType w:val="hybridMultilevel"/>
    <w:tmpl w:val="36E8B61E"/>
    <w:lvl w:ilvl="0" w:tplc="61B2819C">
      <w:start w:val="1"/>
      <w:numFmt w:val="bullet"/>
      <w:lvlText w:val="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>
    <w:nsid w:val="3E9A4950"/>
    <w:multiLevelType w:val="hybridMultilevel"/>
    <w:tmpl w:val="40EE78F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E63D3B"/>
    <w:multiLevelType w:val="hybridMultilevel"/>
    <w:tmpl w:val="7F9E58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E859EE"/>
    <w:multiLevelType w:val="hybridMultilevel"/>
    <w:tmpl w:val="F978195E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E82094"/>
    <w:multiLevelType w:val="hybridMultilevel"/>
    <w:tmpl w:val="B6080128"/>
    <w:lvl w:ilvl="0" w:tplc="0419000F">
      <w:start w:val="1"/>
      <w:numFmt w:val="decimal"/>
      <w:lvlText w:val="%1.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2">
    <w:nsid w:val="67421898"/>
    <w:multiLevelType w:val="hybridMultilevel"/>
    <w:tmpl w:val="7F046380"/>
    <w:lvl w:ilvl="0" w:tplc="61B2819C">
      <w:start w:val="1"/>
      <w:numFmt w:val="bullet"/>
      <w:lvlText w:val=""/>
      <w:lvlJc w:val="left"/>
      <w:pPr>
        <w:tabs>
          <w:tab w:val="num" w:pos="610"/>
        </w:tabs>
        <w:ind w:left="61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3">
    <w:nsid w:val="685A1120"/>
    <w:multiLevelType w:val="hybridMultilevel"/>
    <w:tmpl w:val="7D58384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69E1386A"/>
    <w:multiLevelType w:val="hybridMultilevel"/>
    <w:tmpl w:val="38A683B0"/>
    <w:lvl w:ilvl="0" w:tplc="550E4B38">
      <w:start w:val="5"/>
      <w:numFmt w:val="decimal"/>
      <w:lvlText w:val="%1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>
    <w:nsid w:val="6E8367AF"/>
    <w:multiLevelType w:val="multilevel"/>
    <w:tmpl w:val="D9649120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88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26">
    <w:nsid w:val="702B7B1E"/>
    <w:multiLevelType w:val="hybridMultilevel"/>
    <w:tmpl w:val="DA7E8F2E"/>
    <w:lvl w:ilvl="0" w:tplc="BBDC852E">
      <w:numFmt w:val="bullet"/>
      <w:lvlText w:val=""/>
      <w:lvlJc w:val="left"/>
      <w:pPr>
        <w:ind w:left="1287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>
    <w:nsid w:val="71146B27"/>
    <w:multiLevelType w:val="hybridMultilevel"/>
    <w:tmpl w:val="E782F9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34047C"/>
    <w:multiLevelType w:val="hybridMultilevel"/>
    <w:tmpl w:val="4BFECB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5571B7"/>
    <w:multiLevelType w:val="multilevel"/>
    <w:tmpl w:val="F9F284F4"/>
    <w:lvl w:ilvl="0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0">
    <w:nsid w:val="73E57551"/>
    <w:multiLevelType w:val="hybridMultilevel"/>
    <w:tmpl w:val="B6080128"/>
    <w:lvl w:ilvl="0" w:tplc="0419000F">
      <w:start w:val="1"/>
      <w:numFmt w:val="decimal"/>
      <w:lvlText w:val="%1.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1">
    <w:nsid w:val="76B8421B"/>
    <w:multiLevelType w:val="hybridMultilevel"/>
    <w:tmpl w:val="B6080128"/>
    <w:lvl w:ilvl="0" w:tplc="0419000F">
      <w:start w:val="1"/>
      <w:numFmt w:val="decimal"/>
      <w:lvlText w:val="%1.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2">
    <w:nsid w:val="77401ACA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>
    <w:nsid w:val="7B332AB5"/>
    <w:multiLevelType w:val="hybridMultilevel"/>
    <w:tmpl w:val="53B6ED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6"/>
  </w:num>
  <w:num w:numId="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2"/>
  </w:num>
  <w:num w:numId="5">
    <w:abstractNumId w:val="5"/>
  </w:num>
  <w:num w:numId="6">
    <w:abstractNumId w:val="19"/>
  </w:num>
  <w:num w:numId="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4"/>
  </w:num>
  <w:num w:numId="12">
    <w:abstractNumId w:val="0"/>
  </w:num>
  <w:num w:numId="13">
    <w:abstractNumId w:val="24"/>
  </w:num>
  <w:num w:numId="14">
    <w:abstractNumId w:val="29"/>
  </w:num>
  <w:num w:numId="15">
    <w:abstractNumId w:val="29"/>
  </w:num>
  <w:num w:numId="16">
    <w:abstractNumId w:val="3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25"/>
  </w:num>
  <w:num w:numId="20">
    <w:abstractNumId w:val="29"/>
  </w:num>
  <w:num w:numId="21">
    <w:abstractNumId w:val="8"/>
  </w:num>
  <w:num w:numId="22">
    <w:abstractNumId w:val="9"/>
  </w:num>
  <w:num w:numId="23">
    <w:abstractNumId w:val="10"/>
  </w:num>
  <w:num w:numId="24">
    <w:abstractNumId w:val="26"/>
  </w:num>
  <w:num w:numId="25">
    <w:abstractNumId w:val="13"/>
  </w:num>
  <w:num w:numId="26">
    <w:abstractNumId w:val="27"/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 w:numId="29">
    <w:abstractNumId w:val="14"/>
  </w:num>
  <w:num w:numId="30">
    <w:abstractNumId w:val="30"/>
  </w:num>
  <w:num w:numId="31">
    <w:abstractNumId w:val="2"/>
  </w:num>
  <w:num w:numId="32">
    <w:abstractNumId w:val="21"/>
  </w:num>
  <w:num w:numId="33">
    <w:abstractNumId w:val="28"/>
  </w:num>
  <w:num w:numId="3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33"/>
  </w:num>
  <w:num w:numId="37">
    <w:abstractNumId w:val="22"/>
  </w:num>
  <w:num w:numId="38">
    <w:abstractNumId w:val="17"/>
  </w:num>
  <w:num w:numId="39">
    <w:abstractNumId w:val="23"/>
  </w:num>
  <w:num w:numId="40">
    <w:abstractNumId w:val="11"/>
  </w:num>
  <w:num w:numId="41">
    <w:abstractNumId w:val="1"/>
  </w:num>
  <w:num w:numId="42">
    <w:abstractNumId w:val="31"/>
  </w:num>
  <w:num w:numId="43">
    <w:abstractNumId w:val="15"/>
  </w:num>
  <w:num w:numId="44">
    <w:abstractNumId w:val="18"/>
  </w:num>
  <w:num w:numId="4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a1MDG1NDA1NjdT0lEKTi0uzszPAykwqQUAmeFq/ywAAAA="/>
  </w:docVars>
  <w:rsids>
    <w:rsidRoot w:val="00C15294"/>
    <w:rsid w:val="0000006B"/>
    <w:rsid w:val="00000623"/>
    <w:rsid w:val="00003483"/>
    <w:rsid w:val="00003602"/>
    <w:rsid w:val="00004200"/>
    <w:rsid w:val="00005B1F"/>
    <w:rsid w:val="00006384"/>
    <w:rsid w:val="0000641D"/>
    <w:rsid w:val="000065F2"/>
    <w:rsid w:val="000066A7"/>
    <w:rsid w:val="0000682C"/>
    <w:rsid w:val="000068E5"/>
    <w:rsid w:val="00007401"/>
    <w:rsid w:val="00007BF8"/>
    <w:rsid w:val="000110CD"/>
    <w:rsid w:val="00011CB3"/>
    <w:rsid w:val="00011DE7"/>
    <w:rsid w:val="00011EBB"/>
    <w:rsid w:val="0001241A"/>
    <w:rsid w:val="000134F5"/>
    <w:rsid w:val="00013888"/>
    <w:rsid w:val="000141A7"/>
    <w:rsid w:val="00014232"/>
    <w:rsid w:val="0001475E"/>
    <w:rsid w:val="00014C93"/>
    <w:rsid w:val="00014F19"/>
    <w:rsid w:val="00015254"/>
    <w:rsid w:val="00015B78"/>
    <w:rsid w:val="00015D56"/>
    <w:rsid w:val="00016D07"/>
    <w:rsid w:val="00020220"/>
    <w:rsid w:val="0002068D"/>
    <w:rsid w:val="00021D4A"/>
    <w:rsid w:val="00022390"/>
    <w:rsid w:val="00023546"/>
    <w:rsid w:val="000243B5"/>
    <w:rsid w:val="000248B9"/>
    <w:rsid w:val="00025622"/>
    <w:rsid w:val="00025F52"/>
    <w:rsid w:val="000263B7"/>
    <w:rsid w:val="000266CD"/>
    <w:rsid w:val="00027134"/>
    <w:rsid w:val="000306E1"/>
    <w:rsid w:val="00031967"/>
    <w:rsid w:val="00031A1C"/>
    <w:rsid w:val="00031B57"/>
    <w:rsid w:val="00031D93"/>
    <w:rsid w:val="00031E57"/>
    <w:rsid w:val="0003255C"/>
    <w:rsid w:val="00032D1F"/>
    <w:rsid w:val="00034745"/>
    <w:rsid w:val="00034812"/>
    <w:rsid w:val="0003576C"/>
    <w:rsid w:val="00035ADF"/>
    <w:rsid w:val="00036C15"/>
    <w:rsid w:val="00036FCE"/>
    <w:rsid w:val="000373A1"/>
    <w:rsid w:val="0003755B"/>
    <w:rsid w:val="00037FBD"/>
    <w:rsid w:val="000402F9"/>
    <w:rsid w:val="00040E66"/>
    <w:rsid w:val="00041181"/>
    <w:rsid w:val="00041B1E"/>
    <w:rsid w:val="00042688"/>
    <w:rsid w:val="00042C8A"/>
    <w:rsid w:val="000433FE"/>
    <w:rsid w:val="00043987"/>
    <w:rsid w:val="00044958"/>
    <w:rsid w:val="00044F37"/>
    <w:rsid w:val="00045045"/>
    <w:rsid w:val="000454E7"/>
    <w:rsid w:val="00045DE4"/>
    <w:rsid w:val="00045E05"/>
    <w:rsid w:val="00050651"/>
    <w:rsid w:val="00050AC6"/>
    <w:rsid w:val="00051AB7"/>
    <w:rsid w:val="00051E45"/>
    <w:rsid w:val="00051F84"/>
    <w:rsid w:val="000521D6"/>
    <w:rsid w:val="000526BE"/>
    <w:rsid w:val="00052A4D"/>
    <w:rsid w:val="00052B41"/>
    <w:rsid w:val="00053866"/>
    <w:rsid w:val="00053D22"/>
    <w:rsid w:val="00054152"/>
    <w:rsid w:val="0005567C"/>
    <w:rsid w:val="0005572F"/>
    <w:rsid w:val="00055883"/>
    <w:rsid w:val="00055E60"/>
    <w:rsid w:val="0005609D"/>
    <w:rsid w:val="00061D91"/>
    <w:rsid w:val="00062235"/>
    <w:rsid w:val="00062396"/>
    <w:rsid w:val="00063DB5"/>
    <w:rsid w:val="00064306"/>
    <w:rsid w:val="00064F1C"/>
    <w:rsid w:val="0006557F"/>
    <w:rsid w:val="00066AED"/>
    <w:rsid w:val="00067B7C"/>
    <w:rsid w:val="0007022C"/>
    <w:rsid w:val="00070C60"/>
    <w:rsid w:val="00070DB6"/>
    <w:rsid w:val="00072C7B"/>
    <w:rsid w:val="000732B8"/>
    <w:rsid w:val="00073E97"/>
    <w:rsid w:val="00074186"/>
    <w:rsid w:val="00074D94"/>
    <w:rsid w:val="00075B45"/>
    <w:rsid w:val="0007607F"/>
    <w:rsid w:val="0007618C"/>
    <w:rsid w:val="000761CF"/>
    <w:rsid w:val="00076729"/>
    <w:rsid w:val="00076FD6"/>
    <w:rsid w:val="000772DA"/>
    <w:rsid w:val="00077629"/>
    <w:rsid w:val="00077EC2"/>
    <w:rsid w:val="00081314"/>
    <w:rsid w:val="0008145A"/>
    <w:rsid w:val="00081E8C"/>
    <w:rsid w:val="00083623"/>
    <w:rsid w:val="0008384B"/>
    <w:rsid w:val="00084A71"/>
    <w:rsid w:val="00084C61"/>
    <w:rsid w:val="00085074"/>
    <w:rsid w:val="000855DD"/>
    <w:rsid w:val="00086FF5"/>
    <w:rsid w:val="0009030D"/>
    <w:rsid w:val="00090873"/>
    <w:rsid w:val="00090935"/>
    <w:rsid w:val="00090AB2"/>
    <w:rsid w:val="00090E1B"/>
    <w:rsid w:val="00090EBA"/>
    <w:rsid w:val="000915F8"/>
    <w:rsid w:val="000918F0"/>
    <w:rsid w:val="00092A56"/>
    <w:rsid w:val="000935F1"/>
    <w:rsid w:val="00094C08"/>
    <w:rsid w:val="00094C6A"/>
    <w:rsid w:val="000953D0"/>
    <w:rsid w:val="0009549E"/>
    <w:rsid w:val="0009607D"/>
    <w:rsid w:val="0009673D"/>
    <w:rsid w:val="00096815"/>
    <w:rsid w:val="0009737B"/>
    <w:rsid w:val="00097992"/>
    <w:rsid w:val="00097A99"/>
    <w:rsid w:val="00097F44"/>
    <w:rsid w:val="000A0551"/>
    <w:rsid w:val="000A285D"/>
    <w:rsid w:val="000A2BDD"/>
    <w:rsid w:val="000A4455"/>
    <w:rsid w:val="000A4C01"/>
    <w:rsid w:val="000A4D1F"/>
    <w:rsid w:val="000A53AC"/>
    <w:rsid w:val="000A66C6"/>
    <w:rsid w:val="000A7358"/>
    <w:rsid w:val="000A79D6"/>
    <w:rsid w:val="000B1040"/>
    <w:rsid w:val="000B1829"/>
    <w:rsid w:val="000B37EE"/>
    <w:rsid w:val="000B385F"/>
    <w:rsid w:val="000B398F"/>
    <w:rsid w:val="000B431E"/>
    <w:rsid w:val="000B43FA"/>
    <w:rsid w:val="000B54C3"/>
    <w:rsid w:val="000B5AFC"/>
    <w:rsid w:val="000B650E"/>
    <w:rsid w:val="000B779E"/>
    <w:rsid w:val="000B791A"/>
    <w:rsid w:val="000C0001"/>
    <w:rsid w:val="000C18CD"/>
    <w:rsid w:val="000C2511"/>
    <w:rsid w:val="000C2A05"/>
    <w:rsid w:val="000C31B3"/>
    <w:rsid w:val="000C32DE"/>
    <w:rsid w:val="000C33ED"/>
    <w:rsid w:val="000C3B9E"/>
    <w:rsid w:val="000C3D3C"/>
    <w:rsid w:val="000C4204"/>
    <w:rsid w:val="000C43EF"/>
    <w:rsid w:val="000C4758"/>
    <w:rsid w:val="000C5599"/>
    <w:rsid w:val="000C5A3B"/>
    <w:rsid w:val="000C5E1B"/>
    <w:rsid w:val="000C6145"/>
    <w:rsid w:val="000C624B"/>
    <w:rsid w:val="000C6251"/>
    <w:rsid w:val="000C74FC"/>
    <w:rsid w:val="000D0423"/>
    <w:rsid w:val="000D043B"/>
    <w:rsid w:val="000D04EC"/>
    <w:rsid w:val="000D07B1"/>
    <w:rsid w:val="000D11C1"/>
    <w:rsid w:val="000D2F89"/>
    <w:rsid w:val="000D41DD"/>
    <w:rsid w:val="000D42EC"/>
    <w:rsid w:val="000D4E19"/>
    <w:rsid w:val="000D56B8"/>
    <w:rsid w:val="000D62F3"/>
    <w:rsid w:val="000D7272"/>
    <w:rsid w:val="000E1BC2"/>
    <w:rsid w:val="000E1BD0"/>
    <w:rsid w:val="000E1F63"/>
    <w:rsid w:val="000E264B"/>
    <w:rsid w:val="000E2A94"/>
    <w:rsid w:val="000E3261"/>
    <w:rsid w:val="000E3A61"/>
    <w:rsid w:val="000E3E8C"/>
    <w:rsid w:val="000E4483"/>
    <w:rsid w:val="000E51E6"/>
    <w:rsid w:val="000E532C"/>
    <w:rsid w:val="000E5A64"/>
    <w:rsid w:val="000E62E4"/>
    <w:rsid w:val="000E6948"/>
    <w:rsid w:val="000E7808"/>
    <w:rsid w:val="000E7FAF"/>
    <w:rsid w:val="000F0C33"/>
    <w:rsid w:val="000F157D"/>
    <w:rsid w:val="000F1855"/>
    <w:rsid w:val="000F23F1"/>
    <w:rsid w:val="000F2680"/>
    <w:rsid w:val="000F426B"/>
    <w:rsid w:val="000F576C"/>
    <w:rsid w:val="000F6C90"/>
    <w:rsid w:val="000F7890"/>
    <w:rsid w:val="000F7A12"/>
    <w:rsid w:val="0010102C"/>
    <w:rsid w:val="00101904"/>
    <w:rsid w:val="001026F6"/>
    <w:rsid w:val="00102E50"/>
    <w:rsid w:val="001032FB"/>
    <w:rsid w:val="00103865"/>
    <w:rsid w:val="00103B7A"/>
    <w:rsid w:val="00103E6B"/>
    <w:rsid w:val="00104A21"/>
    <w:rsid w:val="00104C82"/>
    <w:rsid w:val="00105B43"/>
    <w:rsid w:val="00105EC6"/>
    <w:rsid w:val="0010788C"/>
    <w:rsid w:val="00110114"/>
    <w:rsid w:val="0011048D"/>
    <w:rsid w:val="0011092E"/>
    <w:rsid w:val="0011214A"/>
    <w:rsid w:val="0011257F"/>
    <w:rsid w:val="00112E79"/>
    <w:rsid w:val="00113AE2"/>
    <w:rsid w:val="001144D5"/>
    <w:rsid w:val="00114DC6"/>
    <w:rsid w:val="00115313"/>
    <w:rsid w:val="00116549"/>
    <w:rsid w:val="00116B92"/>
    <w:rsid w:val="00116F5F"/>
    <w:rsid w:val="0012006F"/>
    <w:rsid w:val="00120C71"/>
    <w:rsid w:val="00121794"/>
    <w:rsid w:val="00121D82"/>
    <w:rsid w:val="0012200F"/>
    <w:rsid w:val="00122309"/>
    <w:rsid w:val="0012254A"/>
    <w:rsid w:val="00122CDF"/>
    <w:rsid w:val="00122D31"/>
    <w:rsid w:val="00122EFB"/>
    <w:rsid w:val="00123DDE"/>
    <w:rsid w:val="00123E18"/>
    <w:rsid w:val="00124644"/>
    <w:rsid w:val="001255DE"/>
    <w:rsid w:val="001261A5"/>
    <w:rsid w:val="0012652B"/>
    <w:rsid w:val="001270BC"/>
    <w:rsid w:val="00127ECB"/>
    <w:rsid w:val="0013037C"/>
    <w:rsid w:val="001318C7"/>
    <w:rsid w:val="001339A5"/>
    <w:rsid w:val="00135BCE"/>
    <w:rsid w:val="001373BC"/>
    <w:rsid w:val="0013799E"/>
    <w:rsid w:val="00140B55"/>
    <w:rsid w:val="00140CF7"/>
    <w:rsid w:val="001412BD"/>
    <w:rsid w:val="001413DC"/>
    <w:rsid w:val="00142243"/>
    <w:rsid w:val="0014351F"/>
    <w:rsid w:val="00145315"/>
    <w:rsid w:val="00145735"/>
    <w:rsid w:val="00145B22"/>
    <w:rsid w:val="001502B6"/>
    <w:rsid w:val="001514EE"/>
    <w:rsid w:val="001525BA"/>
    <w:rsid w:val="001546DC"/>
    <w:rsid w:val="0015481A"/>
    <w:rsid w:val="00156345"/>
    <w:rsid w:val="0015647D"/>
    <w:rsid w:val="001572A0"/>
    <w:rsid w:val="00157C9D"/>
    <w:rsid w:val="00157F3A"/>
    <w:rsid w:val="0016216B"/>
    <w:rsid w:val="00162B18"/>
    <w:rsid w:val="00162B1D"/>
    <w:rsid w:val="00163E80"/>
    <w:rsid w:val="00164694"/>
    <w:rsid w:val="00164A88"/>
    <w:rsid w:val="0016503C"/>
    <w:rsid w:val="00165762"/>
    <w:rsid w:val="00165AFE"/>
    <w:rsid w:val="00166B64"/>
    <w:rsid w:val="00167417"/>
    <w:rsid w:val="00167B60"/>
    <w:rsid w:val="00170495"/>
    <w:rsid w:val="00170C62"/>
    <w:rsid w:val="00170F2D"/>
    <w:rsid w:val="00171A65"/>
    <w:rsid w:val="001728DE"/>
    <w:rsid w:val="001737AB"/>
    <w:rsid w:val="00174339"/>
    <w:rsid w:val="00174C1C"/>
    <w:rsid w:val="001750B0"/>
    <w:rsid w:val="001758A8"/>
    <w:rsid w:val="00175F1E"/>
    <w:rsid w:val="001765D4"/>
    <w:rsid w:val="001777A1"/>
    <w:rsid w:val="00177923"/>
    <w:rsid w:val="00177958"/>
    <w:rsid w:val="00177C17"/>
    <w:rsid w:val="00177E20"/>
    <w:rsid w:val="00177F0C"/>
    <w:rsid w:val="00180BCD"/>
    <w:rsid w:val="00181FD4"/>
    <w:rsid w:val="00183950"/>
    <w:rsid w:val="001841C4"/>
    <w:rsid w:val="001842C6"/>
    <w:rsid w:val="00184C6A"/>
    <w:rsid w:val="00185CE5"/>
    <w:rsid w:val="00186544"/>
    <w:rsid w:val="001871B1"/>
    <w:rsid w:val="001872CB"/>
    <w:rsid w:val="00190A75"/>
    <w:rsid w:val="00190B5D"/>
    <w:rsid w:val="00190ECF"/>
    <w:rsid w:val="00190F6B"/>
    <w:rsid w:val="00191A28"/>
    <w:rsid w:val="00192DD9"/>
    <w:rsid w:val="00193356"/>
    <w:rsid w:val="001934F3"/>
    <w:rsid w:val="001939EB"/>
    <w:rsid w:val="00193EF9"/>
    <w:rsid w:val="00194F7F"/>
    <w:rsid w:val="0019532F"/>
    <w:rsid w:val="00195522"/>
    <w:rsid w:val="00195ADB"/>
    <w:rsid w:val="00195EAE"/>
    <w:rsid w:val="001960FA"/>
    <w:rsid w:val="00196896"/>
    <w:rsid w:val="0019727F"/>
    <w:rsid w:val="001972E4"/>
    <w:rsid w:val="0019774C"/>
    <w:rsid w:val="00197B9A"/>
    <w:rsid w:val="00197C49"/>
    <w:rsid w:val="00197FAD"/>
    <w:rsid w:val="001A03CE"/>
    <w:rsid w:val="001A04A9"/>
    <w:rsid w:val="001A0564"/>
    <w:rsid w:val="001A0C9B"/>
    <w:rsid w:val="001A0E19"/>
    <w:rsid w:val="001A1252"/>
    <w:rsid w:val="001A1BF3"/>
    <w:rsid w:val="001A2F86"/>
    <w:rsid w:val="001A42EC"/>
    <w:rsid w:val="001A49C8"/>
    <w:rsid w:val="001A5C50"/>
    <w:rsid w:val="001A5C7E"/>
    <w:rsid w:val="001A63DD"/>
    <w:rsid w:val="001A6DBD"/>
    <w:rsid w:val="001A7D4C"/>
    <w:rsid w:val="001B18D4"/>
    <w:rsid w:val="001B1F77"/>
    <w:rsid w:val="001B355E"/>
    <w:rsid w:val="001B3FB3"/>
    <w:rsid w:val="001B53CD"/>
    <w:rsid w:val="001B5FAF"/>
    <w:rsid w:val="001B6C2C"/>
    <w:rsid w:val="001B72B7"/>
    <w:rsid w:val="001C13E5"/>
    <w:rsid w:val="001C2A29"/>
    <w:rsid w:val="001C2D5A"/>
    <w:rsid w:val="001C3559"/>
    <w:rsid w:val="001C4C05"/>
    <w:rsid w:val="001C5319"/>
    <w:rsid w:val="001C5C0B"/>
    <w:rsid w:val="001C5EF8"/>
    <w:rsid w:val="001C5F8E"/>
    <w:rsid w:val="001C6095"/>
    <w:rsid w:val="001C6D87"/>
    <w:rsid w:val="001C705A"/>
    <w:rsid w:val="001C71B0"/>
    <w:rsid w:val="001D0222"/>
    <w:rsid w:val="001D0800"/>
    <w:rsid w:val="001D1117"/>
    <w:rsid w:val="001D191B"/>
    <w:rsid w:val="001D263A"/>
    <w:rsid w:val="001D2C30"/>
    <w:rsid w:val="001D3A72"/>
    <w:rsid w:val="001D458F"/>
    <w:rsid w:val="001D47B6"/>
    <w:rsid w:val="001D7A7E"/>
    <w:rsid w:val="001E099F"/>
    <w:rsid w:val="001E193B"/>
    <w:rsid w:val="001E4606"/>
    <w:rsid w:val="001E4685"/>
    <w:rsid w:val="001E522E"/>
    <w:rsid w:val="001E5330"/>
    <w:rsid w:val="001E6315"/>
    <w:rsid w:val="001E63AB"/>
    <w:rsid w:val="001F0611"/>
    <w:rsid w:val="001F13FA"/>
    <w:rsid w:val="001F16F5"/>
    <w:rsid w:val="001F1797"/>
    <w:rsid w:val="001F1A4E"/>
    <w:rsid w:val="001F22B9"/>
    <w:rsid w:val="001F2C9D"/>
    <w:rsid w:val="001F3C19"/>
    <w:rsid w:val="001F4DDE"/>
    <w:rsid w:val="001F575E"/>
    <w:rsid w:val="001F5A67"/>
    <w:rsid w:val="001F5B9E"/>
    <w:rsid w:val="001F5C25"/>
    <w:rsid w:val="001F6423"/>
    <w:rsid w:val="001F6B99"/>
    <w:rsid w:val="001F7AE2"/>
    <w:rsid w:val="00200989"/>
    <w:rsid w:val="0020167D"/>
    <w:rsid w:val="002039FC"/>
    <w:rsid w:val="00206A19"/>
    <w:rsid w:val="00207AC7"/>
    <w:rsid w:val="0021090C"/>
    <w:rsid w:val="00210B01"/>
    <w:rsid w:val="002113F0"/>
    <w:rsid w:val="00211FE2"/>
    <w:rsid w:val="00212477"/>
    <w:rsid w:val="002125FB"/>
    <w:rsid w:val="00213CF2"/>
    <w:rsid w:val="0021416A"/>
    <w:rsid w:val="00214238"/>
    <w:rsid w:val="0021428E"/>
    <w:rsid w:val="0021492C"/>
    <w:rsid w:val="00214F67"/>
    <w:rsid w:val="002150C8"/>
    <w:rsid w:val="002151D3"/>
    <w:rsid w:val="00215246"/>
    <w:rsid w:val="002153BF"/>
    <w:rsid w:val="002162DC"/>
    <w:rsid w:val="00216951"/>
    <w:rsid w:val="00216BC1"/>
    <w:rsid w:val="002177B5"/>
    <w:rsid w:val="00217883"/>
    <w:rsid w:val="00220221"/>
    <w:rsid w:val="002203B9"/>
    <w:rsid w:val="0022058E"/>
    <w:rsid w:val="002210B0"/>
    <w:rsid w:val="00223FD1"/>
    <w:rsid w:val="00224A4B"/>
    <w:rsid w:val="00225078"/>
    <w:rsid w:val="0022557E"/>
    <w:rsid w:val="002257E7"/>
    <w:rsid w:val="002259FD"/>
    <w:rsid w:val="00225D7D"/>
    <w:rsid w:val="002269E7"/>
    <w:rsid w:val="00227C34"/>
    <w:rsid w:val="00231205"/>
    <w:rsid w:val="00231677"/>
    <w:rsid w:val="00232835"/>
    <w:rsid w:val="00232BF3"/>
    <w:rsid w:val="00233A2C"/>
    <w:rsid w:val="00234B60"/>
    <w:rsid w:val="00235801"/>
    <w:rsid w:val="00235AFF"/>
    <w:rsid w:val="00236194"/>
    <w:rsid w:val="002362EC"/>
    <w:rsid w:val="0023726C"/>
    <w:rsid w:val="00237DDA"/>
    <w:rsid w:val="00240B54"/>
    <w:rsid w:val="002418A8"/>
    <w:rsid w:val="00242272"/>
    <w:rsid w:val="00243292"/>
    <w:rsid w:val="0024356D"/>
    <w:rsid w:val="00243D9B"/>
    <w:rsid w:val="002445A1"/>
    <w:rsid w:val="00244636"/>
    <w:rsid w:val="00244A27"/>
    <w:rsid w:val="002457EA"/>
    <w:rsid w:val="00245840"/>
    <w:rsid w:val="00245D89"/>
    <w:rsid w:val="00245F5A"/>
    <w:rsid w:val="00246628"/>
    <w:rsid w:val="00246CED"/>
    <w:rsid w:val="0024705C"/>
    <w:rsid w:val="00250BED"/>
    <w:rsid w:val="002526C4"/>
    <w:rsid w:val="002529EE"/>
    <w:rsid w:val="00252E0A"/>
    <w:rsid w:val="002536ED"/>
    <w:rsid w:val="00253AE7"/>
    <w:rsid w:val="002549B0"/>
    <w:rsid w:val="00254F7F"/>
    <w:rsid w:val="0025569B"/>
    <w:rsid w:val="00255A77"/>
    <w:rsid w:val="00257FA7"/>
    <w:rsid w:val="00262611"/>
    <w:rsid w:val="002634F2"/>
    <w:rsid w:val="00264B6B"/>
    <w:rsid w:val="0026516C"/>
    <w:rsid w:val="00265C69"/>
    <w:rsid w:val="0026607A"/>
    <w:rsid w:val="00266A2B"/>
    <w:rsid w:val="00270BCA"/>
    <w:rsid w:val="00270BE0"/>
    <w:rsid w:val="00270DFF"/>
    <w:rsid w:val="0027106D"/>
    <w:rsid w:val="0027125D"/>
    <w:rsid w:val="00271698"/>
    <w:rsid w:val="00273332"/>
    <w:rsid w:val="002751B2"/>
    <w:rsid w:val="00275664"/>
    <w:rsid w:val="00276096"/>
    <w:rsid w:val="0027754A"/>
    <w:rsid w:val="002809A6"/>
    <w:rsid w:val="00280EB8"/>
    <w:rsid w:val="00281C0E"/>
    <w:rsid w:val="00281F69"/>
    <w:rsid w:val="002820E6"/>
    <w:rsid w:val="002823F8"/>
    <w:rsid w:val="00282D6B"/>
    <w:rsid w:val="0028501A"/>
    <w:rsid w:val="002857AA"/>
    <w:rsid w:val="00285CCB"/>
    <w:rsid w:val="00285CD9"/>
    <w:rsid w:val="00286572"/>
    <w:rsid w:val="00286DA0"/>
    <w:rsid w:val="00286E66"/>
    <w:rsid w:val="00287B42"/>
    <w:rsid w:val="0029020B"/>
    <w:rsid w:val="00291CFD"/>
    <w:rsid w:val="0029251C"/>
    <w:rsid w:val="00292EE2"/>
    <w:rsid w:val="00292FDD"/>
    <w:rsid w:val="002948E5"/>
    <w:rsid w:val="00294F4A"/>
    <w:rsid w:val="002952D6"/>
    <w:rsid w:val="00295C3C"/>
    <w:rsid w:val="00296C5A"/>
    <w:rsid w:val="00297F57"/>
    <w:rsid w:val="002A0410"/>
    <w:rsid w:val="002A06B6"/>
    <w:rsid w:val="002A0D45"/>
    <w:rsid w:val="002A19B1"/>
    <w:rsid w:val="002A19EC"/>
    <w:rsid w:val="002A2AC8"/>
    <w:rsid w:val="002A2DA2"/>
    <w:rsid w:val="002A2F95"/>
    <w:rsid w:val="002A4D0E"/>
    <w:rsid w:val="002A75E0"/>
    <w:rsid w:val="002B0378"/>
    <w:rsid w:val="002B0905"/>
    <w:rsid w:val="002B0E7B"/>
    <w:rsid w:val="002B1026"/>
    <w:rsid w:val="002B16D8"/>
    <w:rsid w:val="002B20CE"/>
    <w:rsid w:val="002B2FAF"/>
    <w:rsid w:val="002B3078"/>
    <w:rsid w:val="002B31C3"/>
    <w:rsid w:val="002B3C93"/>
    <w:rsid w:val="002B420E"/>
    <w:rsid w:val="002B53B1"/>
    <w:rsid w:val="002B5F50"/>
    <w:rsid w:val="002B6769"/>
    <w:rsid w:val="002B6FC7"/>
    <w:rsid w:val="002B7797"/>
    <w:rsid w:val="002C0433"/>
    <w:rsid w:val="002C0F6D"/>
    <w:rsid w:val="002C1221"/>
    <w:rsid w:val="002C1607"/>
    <w:rsid w:val="002C18CD"/>
    <w:rsid w:val="002C1AD5"/>
    <w:rsid w:val="002C1FC4"/>
    <w:rsid w:val="002C34C1"/>
    <w:rsid w:val="002C3A53"/>
    <w:rsid w:val="002C50B9"/>
    <w:rsid w:val="002C636F"/>
    <w:rsid w:val="002C6800"/>
    <w:rsid w:val="002C6CDF"/>
    <w:rsid w:val="002C75BE"/>
    <w:rsid w:val="002C7D96"/>
    <w:rsid w:val="002D00B0"/>
    <w:rsid w:val="002D0404"/>
    <w:rsid w:val="002D0E5B"/>
    <w:rsid w:val="002D0ECF"/>
    <w:rsid w:val="002D0F28"/>
    <w:rsid w:val="002D1372"/>
    <w:rsid w:val="002D1ABE"/>
    <w:rsid w:val="002D233D"/>
    <w:rsid w:val="002D3F76"/>
    <w:rsid w:val="002D4C4B"/>
    <w:rsid w:val="002D4F6B"/>
    <w:rsid w:val="002D50F1"/>
    <w:rsid w:val="002D513D"/>
    <w:rsid w:val="002D5FE4"/>
    <w:rsid w:val="002D7F73"/>
    <w:rsid w:val="002E0FE6"/>
    <w:rsid w:val="002E13CE"/>
    <w:rsid w:val="002E15AF"/>
    <w:rsid w:val="002E1A59"/>
    <w:rsid w:val="002E20DC"/>
    <w:rsid w:val="002E2AD6"/>
    <w:rsid w:val="002E3460"/>
    <w:rsid w:val="002E472D"/>
    <w:rsid w:val="002E49EC"/>
    <w:rsid w:val="002E531A"/>
    <w:rsid w:val="002E5C9C"/>
    <w:rsid w:val="002E6196"/>
    <w:rsid w:val="002E6816"/>
    <w:rsid w:val="002E6836"/>
    <w:rsid w:val="002E7107"/>
    <w:rsid w:val="002E71EA"/>
    <w:rsid w:val="002E77FE"/>
    <w:rsid w:val="002F058C"/>
    <w:rsid w:val="002F0717"/>
    <w:rsid w:val="002F09F2"/>
    <w:rsid w:val="002F0DEA"/>
    <w:rsid w:val="002F0FEE"/>
    <w:rsid w:val="002F1A04"/>
    <w:rsid w:val="002F1EC8"/>
    <w:rsid w:val="002F1FDA"/>
    <w:rsid w:val="002F2C48"/>
    <w:rsid w:val="002F35B8"/>
    <w:rsid w:val="002F49B8"/>
    <w:rsid w:val="002F5A4E"/>
    <w:rsid w:val="002F5B3A"/>
    <w:rsid w:val="002F644C"/>
    <w:rsid w:val="002F793F"/>
    <w:rsid w:val="003000F6"/>
    <w:rsid w:val="00300B5C"/>
    <w:rsid w:val="00300BE8"/>
    <w:rsid w:val="00300D3E"/>
    <w:rsid w:val="00300F0D"/>
    <w:rsid w:val="0030195C"/>
    <w:rsid w:val="00302392"/>
    <w:rsid w:val="00302FE5"/>
    <w:rsid w:val="00303093"/>
    <w:rsid w:val="00303CC1"/>
    <w:rsid w:val="0030401E"/>
    <w:rsid w:val="003040BA"/>
    <w:rsid w:val="0030480E"/>
    <w:rsid w:val="00304E2A"/>
    <w:rsid w:val="00304F8B"/>
    <w:rsid w:val="0030606B"/>
    <w:rsid w:val="00306A59"/>
    <w:rsid w:val="00306CF8"/>
    <w:rsid w:val="00307091"/>
    <w:rsid w:val="00307DDC"/>
    <w:rsid w:val="00310019"/>
    <w:rsid w:val="00312322"/>
    <w:rsid w:val="00312606"/>
    <w:rsid w:val="00320CEB"/>
    <w:rsid w:val="0032119D"/>
    <w:rsid w:val="00321458"/>
    <w:rsid w:val="0032158F"/>
    <w:rsid w:val="0032170C"/>
    <w:rsid w:val="00322293"/>
    <w:rsid w:val="003223C9"/>
    <w:rsid w:val="00323322"/>
    <w:rsid w:val="00324013"/>
    <w:rsid w:val="003254B5"/>
    <w:rsid w:val="0032673D"/>
    <w:rsid w:val="00326A5C"/>
    <w:rsid w:val="00326E79"/>
    <w:rsid w:val="00327087"/>
    <w:rsid w:val="0032740B"/>
    <w:rsid w:val="0032767F"/>
    <w:rsid w:val="003306D7"/>
    <w:rsid w:val="003307A3"/>
    <w:rsid w:val="00330CD5"/>
    <w:rsid w:val="00331E6F"/>
    <w:rsid w:val="003345AA"/>
    <w:rsid w:val="00334914"/>
    <w:rsid w:val="00334F1D"/>
    <w:rsid w:val="00335225"/>
    <w:rsid w:val="003352C2"/>
    <w:rsid w:val="00335D08"/>
    <w:rsid w:val="00335F4B"/>
    <w:rsid w:val="003372AA"/>
    <w:rsid w:val="00340234"/>
    <w:rsid w:val="00341721"/>
    <w:rsid w:val="00342116"/>
    <w:rsid w:val="00344828"/>
    <w:rsid w:val="003468B2"/>
    <w:rsid w:val="00346D23"/>
    <w:rsid w:val="00347502"/>
    <w:rsid w:val="003477DC"/>
    <w:rsid w:val="00347873"/>
    <w:rsid w:val="00347EA8"/>
    <w:rsid w:val="003505AA"/>
    <w:rsid w:val="00350FAA"/>
    <w:rsid w:val="00351B9F"/>
    <w:rsid w:val="003531D9"/>
    <w:rsid w:val="003534C9"/>
    <w:rsid w:val="003546EE"/>
    <w:rsid w:val="00354DE2"/>
    <w:rsid w:val="003554CF"/>
    <w:rsid w:val="0035654C"/>
    <w:rsid w:val="00356629"/>
    <w:rsid w:val="00356A96"/>
    <w:rsid w:val="003579FF"/>
    <w:rsid w:val="00357CDF"/>
    <w:rsid w:val="00360325"/>
    <w:rsid w:val="003606C8"/>
    <w:rsid w:val="00360D95"/>
    <w:rsid w:val="00360E80"/>
    <w:rsid w:val="00363F44"/>
    <w:rsid w:val="00364077"/>
    <w:rsid w:val="00364176"/>
    <w:rsid w:val="00364436"/>
    <w:rsid w:val="003646F5"/>
    <w:rsid w:val="00364BEB"/>
    <w:rsid w:val="00364E66"/>
    <w:rsid w:val="00365067"/>
    <w:rsid w:val="00365588"/>
    <w:rsid w:val="0037052A"/>
    <w:rsid w:val="00370590"/>
    <w:rsid w:val="00370748"/>
    <w:rsid w:val="003716B4"/>
    <w:rsid w:val="00371AFA"/>
    <w:rsid w:val="00372D6D"/>
    <w:rsid w:val="00373BA4"/>
    <w:rsid w:val="0037479C"/>
    <w:rsid w:val="00374DB3"/>
    <w:rsid w:val="003755F6"/>
    <w:rsid w:val="0037689A"/>
    <w:rsid w:val="00376EA9"/>
    <w:rsid w:val="00377F94"/>
    <w:rsid w:val="0038130E"/>
    <w:rsid w:val="003813C8"/>
    <w:rsid w:val="00381B5A"/>
    <w:rsid w:val="00381B5F"/>
    <w:rsid w:val="003822DA"/>
    <w:rsid w:val="00383108"/>
    <w:rsid w:val="00383E03"/>
    <w:rsid w:val="003840A8"/>
    <w:rsid w:val="00384414"/>
    <w:rsid w:val="0038786D"/>
    <w:rsid w:val="003879C7"/>
    <w:rsid w:val="00387E49"/>
    <w:rsid w:val="003904A6"/>
    <w:rsid w:val="003926E1"/>
    <w:rsid w:val="003930E2"/>
    <w:rsid w:val="00393241"/>
    <w:rsid w:val="003934E3"/>
    <w:rsid w:val="003952B2"/>
    <w:rsid w:val="00395816"/>
    <w:rsid w:val="0039637E"/>
    <w:rsid w:val="00396B23"/>
    <w:rsid w:val="00397313"/>
    <w:rsid w:val="003A049E"/>
    <w:rsid w:val="003A04C1"/>
    <w:rsid w:val="003A06AA"/>
    <w:rsid w:val="003A0BBB"/>
    <w:rsid w:val="003A225E"/>
    <w:rsid w:val="003A2529"/>
    <w:rsid w:val="003A34ED"/>
    <w:rsid w:val="003A364F"/>
    <w:rsid w:val="003A45D8"/>
    <w:rsid w:val="003A507F"/>
    <w:rsid w:val="003A537F"/>
    <w:rsid w:val="003A5860"/>
    <w:rsid w:val="003A59A7"/>
    <w:rsid w:val="003A6170"/>
    <w:rsid w:val="003A7692"/>
    <w:rsid w:val="003B0D6C"/>
    <w:rsid w:val="003B1D43"/>
    <w:rsid w:val="003B25F1"/>
    <w:rsid w:val="003B304E"/>
    <w:rsid w:val="003B3BF0"/>
    <w:rsid w:val="003B537C"/>
    <w:rsid w:val="003B5538"/>
    <w:rsid w:val="003B5C1E"/>
    <w:rsid w:val="003B5DC4"/>
    <w:rsid w:val="003B7191"/>
    <w:rsid w:val="003C004B"/>
    <w:rsid w:val="003C0818"/>
    <w:rsid w:val="003C0B5F"/>
    <w:rsid w:val="003C0F20"/>
    <w:rsid w:val="003C1F1B"/>
    <w:rsid w:val="003C2227"/>
    <w:rsid w:val="003C34BE"/>
    <w:rsid w:val="003C39B5"/>
    <w:rsid w:val="003C4FBA"/>
    <w:rsid w:val="003C5488"/>
    <w:rsid w:val="003C5694"/>
    <w:rsid w:val="003C5EC4"/>
    <w:rsid w:val="003C6139"/>
    <w:rsid w:val="003C61E4"/>
    <w:rsid w:val="003C6557"/>
    <w:rsid w:val="003C706E"/>
    <w:rsid w:val="003C732E"/>
    <w:rsid w:val="003C75CA"/>
    <w:rsid w:val="003C7C78"/>
    <w:rsid w:val="003D1241"/>
    <w:rsid w:val="003D368F"/>
    <w:rsid w:val="003D36E3"/>
    <w:rsid w:val="003D39D6"/>
    <w:rsid w:val="003D3FA8"/>
    <w:rsid w:val="003D65A3"/>
    <w:rsid w:val="003D7A13"/>
    <w:rsid w:val="003E015C"/>
    <w:rsid w:val="003E01E7"/>
    <w:rsid w:val="003E13EA"/>
    <w:rsid w:val="003E15CF"/>
    <w:rsid w:val="003E18B6"/>
    <w:rsid w:val="003E2404"/>
    <w:rsid w:val="003E2508"/>
    <w:rsid w:val="003E2CCC"/>
    <w:rsid w:val="003E2F55"/>
    <w:rsid w:val="003E3AB8"/>
    <w:rsid w:val="003E4143"/>
    <w:rsid w:val="003E4206"/>
    <w:rsid w:val="003E4835"/>
    <w:rsid w:val="003E4D13"/>
    <w:rsid w:val="003E5059"/>
    <w:rsid w:val="003E642E"/>
    <w:rsid w:val="003E64E3"/>
    <w:rsid w:val="003E6723"/>
    <w:rsid w:val="003E6C74"/>
    <w:rsid w:val="003E79C7"/>
    <w:rsid w:val="003E7C8A"/>
    <w:rsid w:val="003E7C96"/>
    <w:rsid w:val="003F0DD3"/>
    <w:rsid w:val="003F1611"/>
    <w:rsid w:val="003F194B"/>
    <w:rsid w:val="003F1F0B"/>
    <w:rsid w:val="003F2AB8"/>
    <w:rsid w:val="003F3C95"/>
    <w:rsid w:val="003F567B"/>
    <w:rsid w:val="003F793D"/>
    <w:rsid w:val="003F7C18"/>
    <w:rsid w:val="00400373"/>
    <w:rsid w:val="00400408"/>
    <w:rsid w:val="00400D7A"/>
    <w:rsid w:val="00401A24"/>
    <w:rsid w:val="00402F03"/>
    <w:rsid w:val="0040313C"/>
    <w:rsid w:val="00403336"/>
    <w:rsid w:val="004041EC"/>
    <w:rsid w:val="004044C6"/>
    <w:rsid w:val="00404539"/>
    <w:rsid w:val="00405844"/>
    <w:rsid w:val="00405E31"/>
    <w:rsid w:val="0040770F"/>
    <w:rsid w:val="00407E0B"/>
    <w:rsid w:val="00410945"/>
    <w:rsid w:val="0041193A"/>
    <w:rsid w:val="004150FF"/>
    <w:rsid w:val="0041606E"/>
    <w:rsid w:val="004167BB"/>
    <w:rsid w:val="0042216C"/>
    <w:rsid w:val="00422178"/>
    <w:rsid w:val="0042344D"/>
    <w:rsid w:val="00423CA1"/>
    <w:rsid w:val="00423F17"/>
    <w:rsid w:val="00424248"/>
    <w:rsid w:val="004242F1"/>
    <w:rsid w:val="004250D4"/>
    <w:rsid w:val="00425EF5"/>
    <w:rsid w:val="00426625"/>
    <w:rsid w:val="004270D1"/>
    <w:rsid w:val="00427E56"/>
    <w:rsid w:val="00430E74"/>
    <w:rsid w:val="00431418"/>
    <w:rsid w:val="0043363D"/>
    <w:rsid w:val="00433FBB"/>
    <w:rsid w:val="0043421E"/>
    <w:rsid w:val="00434A66"/>
    <w:rsid w:val="00434E71"/>
    <w:rsid w:val="004352C3"/>
    <w:rsid w:val="0043562B"/>
    <w:rsid w:val="00435766"/>
    <w:rsid w:val="004361F1"/>
    <w:rsid w:val="00436A19"/>
    <w:rsid w:val="00440F98"/>
    <w:rsid w:val="00441043"/>
    <w:rsid w:val="00441530"/>
    <w:rsid w:val="00441BF0"/>
    <w:rsid w:val="00442EF8"/>
    <w:rsid w:val="004435AC"/>
    <w:rsid w:val="00443DAF"/>
    <w:rsid w:val="00443F48"/>
    <w:rsid w:val="00444318"/>
    <w:rsid w:val="00444495"/>
    <w:rsid w:val="004454BA"/>
    <w:rsid w:val="00445ED1"/>
    <w:rsid w:val="00446BB2"/>
    <w:rsid w:val="00446D67"/>
    <w:rsid w:val="00446FF9"/>
    <w:rsid w:val="00450046"/>
    <w:rsid w:val="00452D63"/>
    <w:rsid w:val="00453070"/>
    <w:rsid w:val="004534D4"/>
    <w:rsid w:val="004541CE"/>
    <w:rsid w:val="00455011"/>
    <w:rsid w:val="0045511D"/>
    <w:rsid w:val="00456340"/>
    <w:rsid w:val="00456B12"/>
    <w:rsid w:val="00456E2E"/>
    <w:rsid w:val="0045745D"/>
    <w:rsid w:val="0045763F"/>
    <w:rsid w:val="0046021D"/>
    <w:rsid w:val="0046192C"/>
    <w:rsid w:val="0046196A"/>
    <w:rsid w:val="00462462"/>
    <w:rsid w:val="00463800"/>
    <w:rsid w:val="0046391C"/>
    <w:rsid w:val="00464B36"/>
    <w:rsid w:val="00464BC4"/>
    <w:rsid w:val="00464F68"/>
    <w:rsid w:val="00465003"/>
    <w:rsid w:val="0047085A"/>
    <w:rsid w:val="00470904"/>
    <w:rsid w:val="00470C26"/>
    <w:rsid w:val="0047175A"/>
    <w:rsid w:val="00472749"/>
    <w:rsid w:val="00473687"/>
    <w:rsid w:val="00473AF6"/>
    <w:rsid w:val="00473D8D"/>
    <w:rsid w:val="00474E63"/>
    <w:rsid w:val="00475027"/>
    <w:rsid w:val="00475683"/>
    <w:rsid w:val="00475E52"/>
    <w:rsid w:val="00477714"/>
    <w:rsid w:val="00477E8C"/>
    <w:rsid w:val="004801B4"/>
    <w:rsid w:val="0048072C"/>
    <w:rsid w:val="004819FE"/>
    <w:rsid w:val="00481F9A"/>
    <w:rsid w:val="004824F6"/>
    <w:rsid w:val="004830BE"/>
    <w:rsid w:val="004843F6"/>
    <w:rsid w:val="004858EC"/>
    <w:rsid w:val="00485A56"/>
    <w:rsid w:val="00485BB9"/>
    <w:rsid w:val="00486A55"/>
    <w:rsid w:val="00486CB4"/>
    <w:rsid w:val="00487791"/>
    <w:rsid w:val="0049163E"/>
    <w:rsid w:val="00491DE4"/>
    <w:rsid w:val="00492D4B"/>
    <w:rsid w:val="00492E78"/>
    <w:rsid w:val="004937CC"/>
    <w:rsid w:val="00493F07"/>
    <w:rsid w:val="00494312"/>
    <w:rsid w:val="00494857"/>
    <w:rsid w:val="00495071"/>
    <w:rsid w:val="0049508E"/>
    <w:rsid w:val="00495832"/>
    <w:rsid w:val="00495F96"/>
    <w:rsid w:val="0049617B"/>
    <w:rsid w:val="00496656"/>
    <w:rsid w:val="004970EA"/>
    <w:rsid w:val="0049727F"/>
    <w:rsid w:val="00497594"/>
    <w:rsid w:val="004A0670"/>
    <w:rsid w:val="004A0774"/>
    <w:rsid w:val="004A09DC"/>
    <w:rsid w:val="004A1CBD"/>
    <w:rsid w:val="004A2123"/>
    <w:rsid w:val="004A22FC"/>
    <w:rsid w:val="004A26A9"/>
    <w:rsid w:val="004A29D9"/>
    <w:rsid w:val="004A38E7"/>
    <w:rsid w:val="004A416A"/>
    <w:rsid w:val="004A4E56"/>
    <w:rsid w:val="004A508F"/>
    <w:rsid w:val="004A552E"/>
    <w:rsid w:val="004A5ACD"/>
    <w:rsid w:val="004A634B"/>
    <w:rsid w:val="004A7C00"/>
    <w:rsid w:val="004A7CEE"/>
    <w:rsid w:val="004A7D7C"/>
    <w:rsid w:val="004B0ADD"/>
    <w:rsid w:val="004B1E86"/>
    <w:rsid w:val="004B2EB5"/>
    <w:rsid w:val="004B33A7"/>
    <w:rsid w:val="004B4A3D"/>
    <w:rsid w:val="004B4D2F"/>
    <w:rsid w:val="004B50B4"/>
    <w:rsid w:val="004B686B"/>
    <w:rsid w:val="004B7417"/>
    <w:rsid w:val="004C02F4"/>
    <w:rsid w:val="004C0504"/>
    <w:rsid w:val="004C121C"/>
    <w:rsid w:val="004C1255"/>
    <w:rsid w:val="004C198A"/>
    <w:rsid w:val="004C1BE3"/>
    <w:rsid w:val="004C31E7"/>
    <w:rsid w:val="004C3A04"/>
    <w:rsid w:val="004C3A4B"/>
    <w:rsid w:val="004C5A2C"/>
    <w:rsid w:val="004C5B85"/>
    <w:rsid w:val="004C6A4C"/>
    <w:rsid w:val="004C6ADE"/>
    <w:rsid w:val="004D04CA"/>
    <w:rsid w:val="004D0553"/>
    <w:rsid w:val="004D15D0"/>
    <w:rsid w:val="004D1B73"/>
    <w:rsid w:val="004D3A0A"/>
    <w:rsid w:val="004D3BA4"/>
    <w:rsid w:val="004D403D"/>
    <w:rsid w:val="004D4313"/>
    <w:rsid w:val="004D4555"/>
    <w:rsid w:val="004D5613"/>
    <w:rsid w:val="004D5890"/>
    <w:rsid w:val="004D5B6F"/>
    <w:rsid w:val="004D5C3A"/>
    <w:rsid w:val="004D6FBD"/>
    <w:rsid w:val="004E08A7"/>
    <w:rsid w:val="004E1ED9"/>
    <w:rsid w:val="004E27B1"/>
    <w:rsid w:val="004E2CC0"/>
    <w:rsid w:val="004E3160"/>
    <w:rsid w:val="004E3C60"/>
    <w:rsid w:val="004E4853"/>
    <w:rsid w:val="004E5D1B"/>
    <w:rsid w:val="004E69EE"/>
    <w:rsid w:val="004E72FC"/>
    <w:rsid w:val="004E7F73"/>
    <w:rsid w:val="004F05D3"/>
    <w:rsid w:val="004F1C0C"/>
    <w:rsid w:val="004F24B0"/>
    <w:rsid w:val="004F3666"/>
    <w:rsid w:val="004F37B7"/>
    <w:rsid w:val="004F3F55"/>
    <w:rsid w:val="004F3F99"/>
    <w:rsid w:val="004F5511"/>
    <w:rsid w:val="004F57FF"/>
    <w:rsid w:val="004F604E"/>
    <w:rsid w:val="004F76FC"/>
    <w:rsid w:val="004F7B5A"/>
    <w:rsid w:val="00500A30"/>
    <w:rsid w:val="00500D17"/>
    <w:rsid w:val="0050134E"/>
    <w:rsid w:val="005027B4"/>
    <w:rsid w:val="00503B06"/>
    <w:rsid w:val="00503BAB"/>
    <w:rsid w:val="00503E15"/>
    <w:rsid w:val="005041A1"/>
    <w:rsid w:val="00504512"/>
    <w:rsid w:val="00504524"/>
    <w:rsid w:val="00504729"/>
    <w:rsid w:val="00504C91"/>
    <w:rsid w:val="00505000"/>
    <w:rsid w:val="00505830"/>
    <w:rsid w:val="005106DF"/>
    <w:rsid w:val="00511242"/>
    <w:rsid w:val="0051125F"/>
    <w:rsid w:val="00512B8A"/>
    <w:rsid w:val="00512CC8"/>
    <w:rsid w:val="00513FAB"/>
    <w:rsid w:val="00514989"/>
    <w:rsid w:val="0051530B"/>
    <w:rsid w:val="0051548E"/>
    <w:rsid w:val="00515733"/>
    <w:rsid w:val="0051613F"/>
    <w:rsid w:val="0052114B"/>
    <w:rsid w:val="005218B0"/>
    <w:rsid w:val="005218B6"/>
    <w:rsid w:val="00521DBE"/>
    <w:rsid w:val="00522532"/>
    <w:rsid w:val="00522ADD"/>
    <w:rsid w:val="00522C16"/>
    <w:rsid w:val="00523535"/>
    <w:rsid w:val="00523DB1"/>
    <w:rsid w:val="00523FFF"/>
    <w:rsid w:val="005242C2"/>
    <w:rsid w:val="00524BBD"/>
    <w:rsid w:val="00524E1A"/>
    <w:rsid w:val="00525016"/>
    <w:rsid w:val="00525355"/>
    <w:rsid w:val="005255A6"/>
    <w:rsid w:val="0052596B"/>
    <w:rsid w:val="00526ACC"/>
    <w:rsid w:val="00526CD2"/>
    <w:rsid w:val="00526DFF"/>
    <w:rsid w:val="00527C3C"/>
    <w:rsid w:val="00530759"/>
    <w:rsid w:val="00531794"/>
    <w:rsid w:val="00531B3C"/>
    <w:rsid w:val="00532AE3"/>
    <w:rsid w:val="00532EBD"/>
    <w:rsid w:val="00533413"/>
    <w:rsid w:val="00533561"/>
    <w:rsid w:val="0053411A"/>
    <w:rsid w:val="005364D9"/>
    <w:rsid w:val="00536B01"/>
    <w:rsid w:val="00537131"/>
    <w:rsid w:val="00540142"/>
    <w:rsid w:val="00541452"/>
    <w:rsid w:val="0054155E"/>
    <w:rsid w:val="005415A9"/>
    <w:rsid w:val="005418B5"/>
    <w:rsid w:val="00541E7C"/>
    <w:rsid w:val="0054215B"/>
    <w:rsid w:val="00542907"/>
    <w:rsid w:val="00542E84"/>
    <w:rsid w:val="0054340B"/>
    <w:rsid w:val="00544461"/>
    <w:rsid w:val="005461AA"/>
    <w:rsid w:val="005466FF"/>
    <w:rsid w:val="00546C59"/>
    <w:rsid w:val="00546DC3"/>
    <w:rsid w:val="00546F9A"/>
    <w:rsid w:val="00547261"/>
    <w:rsid w:val="00547280"/>
    <w:rsid w:val="00547D3F"/>
    <w:rsid w:val="00547DDB"/>
    <w:rsid w:val="00550422"/>
    <w:rsid w:val="005505D3"/>
    <w:rsid w:val="00550DE3"/>
    <w:rsid w:val="00551B00"/>
    <w:rsid w:val="0055297F"/>
    <w:rsid w:val="00553253"/>
    <w:rsid w:val="00553C81"/>
    <w:rsid w:val="00555827"/>
    <w:rsid w:val="00555FC1"/>
    <w:rsid w:val="00556108"/>
    <w:rsid w:val="00556F74"/>
    <w:rsid w:val="00557443"/>
    <w:rsid w:val="00557EEE"/>
    <w:rsid w:val="00562329"/>
    <w:rsid w:val="005623BC"/>
    <w:rsid w:val="00562E9D"/>
    <w:rsid w:val="00563F20"/>
    <w:rsid w:val="005641CF"/>
    <w:rsid w:val="005651D9"/>
    <w:rsid w:val="005665B8"/>
    <w:rsid w:val="005667FF"/>
    <w:rsid w:val="00567D98"/>
    <w:rsid w:val="00570ADE"/>
    <w:rsid w:val="00570D78"/>
    <w:rsid w:val="00570E19"/>
    <w:rsid w:val="00570EF7"/>
    <w:rsid w:val="005713A6"/>
    <w:rsid w:val="00571BF5"/>
    <w:rsid w:val="00572312"/>
    <w:rsid w:val="0057287F"/>
    <w:rsid w:val="00572C56"/>
    <w:rsid w:val="00573694"/>
    <w:rsid w:val="0057489A"/>
    <w:rsid w:val="0057538F"/>
    <w:rsid w:val="00577BEE"/>
    <w:rsid w:val="00577E97"/>
    <w:rsid w:val="005808D9"/>
    <w:rsid w:val="005817D5"/>
    <w:rsid w:val="00581E23"/>
    <w:rsid w:val="00582313"/>
    <w:rsid w:val="0058262B"/>
    <w:rsid w:val="005838CE"/>
    <w:rsid w:val="00584349"/>
    <w:rsid w:val="005855EC"/>
    <w:rsid w:val="00585CD0"/>
    <w:rsid w:val="00585DD6"/>
    <w:rsid w:val="005868AA"/>
    <w:rsid w:val="00587ACE"/>
    <w:rsid w:val="00587B36"/>
    <w:rsid w:val="00590210"/>
    <w:rsid w:val="00593F20"/>
    <w:rsid w:val="00594357"/>
    <w:rsid w:val="00594979"/>
    <w:rsid w:val="00594C4A"/>
    <w:rsid w:val="00594E89"/>
    <w:rsid w:val="00594F79"/>
    <w:rsid w:val="00595FAA"/>
    <w:rsid w:val="005970B2"/>
    <w:rsid w:val="0059748F"/>
    <w:rsid w:val="00597EC3"/>
    <w:rsid w:val="005A0C11"/>
    <w:rsid w:val="005A0E76"/>
    <w:rsid w:val="005A11AC"/>
    <w:rsid w:val="005A133B"/>
    <w:rsid w:val="005A1596"/>
    <w:rsid w:val="005A180F"/>
    <w:rsid w:val="005A1EE8"/>
    <w:rsid w:val="005A2388"/>
    <w:rsid w:val="005A355A"/>
    <w:rsid w:val="005A4B22"/>
    <w:rsid w:val="005A4D8C"/>
    <w:rsid w:val="005A4DF3"/>
    <w:rsid w:val="005A5120"/>
    <w:rsid w:val="005A58DE"/>
    <w:rsid w:val="005A5AEB"/>
    <w:rsid w:val="005A638A"/>
    <w:rsid w:val="005A6AF0"/>
    <w:rsid w:val="005A6F63"/>
    <w:rsid w:val="005A7506"/>
    <w:rsid w:val="005B047A"/>
    <w:rsid w:val="005B06C2"/>
    <w:rsid w:val="005B111A"/>
    <w:rsid w:val="005B16D6"/>
    <w:rsid w:val="005B1828"/>
    <w:rsid w:val="005B2438"/>
    <w:rsid w:val="005B2BA2"/>
    <w:rsid w:val="005B3683"/>
    <w:rsid w:val="005B3C7B"/>
    <w:rsid w:val="005B3D76"/>
    <w:rsid w:val="005B3DC4"/>
    <w:rsid w:val="005B3E47"/>
    <w:rsid w:val="005B4053"/>
    <w:rsid w:val="005B6B32"/>
    <w:rsid w:val="005C0187"/>
    <w:rsid w:val="005C0A33"/>
    <w:rsid w:val="005C14FD"/>
    <w:rsid w:val="005C186B"/>
    <w:rsid w:val="005C1F9B"/>
    <w:rsid w:val="005C2DE9"/>
    <w:rsid w:val="005C2ECE"/>
    <w:rsid w:val="005C38B6"/>
    <w:rsid w:val="005C398C"/>
    <w:rsid w:val="005C3F6B"/>
    <w:rsid w:val="005C4B3A"/>
    <w:rsid w:val="005C5627"/>
    <w:rsid w:val="005C5E1F"/>
    <w:rsid w:val="005C5EBA"/>
    <w:rsid w:val="005C61C0"/>
    <w:rsid w:val="005C66C0"/>
    <w:rsid w:val="005C6B78"/>
    <w:rsid w:val="005C6E69"/>
    <w:rsid w:val="005C7E4B"/>
    <w:rsid w:val="005C7F99"/>
    <w:rsid w:val="005D1553"/>
    <w:rsid w:val="005D16B5"/>
    <w:rsid w:val="005D1F31"/>
    <w:rsid w:val="005D23BE"/>
    <w:rsid w:val="005D3D38"/>
    <w:rsid w:val="005D4BC4"/>
    <w:rsid w:val="005D6096"/>
    <w:rsid w:val="005D7F88"/>
    <w:rsid w:val="005E0215"/>
    <w:rsid w:val="005E0852"/>
    <w:rsid w:val="005E0BD7"/>
    <w:rsid w:val="005E10D1"/>
    <w:rsid w:val="005E2284"/>
    <w:rsid w:val="005E23C1"/>
    <w:rsid w:val="005E3E81"/>
    <w:rsid w:val="005E4436"/>
    <w:rsid w:val="005E460A"/>
    <w:rsid w:val="005E4FC7"/>
    <w:rsid w:val="005E620A"/>
    <w:rsid w:val="005E668B"/>
    <w:rsid w:val="005E67FE"/>
    <w:rsid w:val="005E6CB5"/>
    <w:rsid w:val="005E787A"/>
    <w:rsid w:val="005F00D4"/>
    <w:rsid w:val="005F01EA"/>
    <w:rsid w:val="005F0AA7"/>
    <w:rsid w:val="005F21A1"/>
    <w:rsid w:val="005F48BF"/>
    <w:rsid w:val="005F4A55"/>
    <w:rsid w:val="005F5B58"/>
    <w:rsid w:val="005F5B6B"/>
    <w:rsid w:val="005F5F0D"/>
    <w:rsid w:val="005F7315"/>
    <w:rsid w:val="005F7DDD"/>
    <w:rsid w:val="006028C2"/>
    <w:rsid w:val="00603CC0"/>
    <w:rsid w:val="006043A5"/>
    <w:rsid w:val="00606086"/>
    <w:rsid w:val="006064BF"/>
    <w:rsid w:val="00607699"/>
    <w:rsid w:val="00607E16"/>
    <w:rsid w:val="006100A3"/>
    <w:rsid w:val="006106FB"/>
    <w:rsid w:val="006119C7"/>
    <w:rsid w:val="00611CE9"/>
    <w:rsid w:val="00612577"/>
    <w:rsid w:val="00613F15"/>
    <w:rsid w:val="00615465"/>
    <w:rsid w:val="00616944"/>
    <w:rsid w:val="00616F94"/>
    <w:rsid w:val="00616FE8"/>
    <w:rsid w:val="00617325"/>
    <w:rsid w:val="006201B2"/>
    <w:rsid w:val="00620F18"/>
    <w:rsid w:val="006216C4"/>
    <w:rsid w:val="00621A95"/>
    <w:rsid w:val="006227C6"/>
    <w:rsid w:val="00623436"/>
    <w:rsid w:val="0062361A"/>
    <w:rsid w:val="00623E89"/>
    <w:rsid w:val="00624627"/>
    <w:rsid w:val="00625B4B"/>
    <w:rsid w:val="00627062"/>
    <w:rsid w:val="00630938"/>
    <w:rsid w:val="00631A97"/>
    <w:rsid w:val="006320BC"/>
    <w:rsid w:val="00632D93"/>
    <w:rsid w:val="006332D6"/>
    <w:rsid w:val="00633BC3"/>
    <w:rsid w:val="0063431B"/>
    <w:rsid w:val="0063437C"/>
    <w:rsid w:val="00634A8B"/>
    <w:rsid w:val="006354E5"/>
    <w:rsid w:val="00635D06"/>
    <w:rsid w:val="0063633E"/>
    <w:rsid w:val="006367FE"/>
    <w:rsid w:val="0063726F"/>
    <w:rsid w:val="006375D3"/>
    <w:rsid w:val="00637BB6"/>
    <w:rsid w:val="0064010C"/>
    <w:rsid w:val="006409F6"/>
    <w:rsid w:val="00640BC9"/>
    <w:rsid w:val="00640E43"/>
    <w:rsid w:val="0064180B"/>
    <w:rsid w:val="00642ADC"/>
    <w:rsid w:val="00642C65"/>
    <w:rsid w:val="00643119"/>
    <w:rsid w:val="00643E85"/>
    <w:rsid w:val="006456AD"/>
    <w:rsid w:val="00645FB8"/>
    <w:rsid w:val="0064631A"/>
    <w:rsid w:val="006468AD"/>
    <w:rsid w:val="00646B3B"/>
    <w:rsid w:val="00647F51"/>
    <w:rsid w:val="0065016D"/>
    <w:rsid w:val="0065025C"/>
    <w:rsid w:val="00650A38"/>
    <w:rsid w:val="0065101F"/>
    <w:rsid w:val="006510ED"/>
    <w:rsid w:val="006512BD"/>
    <w:rsid w:val="00651B4E"/>
    <w:rsid w:val="006523FF"/>
    <w:rsid w:val="006525A1"/>
    <w:rsid w:val="00652D3B"/>
    <w:rsid w:val="00652FB7"/>
    <w:rsid w:val="006534A8"/>
    <w:rsid w:val="006538A3"/>
    <w:rsid w:val="0065497D"/>
    <w:rsid w:val="0065541A"/>
    <w:rsid w:val="006555C3"/>
    <w:rsid w:val="006565D7"/>
    <w:rsid w:val="006566A7"/>
    <w:rsid w:val="00657325"/>
    <w:rsid w:val="00657494"/>
    <w:rsid w:val="006607FE"/>
    <w:rsid w:val="006617D4"/>
    <w:rsid w:val="00662BE4"/>
    <w:rsid w:val="00663407"/>
    <w:rsid w:val="006635AF"/>
    <w:rsid w:val="00663CAA"/>
    <w:rsid w:val="006641C2"/>
    <w:rsid w:val="0066547C"/>
    <w:rsid w:val="006657BA"/>
    <w:rsid w:val="0066604D"/>
    <w:rsid w:val="00666F81"/>
    <w:rsid w:val="00667E9B"/>
    <w:rsid w:val="006711C1"/>
    <w:rsid w:val="006711D2"/>
    <w:rsid w:val="00672331"/>
    <w:rsid w:val="0067313A"/>
    <w:rsid w:val="006748C3"/>
    <w:rsid w:val="00675049"/>
    <w:rsid w:val="006777A4"/>
    <w:rsid w:val="0068001E"/>
    <w:rsid w:val="006810B8"/>
    <w:rsid w:val="00681270"/>
    <w:rsid w:val="0068154E"/>
    <w:rsid w:val="00682097"/>
    <w:rsid w:val="00682A73"/>
    <w:rsid w:val="00682CE2"/>
    <w:rsid w:val="006835BE"/>
    <w:rsid w:val="00683B3F"/>
    <w:rsid w:val="00683BDD"/>
    <w:rsid w:val="006841DE"/>
    <w:rsid w:val="00685394"/>
    <w:rsid w:val="006853E0"/>
    <w:rsid w:val="00685660"/>
    <w:rsid w:val="0068621D"/>
    <w:rsid w:val="006863CC"/>
    <w:rsid w:val="00686443"/>
    <w:rsid w:val="00686649"/>
    <w:rsid w:val="006878EE"/>
    <w:rsid w:val="00687CD3"/>
    <w:rsid w:val="006901CB"/>
    <w:rsid w:val="00690682"/>
    <w:rsid w:val="00690944"/>
    <w:rsid w:val="00691694"/>
    <w:rsid w:val="00691802"/>
    <w:rsid w:val="00694CDA"/>
    <w:rsid w:val="00697873"/>
    <w:rsid w:val="006978E4"/>
    <w:rsid w:val="00697EE1"/>
    <w:rsid w:val="00697F16"/>
    <w:rsid w:val="006A1A8F"/>
    <w:rsid w:val="006A2B64"/>
    <w:rsid w:val="006A2EE7"/>
    <w:rsid w:val="006A319D"/>
    <w:rsid w:val="006A4115"/>
    <w:rsid w:val="006A4883"/>
    <w:rsid w:val="006A5154"/>
    <w:rsid w:val="006A537B"/>
    <w:rsid w:val="006A540C"/>
    <w:rsid w:val="006A752A"/>
    <w:rsid w:val="006B03A4"/>
    <w:rsid w:val="006B1A56"/>
    <w:rsid w:val="006B2440"/>
    <w:rsid w:val="006B3518"/>
    <w:rsid w:val="006B3A70"/>
    <w:rsid w:val="006B3CC2"/>
    <w:rsid w:val="006B49E1"/>
    <w:rsid w:val="006B5293"/>
    <w:rsid w:val="006B5C89"/>
    <w:rsid w:val="006B65F1"/>
    <w:rsid w:val="006B6F17"/>
    <w:rsid w:val="006B76D9"/>
    <w:rsid w:val="006B78B0"/>
    <w:rsid w:val="006C0444"/>
    <w:rsid w:val="006C0A77"/>
    <w:rsid w:val="006C0B3A"/>
    <w:rsid w:val="006C0EC8"/>
    <w:rsid w:val="006C1170"/>
    <w:rsid w:val="006C2E7A"/>
    <w:rsid w:val="006C361D"/>
    <w:rsid w:val="006C364E"/>
    <w:rsid w:val="006C3F99"/>
    <w:rsid w:val="006C4AF3"/>
    <w:rsid w:val="006C5119"/>
    <w:rsid w:val="006C528A"/>
    <w:rsid w:val="006C5A7C"/>
    <w:rsid w:val="006C5D02"/>
    <w:rsid w:val="006C609F"/>
    <w:rsid w:val="006C629F"/>
    <w:rsid w:val="006C62DD"/>
    <w:rsid w:val="006C6401"/>
    <w:rsid w:val="006C69D8"/>
    <w:rsid w:val="006C6A58"/>
    <w:rsid w:val="006C7A00"/>
    <w:rsid w:val="006C7C56"/>
    <w:rsid w:val="006C7D6D"/>
    <w:rsid w:val="006D018C"/>
    <w:rsid w:val="006D02BF"/>
    <w:rsid w:val="006D04AE"/>
    <w:rsid w:val="006D06EF"/>
    <w:rsid w:val="006D17D8"/>
    <w:rsid w:val="006D2025"/>
    <w:rsid w:val="006D2775"/>
    <w:rsid w:val="006D2FC7"/>
    <w:rsid w:val="006D3A44"/>
    <w:rsid w:val="006D4B3C"/>
    <w:rsid w:val="006D4BEE"/>
    <w:rsid w:val="006D4D09"/>
    <w:rsid w:val="006D4DA7"/>
    <w:rsid w:val="006D5D87"/>
    <w:rsid w:val="006E08E7"/>
    <w:rsid w:val="006E0D06"/>
    <w:rsid w:val="006E1233"/>
    <w:rsid w:val="006E204E"/>
    <w:rsid w:val="006E2A09"/>
    <w:rsid w:val="006E2ED9"/>
    <w:rsid w:val="006E430A"/>
    <w:rsid w:val="006E4F22"/>
    <w:rsid w:val="006E4F9B"/>
    <w:rsid w:val="006E5756"/>
    <w:rsid w:val="006E5D40"/>
    <w:rsid w:val="006E5E62"/>
    <w:rsid w:val="006E5F49"/>
    <w:rsid w:val="006E5F8C"/>
    <w:rsid w:val="006E62B9"/>
    <w:rsid w:val="006E64E0"/>
    <w:rsid w:val="006E6586"/>
    <w:rsid w:val="006E77BA"/>
    <w:rsid w:val="006F1654"/>
    <w:rsid w:val="006F263E"/>
    <w:rsid w:val="006F2A3A"/>
    <w:rsid w:val="006F310C"/>
    <w:rsid w:val="006F3375"/>
    <w:rsid w:val="006F4176"/>
    <w:rsid w:val="006F464A"/>
    <w:rsid w:val="006F46FC"/>
    <w:rsid w:val="006F51DC"/>
    <w:rsid w:val="006F54A6"/>
    <w:rsid w:val="006F55B0"/>
    <w:rsid w:val="006F5DF8"/>
    <w:rsid w:val="006F7169"/>
    <w:rsid w:val="006F721B"/>
    <w:rsid w:val="006F7409"/>
    <w:rsid w:val="007003E7"/>
    <w:rsid w:val="007005AE"/>
    <w:rsid w:val="0070094D"/>
    <w:rsid w:val="00701967"/>
    <w:rsid w:val="0070266A"/>
    <w:rsid w:val="007029A8"/>
    <w:rsid w:val="007037EE"/>
    <w:rsid w:val="00704C29"/>
    <w:rsid w:val="00705624"/>
    <w:rsid w:val="007063D4"/>
    <w:rsid w:val="00706481"/>
    <w:rsid w:val="00706CDB"/>
    <w:rsid w:val="0070796C"/>
    <w:rsid w:val="00707A51"/>
    <w:rsid w:val="007103E0"/>
    <w:rsid w:val="0071120D"/>
    <w:rsid w:val="007126D1"/>
    <w:rsid w:val="00712700"/>
    <w:rsid w:val="007131AC"/>
    <w:rsid w:val="007146F7"/>
    <w:rsid w:val="00717417"/>
    <w:rsid w:val="007174F6"/>
    <w:rsid w:val="007177E2"/>
    <w:rsid w:val="00717F8E"/>
    <w:rsid w:val="0072043F"/>
    <w:rsid w:val="007209D4"/>
    <w:rsid w:val="00721DA9"/>
    <w:rsid w:val="00721DF6"/>
    <w:rsid w:val="0072222A"/>
    <w:rsid w:val="00722675"/>
    <w:rsid w:val="00722C15"/>
    <w:rsid w:val="007237DF"/>
    <w:rsid w:val="00723FA0"/>
    <w:rsid w:val="00724023"/>
    <w:rsid w:val="007250F3"/>
    <w:rsid w:val="00725CFA"/>
    <w:rsid w:val="007260C9"/>
    <w:rsid w:val="00731AC9"/>
    <w:rsid w:val="00731DC3"/>
    <w:rsid w:val="00732BDF"/>
    <w:rsid w:val="00733845"/>
    <w:rsid w:val="00733E80"/>
    <w:rsid w:val="007343B1"/>
    <w:rsid w:val="007343E1"/>
    <w:rsid w:val="00734F15"/>
    <w:rsid w:val="00735B7B"/>
    <w:rsid w:val="007360C9"/>
    <w:rsid w:val="00736821"/>
    <w:rsid w:val="00736936"/>
    <w:rsid w:val="00736DFC"/>
    <w:rsid w:val="00737F5A"/>
    <w:rsid w:val="00740374"/>
    <w:rsid w:val="0074114C"/>
    <w:rsid w:val="00741737"/>
    <w:rsid w:val="00742476"/>
    <w:rsid w:val="0074260F"/>
    <w:rsid w:val="00742929"/>
    <w:rsid w:val="007429D0"/>
    <w:rsid w:val="00743766"/>
    <w:rsid w:val="0074474F"/>
    <w:rsid w:val="007459A3"/>
    <w:rsid w:val="00746D7F"/>
    <w:rsid w:val="007473F1"/>
    <w:rsid w:val="007475C0"/>
    <w:rsid w:val="00747D7C"/>
    <w:rsid w:val="00750C5C"/>
    <w:rsid w:val="00751CBD"/>
    <w:rsid w:val="00751E0B"/>
    <w:rsid w:val="0075373F"/>
    <w:rsid w:val="00754739"/>
    <w:rsid w:val="00755F41"/>
    <w:rsid w:val="00756451"/>
    <w:rsid w:val="00756683"/>
    <w:rsid w:val="00756725"/>
    <w:rsid w:val="00756BA3"/>
    <w:rsid w:val="007577C4"/>
    <w:rsid w:val="0076135F"/>
    <w:rsid w:val="0076155A"/>
    <w:rsid w:val="0076202A"/>
    <w:rsid w:val="00762650"/>
    <w:rsid w:val="00762A24"/>
    <w:rsid w:val="00762E71"/>
    <w:rsid w:val="007635F7"/>
    <w:rsid w:val="00763687"/>
    <w:rsid w:val="00763DA3"/>
    <w:rsid w:val="00764695"/>
    <w:rsid w:val="007650A1"/>
    <w:rsid w:val="00766A6B"/>
    <w:rsid w:val="007670A6"/>
    <w:rsid w:val="0077010B"/>
    <w:rsid w:val="0077204B"/>
    <w:rsid w:val="00772300"/>
    <w:rsid w:val="0077312A"/>
    <w:rsid w:val="00775A68"/>
    <w:rsid w:val="00775B97"/>
    <w:rsid w:val="00777B87"/>
    <w:rsid w:val="00777B88"/>
    <w:rsid w:val="00780D75"/>
    <w:rsid w:val="0078140A"/>
    <w:rsid w:val="00782695"/>
    <w:rsid w:val="00782A1E"/>
    <w:rsid w:val="00782ECA"/>
    <w:rsid w:val="00783555"/>
    <w:rsid w:val="0078387E"/>
    <w:rsid w:val="00783E2B"/>
    <w:rsid w:val="00784BC3"/>
    <w:rsid w:val="00784EC4"/>
    <w:rsid w:val="00785303"/>
    <w:rsid w:val="007854AD"/>
    <w:rsid w:val="00785925"/>
    <w:rsid w:val="00785AE9"/>
    <w:rsid w:val="007864D9"/>
    <w:rsid w:val="00786763"/>
    <w:rsid w:val="007868EE"/>
    <w:rsid w:val="00786DE9"/>
    <w:rsid w:val="0078702A"/>
    <w:rsid w:val="00787302"/>
    <w:rsid w:val="007877FE"/>
    <w:rsid w:val="00787929"/>
    <w:rsid w:val="00790881"/>
    <w:rsid w:val="00790904"/>
    <w:rsid w:val="0079117C"/>
    <w:rsid w:val="007921B8"/>
    <w:rsid w:val="00793D75"/>
    <w:rsid w:val="00794730"/>
    <w:rsid w:val="00794C0C"/>
    <w:rsid w:val="0079537C"/>
    <w:rsid w:val="00796182"/>
    <w:rsid w:val="00797042"/>
    <w:rsid w:val="007A0201"/>
    <w:rsid w:val="007A05CB"/>
    <w:rsid w:val="007A0AD1"/>
    <w:rsid w:val="007A0F8A"/>
    <w:rsid w:val="007A1E2E"/>
    <w:rsid w:val="007A2777"/>
    <w:rsid w:val="007A2799"/>
    <w:rsid w:val="007A4AD6"/>
    <w:rsid w:val="007A5458"/>
    <w:rsid w:val="007A5B4B"/>
    <w:rsid w:val="007A63A2"/>
    <w:rsid w:val="007A71D7"/>
    <w:rsid w:val="007A7C9B"/>
    <w:rsid w:val="007B19D4"/>
    <w:rsid w:val="007B289B"/>
    <w:rsid w:val="007B4B9C"/>
    <w:rsid w:val="007B55E6"/>
    <w:rsid w:val="007B7BA6"/>
    <w:rsid w:val="007C0355"/>
    <w:rsid w:val="007C0380"/>
    <w:rsid w:val="007C1602"/>
    <w:rsid w:val="007C284A"/>
    <w:rsid w:val="007C2BFC"/>
    <w:rsid w:val="007C4444"/>
    <w:rsid w:val="007C4A3A"/>
    <w:rsid w:val="007C56C2"/>
    <w:rsid w:val="007C5A39"/>
    <w:rsid w:val="007C6783"/>
    <w:rsid w:val="007C7141"/>
    <w:rsid w:val="007C7585"/>
    <w:rsid w:val="007C75F7"/>
    <w:rsid w:val="007D02DD"/>
    <w:rsid w:val="007D066F"/>
    <w:rsid w:val="007D16FA"/>
    <w:rsid w:val="007D22C3"/>
    <w:rsid w:val="007D3CFA"/>
    <w:rsid w:val="007D4309"/>
    <w:rsid w:val="007D545D"/>
    <w:rsid w:val="007D6517"/>
    <w:rsid w:val="007D7055"/>
    <w:rsid w:val="007D72B1"/>
    <w:rsid w:val="007D78B9"/>
    <w:rsid w:val="007E0A13"/>
    <w:rsid w:val="007E11A7"/>
    <w:rsid w:val="007E16B9"/>
    <w:rsid w:val="007E1788"/>
    <w:rsid w:val="007E1A4F"/>
    <w:rsid w:val="007E2620"/>
    <w:rsid w:val="007E2A97"/>
    <w:rsid w:val="007E3186"/>
    <w:rsid w:val="007E3714"/>
    <w:rsid w:val="007E514D"/>
    <w:rsid w:val="007E6197"/>
    <w:rsid w:val="007E75F0"/>
    <w:rsid w:val="007F0715"/>
    <w:rsid w:val="007F0F35"/>
    <w:rsid w:val="007F1022"/>
    <w:rsid w:val="007F2735"/>
    <w:rsid w:val="007F37FA"/>
    <w:rsid w:val="007F5D00"/>
    <w:rsid w:val="007F791E"/>
    <w:rsid w:val="007F796C"/>
    <w:rsid w:val="007F7ADE"/>
    <w:rsid w:val="008015CF"/>
    <w:rsid w:val="008031D7"/>
    <w:rsid w:val="0080324C"/>
    <w:rsid w:val="008032B8"/>
    <w:rsid w:val="00804134"/>
    <w:rsid w:val="0080432B"/>
    <w:rsid w:val="00805A7D"/>
    <w:rsid w:val="008072AE"/>
    <w:rsid w:val="00807F23"/>
    <w:rsid w:val="0081045E"/>
    <w:rsid w:val="008105CF"/>
    <w:rsid w:val="00810B09"/>
    <w:rsid w:val="00811356"/>
    <w:rsid w:val="00811977"/>
    <w:rsid w:val="0081217E"/>
    <w:rsid w:val="00813858"/>
    <w:rsid w:val="00814690"/>
    <w:rsid w:val="00814FF6"/>
    <w:rsid w:val="0081559A"/>
    <w:rsid w:val="00815A19"/>
    <w:rsid w:val="00815E76"/>
    <w:rsid w:val="00816BA9"/>
    <w:rsid w:val="00816E17"/>
    <w:rsid w:val="008207C6"/>
    <w:rsid w:val="0082090B"/>
    <w:rsid w:val="00823090"/>
    <w:rsid w:val="00823669"/>
    <w:rsid w:val="00825855"/>
    <w:rsid w:val="00825C57"/>
    <w:rsid w:val="00825C72"/>
    <w:rsid w:val="008261B5"/>
    <w:rsid w:val="00826863"/>
    <w:rsid w:val="00826B71"/>
    <w:rsid w:val="00830EA4"/>
    <w:rsid w:val="00831FF0"/>
    <w:rsid w:val="00832ABC"/>
    <w:rsid w:val="00836A6E"/>
    <w:rsid w:val="00837473"/>
    <w:rsid w:val="00837BDB"/>
    <w:rsid w:val="0084003C"/>
    <w:rsid w:val="008406D2"/>
    <w:rsid w:val="008434A0"/>
    <w:rsid w:val="0084352F"/>
    <w:rsid w:val="0084423A"/>
    <w:rsid w:val="008459C6"/>
    <w:rsid w:val="00845C9B"/>
    <w:rsid w:val="008461A9"/>
    <w:rsid w:val="00846252"/>
    <w:rsid w:val="008479DD"/>
    <w:rsid w:val="00847ABE"/>
    <w:rsid w:val="00850592"/>
    <w:rsid w:val="00850CAE"/>
    <w:rsid w:val="00850CE4"/>
    <w:rsid w:val="008521D7"/>
    <w:rsid w:val="00852A9E"/>
    <w:rsid w:val="00852A9F"/>
    <w:rsid w:val="00852EF2"/>
    <w:rsid w:val="008537FC"/>
    <w:rsid w:val="00853E14"/>
    <w:rsid w:val="00854A67"/>
    <w:rsid w:val="0085586E"/>
    <w:rsid w:val="00856140"/>
    <w:rsid w:val="00856A05"/>
    <w:rsid w:val="00856AB4"/>
    <w:rsid w:val="00856B34"/>
    <w:rsid w:val="00860A1E"/>
    <w:rsid w:val="00860B43"/>
    <w:rsid w:val="00860C11"/>
    <w:rsid w:val="0086208D"/>
    <w:rsid w:val="00863E5D"/>
    <w:rsid w:val="008644A4"/>
    <w:rsid w:val="00864925"/>
    <w:rsid w:val="00864CA8"/>
    <w:rsid w:val="00864ECC"/>
    <w:rsid w:val="00865094"/>
    <w:rsid w:val="00865156"/>
    <w:rsid w:val="00865497"/>
    <w:rsid w:val="008667AA"/>
    <w:rsid w:val="008708E7"/>
    <w:rsid w:val="00870FDC"/>
    <w:rsid w:val="008715CB"/>
    <w:rsid w:val="00871C30"/>
    <w:rsid w:val="008724D9"/>
    <w:rsid w:val="00872BDE"/>
    <w:rsid w:val="00872D52"/>
    <w:rsid w:val="00873909"/>
    <w:rsid w:val="008745A1"/>
    <w:rsid w:val="00874631"/>
    <w:rsid w:val="00875085"/>
    <w:rsid w:val="0087576F"/>
    <w:rsid w:val="00875ED9"/>
    <w:rsid w:val="008760BB"/>
    <w:rsid w:val="008762D4"/>
    <w:rsid w:val="008767C8"/>
    <w:rsid w:val="00876B6B"/>
    <w:rsid w:val="00876BD4"/>
    <w:rsid w:val="008813C4"/>
    <w:rsid w:val="00881C28"/>
    <w:rsid w:val="00881C2E"/>
    <w:rsid w:val="00883C11"/>
    <w:rsid w:val="00883DB2"/>
    <w:rsid w:val="00884AA7"/>
    <w:rsid w:val="00885BE9"/>
    <w:rsid w:val="00885D0C"/>
    <w:rsid w:val="00885D24"/>
    <w:rsid w:val="00887A43"/>
    <w:rsid w:val="00887B7C"/>
    <w:rsid w:val="00890342"/>
    <w:rsid w:val="00891A85"/>
    <w:rsid w:val="00892212"/>
    <w:rsid w:val="00892344"/>
    <w:rsid w:val="008933AA"/>
    <w:rsid w:val="00893E76"/>
    <w:rsid w:val="00894EC5"/>
    <w:rsid w:val="00896BC6"/>
    <w:rsid w:val="00896C20"/>
    <w:rsid w:val="00897037"/>
    <w:rsid w:val="0089772C"/>
    <w:rsid w:val="008A12D6"/>
    <w:rsid w:val="008A1BEA"/>
    <w:rsid w:val="008A30EA"/>
    <w:rsid w:val="008A3360"/>
    <w:rsid w:val="008A3855"/>
    <w:rsid w:val="008A430E"/>
    <w:rsid w:val="008A45DC"/>
    <w:rsid w:val="008A4C3F"/>
    <w:rsid w:val="008A4E56"/>
    <w:rsid w:val="008A6646"/>
    <w:rsid w:val="008A79BF"/>
    <w:rsid w:val="008A7D34"/>
    <w:rsid w:val="008B0599"/>
    <w:rsid w:val="008B0C1D"/>
    <w:rsid w:val="008B1097"/>
    <w:rsid w:val="008B3295"/>
    <w:rsid w:val="008B3CA9"/>
    <w:rsid w:val="008B64EC"/>
    <w:rsid w:val="008B6D52"/>
    <w:rsid w:val="008B7603"/>
    <w:rsid w:val="008C0442"/>
    <w:rsid w:val="008C0AA7"/>
    <w:rsid w:val="008C0C9F"/>
    <w:rsid w:val="008C1051"/>
    <w:rsid w:val="008C289C"/>
    <w:rsid w:val="008C2CB0"/>
    <w:rsid w:val="008C2D89"/>
    <w:rsid w:val="008C3F9E"/>
    <w:rsid w:val="008C5678"/>
    <w:rsid w:val="008C68FF"/>
    <w:rsid w:val="008C6CB2"/>
    <w:rsid w:val="008C7119"/>
    <w:rsid w:val="008C727C"/>
    <w:rsid w:val="008C7EB1"/>
    <w:rsid w:val="008D0581"/>
    <w:rsid w:val="008D2154"/>
    <w:rsid w:val="008D2479"/>
    <w:rsid w:val="008D27B0"/>
    <w:rsid w:val="008D3314"/>
    <w:rsid w:val="008D337A"/>
    <w:rsid w:val="008D346A"/>
    <w:rsid w:val="008D4003"/>
    <w:rsid w:val="008D4AE1"/>
    <w:rsid w:val="008D4BC4"/>
    <w:rsid w:val="008D4D29"/>
    <w:rsid w:val="008D59D5"/>
    <w:rsid w:val="008D657C"/>
    <w:rsid w:val="008D679D"/>
    <w:rsid w:val="008D6C91"/>
    <w:rsid w:val="008D7EFA"/>
    <w:rsid w:val="008E1A8B"/>
    <w:rsid w:val="008E33AB"/>
    <w:rsid w:val="008E3DA7"/>
    <w:rsid w:val="008E3E6F"/>
    <w:rsid w:val="008E3F15"/>
    <w:rsid w:val="008E50A8"/>
    <w:rsid w:val="008E5197"/>
    <w:rsid w:val="008E53A8"/>
    <w:rsid w:val="008E59EC"/>
    <w:rsid w:val="008E5D12"/>
    <w:rsid w:val="008E5D43"/>
    <w:rsid w:val="008E5F2F"/>
    <w:rsid w:val="008E6DB0"/>
    <w:rsid w:val="008E7F9C"/>
    <w:rsid w:val="008F0A71"/>
    <w:rsid w:val="008F1700"/>
    <w:rsid w:val="008F2880"/>
    <w:rsid w:val="008F2933"/>
    <w:rsid w:val="008F38EC"/>
    <w:rsid w:val="008F3D60"/>
    <w:rsid w:val="008F5E43"/>
    <w:rsid w:val="008F60E1"/>
    <w:rsid w:val="008F62C7"/>
    <w:rsid w:val="008F6327"/>
    <w:rsid w:val="008F64AC"/>
    <w:rsid w:val="008F7484"/>
    <w:rsid w:val="008F789D"/>
    <w:rsid w:val="008F7F53"/>
    <w:rsid w:val="00900158"/>
    <w:rsid w:val="009004CF"/>
    <w:rsid w:val="00902974"/>
    <w:rsid w:val="00903A93"/>
    <w:rsid w:val="00903C4A"/>
    <w:rsid w:val="0090421C"/>
    <w:rsid w:val="00904F74"/>
    <w:rsid w:val="009068D9"/>
    <w:rsid w:val="00906FDD"/>
    <w:rsid w:val="0091022D"/>
    <w:rsid w:val="00910A81"/>
    <w:rsid w:val="0091139E"/>
    <w:rsid w:val="00911A31"/>
    <w:rsid w:val="009129C7"/>
    <w:rsid w:val="00912A14"/>
    <w:rsid w:val="00912B8A"/>
    <w:rsid w:val="00912EE1"/>
    <w:rsid w:val="0091316E"/>
    <w:rsid w:val="00913359"/>
    <w:rsid w:val="009135B4"/>
    <w:rsid w:val="0091389D"/>
    <w:rsid w:val="00914027"/>
    <w:rsid w:val="009147CB"/>
    <w:rsid w:val="00914D4A"/>
    <w:rsid w:val="00915884"/>
    <w:rsid w:val="00916655"/>
    <w:rsid w:val="00916B40"/>
    <w:rsid w:val="00916B80"/>
    <w:rsid w:val="00920009"/>
    <w:rsid w:val="00920BD0"/>
    <w:rsid w:val="0092172D"/>
    <w:rsid w:val="00921E27"/>
    <w:rsid w:val="00921E6D"/>
    <w:rsid w:val="00923080"/>
    <w:rsid w:val="0092390B"/>
    <w:rsid w:val="00923AB1"/>
    <w:rsid w:val="00925F1F"/>
    <w:rsid w:val="00926F7D"/>
    <w:rsid w:val="00927391"/>
    <w:rsid w:val="009277AF"/>
    <w:rsid w:val="00930695"/>
    <w:rsid w:val="00930B8A"/>
    <w:rsid w:val="00930E2E"/>
    <w:rsid w:val="00931953"/>
    <w:rsid w:val="00931974"/>
    <w:rsid w:val="0093260A"/>
    <w:rsid w:val="00932751"/>
    <w:rsid w:val="00932966"/>
    <w:rsid w:val="00935527"/>
    <w:rsid w:val="00935D0F"/>
    <w:rsid w:val="0093604F"/>
    <w:rsid w:val="00936C4F"/>
    <w:rsid w:val="009371D9"/>
    <w:rsid w:val="009376CC"/>
    <w:rsid w:val="00941017"/>
    <w:rsid w:val="00941037"/>
    <w:rsid w:val="009412F1"/>
    <w:rsid w:val="009413A2"/>
    <w:rsid w:val="0094199D"/>
    <w:rsid w:val="00941AA1"/>
    <w:rsid w:val="00941F5B"/>
    <w:rsid w:val="0094238F"/>
    <w:rsid w:val="0094255B"/>
    <w:rsid w:val="00942697"/>
    <w:rsid w:val="00942883"/>
    <w:rsid w:val="00942971"/>
    <w:rsid w:val="00943BE3"/>
    <w:rsid w:val="0094434C"/>
    <w:rsid w:val="00946F04"/>
    <w:rsid w:val="00947B4F"/>
    <w:rsid w:val="00950D40"/>
    <w:rsid w:val="009523CC"/>
    <w:rsid w:val="0095266F"/>
    <w:rsid w:val="00952CD8"/>
    <w:rsid w:val="00953904"/>
    <w:rsid w:val="00953A00"/>
    <w:rsid w:val="00955759"/>
    <w:rsid w:val="00956152"/>
    <w:rsid w:val="00956730"/>
    <w:rsid w:val="00956F74"/>
    <w:rsid w:val="00957170"/>
    <w:rsid w:val="0095763C"/>
    <w:rsid w:val="00957AE0"/>
    <w:rsid w:val="00957B3B"/>
    <w:rsid w:val="00961375"/>
    <w:rsid w:val="009617E7"/>
    <w:rsid w:val="009630A9"/>
    <w:rsid w:val="00963129"/>
    <w:rsid w:val="00963164"/>
    <w:rsid w:val="0096716D"/>
    <w:rsid w:val="0097010C"/>
    <w:rsid w:val="00971A35"/>
    <w:rsid w:val="009722CC"/>
    <w:rsid w:val="009729E1"/>
    <w:rsid w:val="00974264"/>
    <w:rsid w:val="00975826"/>
    <w:rsid w:val="009759B3"/>
    <w:rsid w:val="0097629D"/>
    <w:rsid w:val="009772B4"/>
    <w:rsid w:val="00977454"/>
    <w:rsid w:val="0097758F"/>
    <w:rsid w:val="0097785B"/>
    <w:rsid w:val="00977982"/>
    <w:rsid w:val="009805B7"/>
    <w:rsid w:val="00981D0D"/>
    <w:rsid w:val="00982B22"/>
    <w:rsid w:val="009847E7"/>
    <w:rsid w:val="0098595B"/>
    <w:rsid w:val="00985F16"/>
    <w:rsid w:val="00985F6B"/>
    <w:rsid w:val="009861E4"/>
    <w:rsid w:val="00987180"/>
    <w:rsid w:val="009910D3"/>
    <w:rsid w:val="0099262A"/>
    <w:rsid w:val="00992DCD"/>
    <w:rsid w:val="00993433"/>
    <w:rsid w:val="009943B5"/>
    <w:rsid w:val="00994409"/>
    <w:rsid w:val="00995FA3"/>
    <w:rsid w:val="0099609E"/>
    <w:rsid w:val="009969DE"/>
    <w:rsid w:val="009A0171"/>
    <w:rsid w:val="009A1D44"/>
    <w:rsid w:val="009A3C03"/>
    <w:rsid w:val="009A52A1"/>
    <w:rsid w:val="009A5923"/>
    <w:rsid w:val="009A5B06"/>
    <w:rsid w:val="009A5D04"/>
    <w:rsid w:val="009A6C2B"/>
    <w:rsid w:val="009B051A"/>
    <w:rsid w:val="009B1094"/>
    <w:rsid w:val="009B10B9"/>
    <w:rsid w:val="009B1719"/>
    <w:rsid w:val="009B3230"/>
    <w:rsid w:val="009B35F9"/>
    <w:rsid w:val="009B3D24"/>
    <w:rsid w:val="009B451D"/>
    <w:rsid w:val="009B61DB"/>
    <w:rsid w:val="009B6234"/>
    <w:rsid w:val="009B6272"/>
    <w:rsid w:val="009B6397"/>
    <w:rsid w:val="009B783F"/>
    <w:rsid w:val="009C0D77"/>
    <w:rsid w:val="009C1796"/>
    <w:rsid w:val="009C1E6E"/>
    <w:rsid w:val="009C2319"/>
    <w:rsid w:val="009C2A82"/>
    <w:rsid w:val="009C2C1C"/>
    <w:rsid w:val="009C2E52"/>
    <w:rsid w:val="009C324E"/>
    <w:rsid w:val="009C4B1A"/>
    <w:rsid w:val="009C69C3"/>
    <w:rsid w:val="009C7478"/>
    <w:rsid w:val="009C752C"/>
    <w:rsid w:val="009C7B71"/>
    <w:rsid w:val="009D000F"/>
    <w:rsid w:val="009D00EC"/>
    <w:rsid w:val="009D028C"/>
    <w:rsid w:val="009D0A39"/>
    <w:rsid w:val="009D1B96"/>
    <w:rsid w:val="009D284C"/>
    <w:rsid w:val="009D2914"/>
    <w:rsid w:val="009D3EAD"/>
    <w:rsid w:val="009D4251"/>
    <w:rsid w:val="009D43C9"/>
    <w:rsid w:val="009D4E1E"/>
    <w:rsid w:val="009D5206"/>
    <w:rsid w:val="009D5E3A"/>
    <w:rsid w:val="009D666A"/>
    <w:rsid w:val="009E070B"/>
    <w:rsid w:val="009E1F57"/>
    <w:rsid w:val="009E2F93"/>
    <w:rsid w:val="009E50D7"/>
    <w:rsid w:val="009E54F5"/>
    <w:rsid w:val="009E5BA6"/>
    <w:rsid w:val="009E5E0B"/>
    <w:rsid w:val="009E5F56"/>
    <w:rsid w:val="009E63DE"/>
    <w:rsid w:val="009E65F1"/>
    <w:rsid w:val="009E76D3"/>
    <w:rsid w:val="009F35C2"/>
    <w:rsid w:val="009F3C84"/>
    <w:rsid w:val="009F3CDD"/>
    <w:rsid w:val="009F4253"/>
    <w:rsid w:val="009F42FF"/>
    <w:rsid w:val="009F60BA"/>
    <w:rsid w:val="009F624B"/>
    <w:rsid w:val="009F66D2"/>
    <w:rsid w:val="009F729C"/>
    <w:rsid w:val="009F7365"/>
    <w:rsid w:val="00A00B6A"/>
    <w:rsid w:val="00A00C64"/>
    <w:rsid w:val="00A033C2"/>
    <w:rsid w:val="00A03508"/>
    <w:rsid w:val="00A03C24"/>
    <w:rsid w:val="00A0418F"/>
    <w:rsid w:val="00A054CF"/>
    <w:rsid w:val="00A0566C"/>
    <w:rsid w:val="00A0571A"/>
    <w:rsid w:val="00A058E9"/>
    <w:rsid w:val="00A0622F"/>
    <w:rsid w:val="00A06B2C"/>
    <w:rsid w:val="00A06B44"/>
    <w:rsid w:val="00A07805"/>
    <w:rsid w:val="00A07AE8"/>
    <w:rsid w:val="00A102BF"/>
    <w:rsid w:val="00A1103D"/>
    <w:rsid w:val="00A110CA"/>
    <w:rsid w:val="00A11BEA"/>
    <w:rsid w:val="00A1276B"/>
    <w:rsid w:val="00A12A61"/>
    <w:rsid w:val="00A1384C"/>
    <w:rsid w:val="00A13E19"/>
    <w:rsid w:val="00A14FBE"/>
    <w:rsid w:val="00A2094C"/>
    <w:rsid w:val="00A23258"/>
    <w:rsid w:val="00A2422F"/>
    <w:rsid w:val="00A2495B"/>
    <w:rsid w:val="00A24E80"/>
    <w:rsid w:val="00A267F7"/>
    <w:rsid w:val="00A2702C"/>
    <w:rsid w:val="00A27773"/>
    <w:rsid w:val="00A27F24"/>
    <w:rsid w:val="00A315EF"/>
    <w:rsid w:val="00A317EE"/>
    <w:rsid w:val="00A31A53"/>
    <w:rsid w:val="00A32D9A"/>
    <w:rsid w:val="00A336AA"/>
    <w:rsid w:val="00A3376C"/>
    <w:rsid w:val="00A33C34"/>
    <w:rsid w:val="00A35123"/>
    <w:rsid w:val="00A36262"/>
    <w:rsid w:val="00A37C4C"/>
    <w:rsid w:val="00A37DE2"/>
    <w:rsid w:val="00A40045"/>
    <w:rsid w:val="00A41B67"/>
    <w:rsid w:val="00A4328E"/>
    <w:rsid w:val="00A432DD"/>
    <w:rsid w:val="00A43BB7"/>
    <w:rsid w:val="00A44462"/>
    <w:rsid w:val="00A450DD"/>
    <w:rsid w:val="00A45244"/>
    <w:rsid w:val="00A45308"/>
    <w:rsid w:val="00A45453"/>
    <w:rsid w:val="00A45A6B"/>
    <w:rsid w:val="00A460DA"/>
    <w:rsid w:val="00A50DC0"/>
    <w:rsid w:val="00A52DA5"/>
    <w:rsid w:val="00A54464"/>
    <w:rsid w:val="00A55FD5"/>
    <w:rsid w:val="00A56059"/>
    <w:rsid w:val="00A56E95"/>
    <w:rsid w:val="00A6013A"/>
    <w:rsid w:val="00A601DF"/>
    <w:rsid w:val="00A616ED"/>
    <w:rsid w:val="00A61DE0"/>
    <w:rsid w:val="00A62443"/>
    <w:rsid w:val="00A62BFA"/>
    <w:rsid w:val="00A645E7"/>
    <w:rsid w:val="00A64A1C"/>
    <w:rsid w:val="00A65377"/>
    <w:rsid w:val="00A6672D"/>
    <w:rsid w:val="00A66F9C"/>
    <w:rsid w:val="00A67765"/>
    <w:rsid w:val="00A679DC"/>
    <w:rsid w:val="00A67C3B"/>
    <w:rsid w:val="00A67F83"/>
    <w:rsid w:val="00A7024F"/>
    <w:rsid w:val="00A70E40"/>
    <w:rsid w:val="00A70EBC"/>
    <w:rsid w:val="00A71279"/>
    <w:rsid w:val="00A71477"/>
    <w:rsid w:val="00A72331"/>
    <w:rsid w:val="00A72970"/>
    <w:rsid w:val="00A72B9D"/>
    <w:rsid w:val="00A73800"/>
    <w:rsid w:val="00A7412A"/>
    <w:rsid w:val="00A751CA"/>
    <w:rsid w:val="00A7546A"/>
    <w:rsid w:val="00A757ED"/>
    <w:rsid w:val="00A75EBE"/>
    <w:rsid w:val="00A76E5D"/>
    <w:rsid w:val="00A76F1D"/>
    <w:rsid w:val="00A8058E"/>
    <w:rsid w:val="00A81143"/>
    <w:rsid w:val="00A813EC"/>
    <w:rsid w:val="00A8229A"/>
    <w:rsid w:val="00A839BC"/>
    <w:rsid w:val="00A84BD5"/>
    <w:rsid w:val="00A84ED6"/>
    <w:rsid w:val="00A85216"/>
    <w:rsid w:val="00A859D0"/>
    <w:rsid w:val="00A87230"/>
    <w:rsid w:val="00A87872"/>
    <w:rsid w:val="00A87A83"/>
    <w:rsid w:val="00A87EC1"/>
    <w:rsid w:val="00A90034"/>
    <w:rsid w:val="00A9010B"/>
    <w:rsid w:val="00A905DD"/>
    <w:rsid w:val="00A9065E"/>
    <w:rsid w:val="00A9076D"/>
    <w:rsid w:val="00A9117E"/>
    <w:rsid w:val="00A91229"/>
    <w:rsid w:val="00A91987"/>
    <w:rsid w:val="00A92B72"/>
    <w:rsid w:val="00A9358F"/>
    <w:rsid w:val="00A9365B"/>
    <w:rsid w:val="00A9525B"/>
    <w:rsid w:val="00A95643"/>
    <w:rsid w:val="00A960C3"/>
    <w:rsid w:val="00A96F37"/>
    <w:rsid w:val="00A971AB"/>
    <w:rsid w:val="00AA0572"/>
    <w:rsid w:val="00AA0A07"/>
    <w:rsid w:val="00AA0C59"/>
    <w:rsid w:val="00AA0E08"/>
    <w:rsid w:val="00AA0EEC"/>
    <w:rsid w:val="00AA10E4"/>
    <w:rsid w:val="00AA150E"/>
    <w:rsid w:val="00AA17CC"/>
    <w:rsid w:val="00AA33FA"/>
    <w:rsid w:val="00AA3602"/>
    <w:rsid w:val="00AA3CF6"/>
    <w:rsid w:val="00AA3D18"/>
    <w:rsid w:val="00AA41F3"/>
    <w:rsid w:val="00AA425F"/>
    <w:rsid w:val="00AA45E5"/>
    <w:rsid w:val="00AA6485"/>
    <w:rsid w:val="00AA7507"/>
    <w:rsid w:val="00AA7685"/>
    <w:rsid w:val="00AB043B"/>
    <w:rsid w:val="00AB0B43"/>
    <w:rsid w:val="00AB0C58"/>
    <w:rsid w:val="00AB1143"/>
    <w:rsid w:val="00AB11B2"/>
    <w:rsid w:val="00AB136E"/>
    <w:rsid w:val="00AB19AA"/>
    <w:rsid w:val="00AB1FE6"/>
    <w:rsid w:val="00AB20CF"/>
    <w:rsid w:val="00AB2ABD"/>
    <w:rsid w:val="00AB3CD3"/>
    <w:rsid w:val="00AB4B44"/>
    <w:rsid w:val="00AB53A4"/>
    <w:rsid w:val="00AB6205"/>
    <w:rsid w:val="00AB6C3D"/>
    <w:rsid w:val="00AB6EB6"/>
    <w:rsid w:val="00AC0312"/>
    <w:rsid w:val="00AC033F"/>
    <w:rsid w:val="00AC089A"/>
    <w:rsid w:val="00AC1EA8"/>
    <w:rsid w:val="00AC2D7D"/>
    <w:rsid w:val="00AC43F0"/>
    <w:rsid w:val="00AC4732"/>
    <w:rsid w:val="00AC5148"/>
    <w:rsid w:val="00AC5686"/>
    <w:rsid w:val="00AC5781"/>
    <w:rsid w:val="00AC59AF"/>
    <w:rsid w:val="00AC64D6"/>
    <w:rsid w:val="00AC673C"/>
    <w:rsid w:val="00AC68FF"/>
    <w:rsid w:val="00AC6959"/>
    <w:rsid w:val="00AC6E2C"/>
    <w:rsid w:val="00AD0637"/>
    <w:rsid w:val="00AD069A"/>
    <w:rsid w:val="00AD2685"/>
    <w:rsid w:val="00AD3606"/>
    <w:rsid w:val="00AD3E33"/>
    <w:rsid w:val="00AD4EFD"/>
    <w:rsid w:val="00AD5361"/>
    <w:rsid w:val="00AD6DF4"/>
    <w:rsid w:val="00AD7065"/>
    <w:rsid w:val="00AD7468"/>
    <w:rsid w:val="00AD7FAD"/>
    <w:rsid w:val="00AE0641"/>
    <w:rsid w:val="00AE12D6"/>
    <w:rsid w:val="00AE31F4"/>
    <w:rsid w:val="00AE3A2C"/>
    <w:rsid w:val="00AE3C97"/>
    <w:rsid w:val="00AE3DAA"/>
    <w:rsid w:val="00AE4F61"/>
    <w:rsid w:val="00AE5204"/>
    <w:rsid w:val="00AE65A0"/>
    <w:rsid w:val="00AE693C"/>
    <w:rsid w:val="00AE71A3"/>
    <w:rsid w:val="00AE738F"/>
    <w:rsid w:val="00AE76D5"/>
    <w:rsid w:val="00AF0334"/>
    <w:rsid w:val="00AF08AD"/>
    <w:rsid w:val="00AF15AE"/>
    <w:rsid w:val="00AF1A35"/>
    <w:rsid w:val="00AF2593"/>
    <w:rsid w:val="00AF3933"/>
    <w:rsid w:val="00AF3D80"/>
    <w:rsid w:val="00AF47B0"/>
    <w:rsid w:val="00AF4AA0"/>
    <w:rsid w:val="00AF4EAF"/>
    <w:rsid w:val="00AF5702"/>
    <w:rsid w:val="00AF5765"/>
    <w:rsid w:val="00AF710B"/>
    <w:rsid w:val="00B00EB0"/>
    <w:rsid w:val="00B01148"/>
    <w:rsid w:val="00B01475"/>
    <w:rsid w:val="00B01DEF"/>
    <w:rsid w:val="00B02C81"/>
    <w:rsid w:val="00B02F60"/>
    <w:rsid w:val="00B03196"/>
    <w:rsid w:val="00B03E00"/>
    <w:rsid w:val="00B05BE0"/>
    <w:rsid w:val="00B07135"/>
    <w:rsid w:val="00B07827"/>
    <w:rsid w:val="00B12012"/>
    <w:rsid w:val="00B12A40"/>
    <w:rsid w:val="00B14299"/>
    <w:rsid w:val="00B1454D"/>
    <w:rsid w:val="00B1471F"/>
    <w:rsid w:val="00B14D0D"/>
    <w:rsid w:val="00B14F92"/>
    <w:rsid w:val="00B1534A"/>
    <w:rsid w:val="00B15F94"/>
    <w:rsid w:val="00B1648D"/>
    <w:rsid w:val="00B16525"/>
    <w:rsid w:val="00B1653F"/>
    <w:rsid w:val="00B17F73"/>
    <w:rsid w:val="00B2065F"/>
    <w:rsid w:val="00B21033"/>
    <w:rsid w:val="00B2122B"/>
    <w:rsid w:val="00B2271E"/>
    <w:rsid w:val="00B22A72"/>
    <w:rsid w:val="00B23E50"/>
    <w:rsid w:val="00B23E96"/>
    <w:rsid w:val="00B2515F"/>
    <w:rsid w:val="00B25623"/>
    <w:rsid w:val="00B25924"/>
    <w:rsid w:val="00B26070"/>
    <w:rsid w:val="00B260C5"/>
    <w:rsid w:val="00B26824"/>
    <w:rsid w:val="00B279FF"/>
    <w:rsid w:val="00B30C27"/>
    <w:rsid w:val="00B30CCF"/>
    <w:rsid w:val="00B30DFE"/>
    <w:rsid w:val="00B31C3B"/>
    <w:rsid w:val="00B31E96"/>
    <w:rsid w:val="00B3435E"/>
    <w:rsid w:val="00B34924"/>
    <w:rsid w:val="00B34AB8"/>
    <w:rsid w:val="00B34CFF"/>
    <w:rsid w:val="00B35362"/>
    <w:rsid w:val="00B3738E"/>
    <w:rsid w:val="00B37EEA"/>
    <w:rsid w:val="00B400E8"/>
    <w:rsid w:val="00B40D68"/>
    <w:rsid w:val="00B42967"/>
    <w:rsid w:val="00B43234"/>
    <w:rsid w:val="00B43746"/>
    <w:rsid w:val="00B4384F"/>
    <w:rsid w:val="00B4424B"/>
    <w:rsid w:val="00B44370"/>
    <w:rsid w:val="00B455CA"/>
    <w:rsid w:val="00B46619"/>
    <w:rsid w:val="00B46C7E"/>
    <w:rsid w:val="00B472F3"/>
    <w:rsid w:val="00B500CF"/>
    <w:rsid w:val="00B51123"/>
    <w:rsid w:val="00B51162"/>
    <w:rsid w:val="00B51357"/>
    <w:rsid w:val="00B51CE7"/>
    <w:rsid w:val="00B52B5E"/>
    <w:rsid w:val="00B544C4"/>
    <w:rsid w:val="00B55920"/>
    <w:rsid w:val="00B57DED"/>
    <w:rsid w:val="00B57F66"/>
    <w:rsid w:val="00B60198"/>
    <w:rsid w:val="00B609FD"/>
    <w:rsid w:val="00B60CCE"/>
    <w:rsid w:val="00B62A2B"/>
    <w:rsid w:val="00B62BC7"/>
    <w:rsid w:val="00B62BFA"/>
    <w:rsid w:val="00B62EE7"/>
    <w:rsid w:val="00B63166"/>
    <w:rsid w:val="00B6439D"/>
    <w:rsid w:val="00B649A4"/>
    <w:rsid w:val="00B64C71"/>
    <w:rsid w:val="00B65DC1"/>
    <w:rsid w:val="00B6777A"/>
    <w:rsid w:val="00B67AB1"/>
    <w:rsid w:val="00B67CF3"/>
    <w:rsid w:val="00B70DF2"/>
    <w:rsid w:val="00B7157D"/>
    <w:rsid w:val="00B71D0B"/>
    <w:rsid w:val="00B72230"/>
    <w:rsid w:val="00B731EC"/>
    <w:rsid w:val="00B73B5D"/>
    <w:rsid w:val="00B73BFD"/>
    <w:rsid w:val="00B73D1D"/>
    <w:rsid w:val="00B74052"/>
    <w:rsid w:val="00B74C8F"/>
    <w:rsid w:val="00B752C3"/>
    <w:rsid w:val="00B767B2"/>
    <w:rsid w:val="00B76A3F"/>
    <w:rsid w:val="00B76F23"/>
    <w:rsid w:val="00B77254"/>
    <w:rsid w:val="00B77D9A"/>
    <w:rsid w:val="00B80554"/>
    <w:rsid w:val="00B80C4E"/>
    <w:rsid w:val="00B8122D"/>
    <w:rsid w:val="00B82497"/>
    <w:rsid w:val="00B83700"/>
    <w:rsid w:val="00B83814"/>
    <w:rsid w:val="00B83AB0"/>
    <w:rsid w:val="00B83B73"/>
    <w:rsid w:val="00B841D1"/>
    <w:rsid w:val="00B8441A"/>
    <w:rsid w:val="00B84655"/>
    <w:rsid w:val="00B8516C"/>
    <w:rsid w:val="00B86AF3"/>
    <w:rsid w:val="00B87A91"/>
    <w:rsid w:val="00B87B38"/>
    <w:rsid w:val="00B87C37"/>
    <w:rsid w:val="00B90146"/>
    <w:rsid w:val="00B90500"/>
    <w:rsid w:val="00B90C6C"/>
    <w:rsid w:val="00B91205"/>
    <w:rsid w:val="00B916F5"/>
    <w:rsid w:val="00B91A71"/>
    <w:rsid w:val="00B920D2"/>
    <w:rsid w:val="00B925B7"/>
    <w:rsid w:val="00B926B5"/>
    <w:rsid w:val="00B92C8C"/>
    <w:rsid w:val="00B930A5"/>
    <w:rsid w:val="00B93A66"/>
    <w:rsid w:val="00B93A7C"/>
    <w:rsid w:val="00B940FC"/>
    <w:rsid w:val="00B9599B"/>
    <w:rsid w:val="00B96035"/>
    <w:rsid w:val="00B969A3"/>
    <w:rsid w:val="00B96BFB"/>
    <w:rsid w:val="00B96F2E"/>
    <w:rsid w:val="00B97409"/>
    <w:rsid w:val="00BA0F6F"/>
    <w:rsid w:val="00BA14D9"/>
    <w:rsid w:val="00BA1760"/>
    <w:rsid w:val="00BA376D"/>
    <w:rsid w:val="00BA49ED"/>
    <w:rsid w:val="00BA4DCB"/>
    <w:rsid w:val="00BA5D23"/>
    <w:rsid w:val="00BA67B4"/>
    <w:rsid w:val="00BA68D0"/>
    <w:rsid w:val="00BA6A00"/>
    <w:rsid w:val="00BA7478"/>
    <w:rsid w:val="00BB0ECB"/>
    <w:rsid w:val="00BB14A2"/>
    <w:rsid w:val="00BB20F7"/>
    <w:rsid w:val="00BB334A"/>
    <w:rsid w:val="00BB3B5D"/>
    <w:rsid w:val="00BB3FD8"/>
    <w:rsid w:val="00BB420F"/>
    <w:rsid w:val="00BB45CE"/>
    <w:rsid w:val="00BB4C8B"/>
    <w:rsid w:val="00BB59A2"/>
    <w:rsid w:val="00BB5F59"/>
    <w:rsid w:val="00BB6F65"/>
    <w:rsid w:val="00BB7ADC"/>
    <w:rsid w:val="00BC05C5"/>
    <w:rsid w:val="00BC0AB2"/>
    <w:rsid w:val="00BC0C36"/>
    <w:rsid w:val="00BC0CEF"/>
    <w:rsid w:val="00BC1215"/>
    <w:rsid w:val="00BC262E"/>
    <w:rsid w:val="00BC4E9E"/>
    <w:rsid w:val="00BC55E5"/>
    <w:rsid w:val="00BC5BC9"/>
    <w:rsid w:val="00BC6124"/>
    <w:rsid w:val="00BC6661"/>
    <w:rsid w:val="00BC6905"/>
    <w:rsid w:val="00BC6BB7"/>
    <w:rsid w:val="00BC6FAF"/>
    <w:rsid w:val="00BD1CFB"/>
    <w:rsid w:val="00BD1F41"/>
    <w:rsid w:val="00BD2E31"/>
    <w:rsid w:val="00BD3227"/>
    <w:rsid w:val="00BD3C47"/>
    <w:rsid w:val="00BD3CC3"/>
    <w:rsid w:val="00BD460B"/>
    <w:rsid w:val="00BD4CC7"/>
    <w:rsid w:val="00BD5B8F"/>
    <w:rsid w:val="00BD60B7"/>
    <w:rsid w:val="00BD664A"/>
    <w:rsid w:val="00BD6ECF"/>
    <w:rsid w:val="00BD7D00"/>
    <w:rsid w:val="00BD7FB9"/>
    <w:rsid w:val="00BE019A"/>
    <w:rsid w:val="00BE0F22"/>
    <w:rsid w:val="00BE18F4"/>
    <w:rsid w:val="00BE1B1F"/>
    <w:rsid w:val="00BE22DB"/>
    <w:rsid w:val="00BE3231"/>
    <w:rsid w:val="00BE4603"/>
    <w:rsid w:val="00BE4B39"/>
    <w:rsid w:val="00BE52F9"/>
    <w:rsid w:val="00BE6C39"/>
    <w:rsid w:val="00BE71D5"/>
    <w:rsid w:val="00BF08E1"/>
    <w:rsid w:val="00BF0C08"/>
    <w:rsid w:val="00BF0E33"/>
    <w:rsid w:val="00BF157D"/>
    <w:rsid w:val="00BF1C1C"/>
    <w:rsid w:val="00BF1D1C"/>
    <w:rsid w:val="00BF2FC4"/>
    <w:rsid w:val="00BF3436"/>
    <w:rsid w:val="00BF3E2B"/>
    <w:rsid w:val="00BF414D"/>
    <w:rsid w:val="00BF43D8"/>
    <w:rsid w:val="00BF5C55"/>
    <w:rsid w:val="00BF6A27"/>
    <w:rsid w:val="00BF7659"/>
    <w:rsid w:val="00BF7C4E"/>
    <w:rsid w:val="00C000D4"/>
    <w:rsid w:val="00C00BEE"/>
    <w:rsid w:val="00C01B1C"/>
    <w:rsid w:val="00C01E6C"/>
    <w:rsid w:val="00C0203A"/>
    <w:rsid w:val="00C02A30"/>
    <w:rsid w:val="00C02E3D"/>
    <w:rsid w:val="00C038A6"/>
    <w:rsid w:val="00C03B2D"/>
    <w:rsid w:val="00C04231"/>
    <w:rsid w:val="00C0506C"/>
    <w:rsid w:val="00C074B1"/>
    <w:rsid w:val="00C1021A"/>
    <w:rsid w:val="00C104FB"/>
    <w:rsid w:val="00C11371"/>
    <w:rsid w:val="00C12E6B"/>
    <w:rsid w:val="00C13A07"/>
    <w:rsid w:val="00C143B9"/>
    <w:rsid w:val="00C146CA"/>
    <w:rsid w:val="00C15294"/>
    <w:rsid w:val="00C1586A"/>
    <w:rsid w:val="00C1610C"/>
    <w:rsid w:val="00C1664D"/>
    <w:rsid w:val="00C17B19"/>
    <w:rsid w:val="00C17B30"/>
    <w:rsid w:val="00C20ABB"/>
    <w:rsid w:val="00C21061"/>
    <w:rsid w:val="00C21B70"/>
    <w:rsid w:val="00C21CA1"/>
    <w:rsid w:val="00C23403"/>
    <w:rsid w:val="00C25ECB"/>
    <w:rsid w:val="00C26F21"/>
    <w:rsid w:val="00C27030"/>
    <w:rsid w:val="00C27410"/>
    <w:rsid w:val="00C276F9"/>
    <w:rsid w:val="00C27AE8"/>
    <w:rsid w:val="00C27F7A"/>
    <w:rsid w:val="00C305F8"/>
    <w:rsid w:val="00C30873"/>
    <w:rsid w:val="00C308D3"/>
    <w:rsid w:val="00C30FCF"/>
    <w:rsid w:val="00C31290"/>
    <w:rsid w:val="00C33F45"/>
    <w:rsid w:val="00C35CAE"/>
    <w:rsid w:val="00C37A8F"/>
    <w:rsid w:val="00C400F9"/>
    <w:rsid w:val="00C402A3"/>
    <w:rsid w:val="00C40559"/>
    <w:rsid w:val="00C40BA3"/>
    <w:rsid w:val="00C40D36"/>
    <w:rsid w:val="00C41406"/>
    <w:rsid w:val="00C41862"/>
    <w:rsid w:val="00C4287C"/>
    <w:rsid w:val="00C432FC"/>
    <w:rsid w:val="00C44228"/>
    <w:rsid w:val="00C44736"/>
    <w:rsid w:val="00C44B5C"/>
    <w:rsid w:val="00C44C5F"/>
    <w:rsid w:val="00C4555E"/>
    <w:rsid w:val="00C45867"/>
    <w:rsid w:val="00C45AE2"/>
    <w:rsid w:val="00C477C5"/>
    <w:rsid w:val="00C4787F"/>
    <w:rsid w:val="00C4794C"/>
    <w:rsid w:val="00C501AC"/>
    <w:rsid w:val="00C52D1B"/>
    <w:rsid w:val="00C534A7"/>
    <w:rsid w:val="00C545B2"/>
    <w:rsid w:val="00C546F2"/>
    <w:rsid w:val="00C563F3"/>
    <w:rsid w:val="00C56AEF"/>
    <w:rsid w:val="00C56B08"/>
    <w:rsid w:val="00C57007"/>
    <w:rsid w:val="00C57558"/>
    <w:rsid w:val="00C579A0"/>
    <w:rsid w:val="00C601C2"/>
    <w:rsid w:val="00C60546"/>
    <w:rsid w:val="00C60C3A"/>
    <w:rsid w:val="00C615E6"/>
    <w:rsid w:val="00C6184F"/>
    <w:rsid w:val="00C61B36"/>
    <w:rsid w:val="00C62326"/>
    <w:rsid w:val="00C6245D"/>
    <w:rsid w:val="00C631D8"/>
    <w:rsid w:val="00C6414D"/>
    <w:rsid w:val="00C644AE"/>
    <w:rsid w:val="00C64A35"/>
    <w:rsid w:val="00C64DA0"/>
    <w:rsid w:val="00C663E3"/>
    <w:rsid w:val="00C666F7"/>
    <w:rsid w:val="00C66841"/>
    <w:rsid w:val="00C6690E"/>
    <w:rsid w:val="00C66FB4"/>
    <w:rsid w:val="00C6751B"/>
    <w:rsid w:val="00C7029F"/>
    <w:rsid w:val="00C7163F"/>
    <w:rsid w:val="00C72DCD"/>
    <w:rsid w:val="00C7576F"/>
    <w:rsid w:val="00C75EF2"/>
    <w:rsid w:val="00C76721"/>
    <w:rsid w:val="00C767C9"/>
    <w:rsid w:val="00C76A7A"/>
    <w:rsid w:val="00C77A48"/>
    <w:rsid w:val="00C82F95"/>
    <w:rsid w:val="00C832E6"/>
    <w:rsid w:val="00C87656"/>
    <w:rsid w:val="00C90826"/>
    <w:rsid w:val="00C910A2"/>
    <w:rsid w:val="00C915A8"/>
    <w:rsid w:val="00C92B01"/>
    <w:rsid w:val="00C943AB"/>
    <w:rsid w:val="00C948E8"/>
    <w:rsid w:val="00C94A5B"/>
    <w:rsid w:val="00C94C67"/>
    <w:rsid w:val="00C9588E"/>
    <w:rsid w:val="00C95E94"/>
    <w:rsid w:val="00C9609E"/>
    <w:rsid w:val="00C965D9"/>
    <w:rsid w:val="00C969D3"/>
    <w:rsid w:val="00C9733F"/>
    <w:rsid w:val="00CA0B52"/>
    <w:rsid w:val="00CA2B69"/>
    <w:rsid w:val="00CA4843"/>
    <w:rsid w:val="00CA48B2"/>
    <w:rsid w:val="00CA4ED0"/>
    <w:rsid w:val="00CA7A5A"/>
    <w:rsid w:val="00CB02BD"/>
    <w:rsid w:val="00CB0543"/>
    <w:rsid w:val="00CB0C46"/>
    <w:rsid w:val="00CB2F6C"/>
    <w:rsid w:val="00CB39B4"/>
    <w:rsid w:val="00CB41FA"/>
    <w:rsid w:val="00CB5396"/>
    <w:rsid w:val="00CB57EF"/>
    <w:rsid w:val="00CC0241"/>
    <w:rsid w:val="00CC2689"/>
    <w:rsid w:val="00CC3DF7"/>
    <w:rsid w:val="00CC419C"/>
    <w:rsid w:val="00CC4513"/>
    <w:rsid w:val="00CC4686"/>
    <w:rsid w:val="00CC4FE5"/>
    <w:rsid w:val="00CC5708"/>
    <w:rsid w:val="00CC5EC7"/>
    <w:rsid w:val="00CC64B3"/>
    <w:rsid w:val="00CC68D7"/>
    <w:rsid w:val="00CC7178"/>
    <w:rsid w:val="00CC7381"/>
    <w:rsid w:val="00CC7546"/>
    <w:rsid w:val="00CD040D"/>
    <w:rsid w:val="00CD04D9"/>
    <w:rsid w:val="00CD14DA"/>
    <w:rsid w:val="00CD1EE3"/>
    <w:rsid w:val="00CD2420"/>
    <w:rsid w:val="00CD3779"/>
    <w:rsid w:val="00CD3EBC"/>
    <w:rsid w:val="00CD4130"/>
    <w:rsid w:val="00CD4245"/>
    <w:rsid w:val="00CD58F8"/>
    <w:rsid w:val="00CD6616"/>
    <w:rsid w:val="00CD67AC"/>
    <w:rsid w:val="00CD69F2"/>
    <w:rsid w:val="00CD7E2C"/>
    <w:rsid w:val="00CE01CB"/>
    <w:rsid w:val="00CE043A"/>
    <w:rsid w:val="00CE0C83"/>
    <w:rsid w:val="00CE10AC"/>
    <w:rsid w:val="00CE119F"/>
    <w:rsid w:val="00CE1566"/>
    <w:rsid w:val="00CE1B1B"/>
    <w:rsid w:val="00CE29A3"/>
    <w:rsid w:val="00CE4662"/>
    <w:rsid w:val="00CE52CB"/>
    <w:rsid w:val="00CE667E"/>
    <w:rsid w:val="00CE6C9A"/>
    <w:rsid w:val="00CE7B6A"/>
    <w:rsid w:val="00CF031D"/>
    <w:rsid w:val="00CF0406"/>
    <w:rsid w:val="00CF15F8"/>
    <w:rsid w:val="00CF2F80"/>
    <w:rsid w:val="00CF3001"/>
    <w:rsid w:val="00CF39A2"/>
    <w:rsid w:val="00CF3F70"/>
    <w:rsid w:val="00CF4185"/>
    <w:rsid w:val="00CF4B78"/>
    <w:rsid w:val="00CF52A3"/>
    <w:rsid w:val="00CF5E1C"/>
    <w:rsid w:val="00CF611D"/>
    <w:rsid w:val="00CF628E"/>
    <w:rsid w:val="00CF7317"/>
    <w:rsid w:val="00CF7971"/>
    <w:rsid w:val="00D00858"/>
    <w:rsid w:val="00D00C1F"/>
    <w:rsid w:val="00D0155E"/>
    <w:rsid w:val="00D033E8"/>
    <w:rsid w:val="00D04781"/>
    <w:rsid w:val="00D0573B"/>
    <w:rsid w:val="00D05A2E"/>
    <w:rsid w:val="00D07D7E"/>
    <w:rsid w:val="00D11485"/>
    <w:rsid w:val="00D1175D"/>
    <w:rsid w:val="00D11B67"/>
    <w:rsid w:val="00D1245C"/>
    <w:rsid w:val="00D12B5A"/>
    <w:rsid w:val="00D12C6E"/>
    <w:rsid w:val="00D12E95"/>
    <w:rsid w:val="00D12F15"/>
    <w:rsid w:val="00D140B8"/>
    <w:rsid w:val="00D148AC"/>
    <w:rsid w:val="00D14937"/>
    <w:rsid w:val="00D15828"/>
    <w:rsid w:val="00D165D7"/>
    <w:rsid w:val="00D176DD"/>
    <w:rsid w:val="00D1786F"/>
    <w:rsid w:val="00D206EB"/>
    <w:rsid w:val="00D2124B"/>
    <w:rsid w:val="00D2124F"/>
    <w:rsid w:val="00D2134F"/>
    <w:rsid w:val="00D21400"/>
    <w:rsid w:val="00D21C26"/>
    <w:rsid w:val="00D21DC4"/>
    <w:rsid w:val="00D220E9"/>
    <w:rsid w:val="00D22B73"/>
    <w:rsid w:val="00D24BC9"/>
    <w:rsid w:val="00D263BF"/>
    <w:rsid w:val="00D271B7"/>
    <w:rsid w:val="00D30680"/>
    <w:rsid w:val="00D30CAE"/>
    <w:rsid w:val="00D30D01"/>
    <w:rsid w:val="00D31053"/>
    <w:rsid w:val="00D3158B"/>
    <w:rsid w:val="00D32185"/>
    <w:rsid w:val="00D32DAA"/>
    <w:rsid w:val="00D3356E"/>
    <w:rsid w:val="00D34D17"/>
    <w:rsid w:val="00D352C6"/>
    <w:rsid w:val="00D356F6"/>
    <w:rsid w:val="00D35718"/>
    <w:rsid w:val="00D35DE7"/>
    <w:rsid w:val="00D36448"/>
    <w:rsid w:val="00D3684D"/>
    <w:rsid w:val="00D36F7E"/>
    <w:rsid w:val="00D370D0"/>
    <w:rsid w:val="00D37808"/>
    <w:rsid w:val="00D400BB"/>
    <w:rsid w:val="00D4069B"/>
    <w:rsid w:val="00D41146"/>
    <w:rsid w:val="00D41547"/>
    <w:rsid w:val="00D41A4E"/>
    <w:rsid w:val="00D41F35"/>
    <w:rsid w:val="00D420E0"/>
    <w:rsid w:val="00D429F9"/>
    <w:rsid w:val="00D42D3D"/>
    <w:rsid w:val="00D43020"/>
    <w:rsid w:val="00D43313"/>
    <w:rsid w:val="00D44792"/>
    <w:rsid w:val="00D44869"/>
    <w:rsid w:val="00D44CC8"/>
    <w:rsid w:val="00D44D41"/>
    <w:rsid w:val="00D45605"/>
    <w:rsid w:val="00D457D0"/>
    <w:rsid w:val="00D45DDA"/>
    <w:rsid w:val="00D469CD"/>
    <w:rsid w:val="00D46B6C"/>
    <w:rsid w:val="00D46F7B"/>
    <w:rsid w:val="00D47D85"/>
    <w:rsid w:val="00D50DFB"/>
    <w:rsid w:val="00D5294A"/>
    <w:rsid w:val="00D53102"/>
    <w:rsid w:val="00D549F9"/>
    <w:rsid w:val="00D54F4A"/>
    <w:rsid w:val="00D555F7"/>
    <w:rsid w:val="00D557F5"/>
    <w:rsid w:val="00D55B3C"/>
    <w:rsid w:val="00D5610A"/>
    <w:rsid w:val="00D57032"/>
    <w:rsid w:val="00D57681"/>
    <w:rsid w:val="00D606AD"/>
    <w:rsid w:val="00D60F2C"/>
    <w:rsid w:val="00D61967"/>
    <w:rsid w:val="00D623EB"/>
    <w:rsid w:val="00D62444"/>
    <w:rsid w:val="00D62467"/>
    <w:rsid w:val="00D62633"/>
    <w:rsid w:val="00D62FEE"/>
    <w:rsid w:val="00D63A73"/>
    <w:rsid w:val="00D63EB5"/>
    <w:rsid w:val="00D643BB"/>
    <w:rsid w:val="00D646FD"/>
    <w:rsid w:val="00D654C3"/>
    <w:rsid w:val="00D66F23"/>
    <w:rsid w:val="00D67961"/>
    <w:rsid w:val="00D7011D"/>
    <w:rsid w:val="00D70340"/>
    <w:rsid w:val="00D70730"/>
    <w:rsid w:val="00D709AE"/>
    <w:rsid w:val="00D71414"/>
    <w:rsid w:val="00D71D05"/>
    <w:rsid w:val="00D723A1"/>
    <w:rsid w:val="00D72D45"/>
    <w:rsid w:val="00D73E39"/>
    <w:rsid w:val="00D75050"/>
    <w:rsid w:val="00D7587C"/>
    <w:rsid w:val="00D759D5"/>
    <w:rsid w:val="00D75EB0"/>
    <w:rsid w:val="00D76227"/>
    <w:rsid w:val="00D7639B"/>
    <w:rsid w:val="00D76531"/>
    <w:rsid w:val="00D76799"/>
    <w:rsid w:val="00D76BBD"/>
    <w:rsid w:val="00D76ED8"/>
    <w:rsid w:val="00D7717D"/>
    <w:rsid w:val="00D77C05"/>
    <w:rsid w:val="00D80D4F"/>
    <w:rsid w:val="00D81552"/>
    <w:rsid w:val="00D827BE"/>
    <w:rsid w:val="00D83334"/>
    <w:rsid w:val="00D83A81"/>
    <w:rsid w:val="00D8543D"/>
    <w:rsid w:val="00D86B8B"/>
    <w:rsid w:val="00D87B3A"/>
    <w:rsid w:val="00D90FF2"/>
    <w:rsid w:val="00D914CA"/>
    <w:rsid w:val="00D91F82"/>
    <w:rsid w:val="00D92545"/>
    <w:rsid w:val="00D93EE6"/>
    <w:rsid w:val="00D9404D"/>
    <w:rsid w:val="00D94C56"/>
    <w:rsid w:val="00D97ACB"/>
    <w:rsid w:val="00D97DA0"/>
    <w:rsid w:val="00DA01FB"/>
    <w:rsid w:val="00DA0C70"/>
    <w:rsid w:val="00DA0FDA"/>
    <w:rsid w:val="00DA184B"/>
    <w:rsid w:val="00DA1F72"/>
    <w:rsid w:val="00DA1F96"/>
    <w:rsid w:val="00DA2BA5"/>
    <w:rsid w:val="00DA4329"/>
    <w:rsid w:val="00DA5E51"/>
    <w:rsid w:val="00DA637E"/>
    <w:rsid w:val="00DA747F"/>
    <w:rsid w:val="00DB08CC"/>
    <w:rsid w:val="00DB0CB1"/>
    <w:rsid w:val="00DB23D4"/>
    <w:rsid w:val="00DB244E"/>
    <w:rsid w:val="00DB2F87"/>
    <w:rsid w:val="00DB39CA"/>
    <w:rsid w:val="00DB44FF"/>
    <w:rsid w:val="00DB48AA"/>
    <w:rsid w:val="00DB4B54"/>
    <w:rsid w:val="00DB6276"/>
    <w:rsid w:val="00DB6B88"/>
    <w:rsid w:val="00DB6D20"/>
    <w:rsid w:val="00DC021F"/>
    <w:rsid w:val="00DC0D12"/>
    <w:rsid w:val="00DC1054"/>
    <w:rsid w:val="00DC1067"/>
    <w:rsid w:val="00DC202B"/>
    <w:rsid w:val="00DC244C"/>
    <w:rsid w:val="00DC2909"/>
    <w:rsid w:val="00DC36C5"/>
    <w:rsid w:val="00DC36E5"/>
    <w:rsid w:val="00DC3968"/>
    <w:rsid w:val="00DC52C4"/>
    <w:rsid w:val="00DC5D0D"/>
    <w:rsid w:val="00DC5D5A"/>
    <w:rsid w:val="00DC672E"/>
    <w:rsid w:val="00DC7405"/>
    <w:rsid w:val="00DD0CDA"/>
    <w:rsid w:val="00DD14A2"/>
    <w:rsid w:val="00DD2666"/>
    <w:rsid w:val="00DD33C9"/>
    <w:rsid w:val="00DD5F2A"/>
    <w:rsid w:val="00DD6C7B"/>
    <w:rsid w:val="00DD6E5A"/>
    <w:rsid w:val="00DD79AC"/>
    <w:rsid w:val="00DD7E1D"/>
    <w:rsid w:val="00DD7F92"/>
    <w:rsid w:val="00DE11C2"/>
    <w:rsid w:val="00DE134C"/>
    <w:rsid w:val="00DE1E7C"/>
    <w:rsid w:val="00DE25BF"/>
    <w:rsid w:val="00DE2C19"/>
    <w:rsid w:val="00DE2E0E"/>
    <w:rsid w:val="00DE3BF4"/>
    <w:rsid w:val="00DE41B5"/>
    <w:rsid w:val="00DE44CD"/>
    <w:rsid w:val="00DE4FAB"/>
    <w:rsid w:val="00DE565A"/>
    <w:rsid w:val="00DE62B8"/>
    <w:rsid w:val="00DE7004"/>
    <w:rsid w:val="00DE73D8"/>
    <w:rsid w:val="00DE7543"/>
    <w:rsid w:val="00DE791A"/>
    <w:rsid w:val="00DE7DE0"/>
    <w:rsid w:val="00DF0330"/>
    <w:rsid w:val="00DF1181"/>
    <w:rsid w:val="00DF12F5"/>
    <w:rsid w:val="00DF2625"/>
    <w:rsid w:val="00DF29E6"/>
    <w:rsid w:val="00DF33E3"/>
    <w:rsid w:val="00DF3804"/>
    <w:rsid w:val="00DF3BB0"/>
    <w:rsid w:val="00DF42DE"/>
    <w:rsid w:val="00DF55AA"/>
    <w:rsid w:val="00DF68DC"/>
    <w:rsid w:val="00DF6AF9"/>
    <w:rsid w:val="00DF797E"/>
    <w:rsid w:val="00E00860"/>
    <w:rsid w:val="00E00A6E"/>
    <w:rsid w:val="00E00B77"/>
    <w:rsid w:val="00E00B8A"/>
    <w:rsid w:val="00E019C3"/>
    <w:rsid w:val="00E01CE4"/>
    <w:rsid w:val="00E03936"/>
    <w:rsid w:val="00E0441C"/>
    <w:rsid w:val="00E0468E"/>
    <w:rsid w:val="00E04E43"/>
    <w:rsid w:val="00E054AC"/>
    <w:rsid w:val="00E0554B"/>
    <w:rsid w:val="00E056B5"/>
    <w:rsid w:val="00E056E6"/>
    <w:rsid w:val="00E063AA"/>
    <w:rsid w:val="00E07152"/>
    <w:rsid w:val="00E07AE0"/>
    <w:rsid w:val="00E07FC6"/>
    <w:rsid w:val="00E10039"/>
    <w:rsid w:val="00E14700"/>
    <w:rsid w:val="00E151A2"/>
    <w:rsid w:val="00E15961"/>
    <w:rsid w:val="00E15E38"/>
    <w:rsid w:val="00E15FDA"/>
    <w:rsid w:val="00E1679B"/>
    <w:rsid w:val="00E16AF2"/>
    <w:rsid w:val="00E16D7F"/>
    <w:rsid w:val="00E16E1B"/>
    <w:rsid w:val="00E17656"/>
    <w:rsid w:val="00E178F5"/>
    <w:rsid w:val="00E17CCF"/>
    <w:rsid w:val="00E20029"/>
    <w:rsid w:val="00E2011E"/>
    <w:rsid w:val="00E20FA4"/>
    <w:rsid w:val="00E2106C"/>
    <w:rsid w:val="00E213AF"/>
    <w:rsid w:val="00E217F4"/>
    <w:rsid w:val="00E21C04"/>
    <w:rsid w:val="00E21C4F"/>
    <w:rsid w:val="00E22A5D"/>
    <w:rsid w:val="00E243F0"/>
    <w:rsid w:val="00E2493E"/>
    <w:rsid w:val="00E25135"/>
    <w:rsid w:val="00E25ED8"/>
    <w:rsid w:val="00E264F4"/>
    <w:rsid w:val="00E2697E"/>
    <w:rsid w:val="00E26AFF"/>
    <w:rsid w:val="00E27200"/>
    <w:rsid w:val="00E27882"/>
    <w:rsid w:val="00E278F8"/>
    <w:rsid w:val="00E27CC8"/>
    <w:rsid w:val="00E300C5"/>
    <w:rsid w:val="00E301DA"/>
    <w:rsid w:val="00E32B52"/>
    <w:rsid w:val="00E33CD1"/>
    <w:rsid w:val="00E34025"/>
    <w:rsid w:val="00E341DF"/>
    <w:rsid w:val="00E35A84"/>
    <w:rsid w:val="00E3664F"/>
    <w:rsid w:val="00E401A0"/>
    <w:rsid w:val="00E40A94"/>
    <w:rsid w:val="00E42C4D"/>
    <w:rsid w:val="00E4387D"/>
    <w:rsid w:val="00E450FC"/>
    <w:rsid w:val="00E454A5"/>
    <w:rsid w:val="00E45C54"/>
    <w:rsid w:val="00E45EBE"/>
    <w:rsid w:val="00E46143"/>
    <w:rsid w:val="00E461FA"/>
    <w:rsid w:val="00E4675D"/>
    <w:rsid w:val="00E4687E"/>
    <w:rsid w:val="00E46D41"/>
    <w:rsid w:val="00E474EC"/>
    <w:rsid w:val="00E4770C"/>
    <w:rsid w:val="00E479C3"/>
    <w:rsid w:val="00E47F33"/>
    <w:rsid w:val="00E501B0"/>
    <w:rsid w:val="00E50321"/>
    <w:rsid w:val="00E50FC6"/>
    <w:rsid w:val="00E50FD2"/>
    <w:rsid w:val="00E51BBD"/>
    <w:rsid w:val="00E52994"/>
    <w:rsid w:val="00E52CB6"/>
    <w:rsid w:val="00E539F8"/>
    <w:rsid w:val="00E53A40"/>
    <w:rsid w:val="00E53F04"/>
    <w:rsid w:val="00E546A2"/>
    <w:rsid w:val="00E551E5"/>
    <w:rsid w:val="00E55A6D"/>
    <w:rsid w:val="00E55D7C"/>
    <w:rsid w:val="00E56131"/>
    <w:rsid w:val="00E572C8"/>
    <w:rsid w:val="00E57EC5"/>
    <w:rsid w:val="00E60156"/>
    <w:rsid w:val="00E60832"/>
    <w:rsid w:val="00E61691"/>
    <w:rsid w:val="00E61716"/>
    <w:rsid w:val="00E61FF1"/>
    <w:rsid w:val="00E63177"/>
    <w:rsid w:val="00E63268"/>
    <w:rsid w:val="00E633C7"/>
    <w:rsid w:val="00E63E01"/>
    <w:rsid w:val="00E64A53"/>
    <w:rsid w:val="00E65020"/>
    <w:rsid w:val="00E65FC3"/>
    <w:rsid w:val="00E6602C"/>
    <w:rsid w:val="00E66384"/>
    <w:rsid w:val="00E66865"/>
    <w:rsid w:val="00E67198"/>
    <w:rsid w:val="00E672E8"/>
    <w:rsid w:val="00E67AE1"/>
    <w:rsid w:val="00E7076D"/>
    <w:rsid w:val="00E70C4F"/>
    <w:rsid w:val="00E7121C"/>
    <w:rsid w:val="00E7136E"/>
    <w:rsid w:val="00E72876"/>
    <w:rsid w:val="00E7307F"/>
    <w:rsid w:val="00E73589"/>
    <w:rsid w:val="00E73711"/>
    <w:rsid w:val="00E73B56"/>
    <w:rsid w:val="00E73CF6"/>
    <w:rsid w:val="00E74979"/>
    <w:rsid w:val="00E7599E"/>
    <w:rsid w:val="00E75F65"/>
    <w:rsid w:val="00E81575"/>
    <w:rsid w:val="00E81DF0"/>
    <w:rsid w:val="00E81E7A"/>
    <w:rsid w:val="00E82138"/>
    <w:rsid w:val="00E829EF"/>
    <w:rsid w:val="00E8451E"/>
    <w:rsid w:val="00E84787"/>
    <w:rsid w:val="00E84DFD"/>
    <w:rsid w:val="00E84FC4"/>
    <w:rsid w:val="00E8574B"/>
    <w:rsid w:val="00E8657D"/>
    <w:rsid w:val="00E86A41"/>
    <w:rsid w:val="00E86FB5"/>
    <w:rsid w:val="00E8722E"/>
    <w:rsid w:val="00E87DB4"/>
    <w:rsid w:val="00E9045A"/>
    <w:rsid w:val="00E905F4"/>
    <w:rsid w:val="00E913DB"/>
    <w:rsid w:val="00E91CC5"/>
    <w:rsid w:val="00E92926"/>
    <w:rsid w:val="00E92BB8"/>
    <w:rsid w:val="00E93D4B"/>
    <w:rsid w:val="00E93F5F"/>
    <w:rsid w:val="00E96139"/>
    <w:rsid w:val="00E96768"/>
    <w:rsid w:val="00E973F0"/>
    <w:rsid w:val="00E97556"/>
    <w:rsid w:val="00E978DE"/>
    <w:rsid w:val="00EA01B5"/>
    <w:rsid w:val="00EA234B"/>
    <w:rsid w:val="00EA2517"/>
    <w:rsid w:val="00EA285A"/>
    <w:rsid w:val="00EA2A43"/>
    <w:rsid w:val="00EA30B7"/>
    <w:rsid w:val="00EA3355"/>
    <w:rsid w:val="00EA3DD4"/>
    <w:rsid w:val="00EA3E70"/>
    <w:rsid w:val="00EA4787"/>
    <w:rsid w:val="00EA4955"/>
    <w:rsid w:val="00EA4A40"/>
    <w:rsid w:val="00EA4B76"/>
    <w:rsid w:val="00EA5325"/>
    <w:rsid w:val="00EA5DD1"/>
    <w:rsid w:val="00EA61C1"/>
    <w:rsid w:val="00EA75BB"/>
    <w:rsid w:val="00EB07A0"/>
    <w:rsid w:val="00EB193C"/>
    <w:rsid w:val="00EB3EA7"/>
    <w:rsid w:val="00EB4664"/>
    <w:rsid w:val="00EB4C8D"/>
    <w:rsid w:val="00EB5A3C"/>
    <w:rsid w:val="00EB6C6C"/>
    <w:rsid w:val="00EB70F9"/>
    <w:rsid w:val="00EB7375"/>
    <w:rsid w:val="00EB7943"/>
    <w:rsid w:val="00EC01CF"/>
    <w:rsid w:val="00EC0B51"/>
    <w:rsid w:val="00EC14D0"/>
    <w:rsid w:val="00EC157C"/>
    <w:rsid w:val="00EC24C5"/>
    <w:rsid w:val="00EC31B8"/>
    <w:rsid w:val="00EC36FB"/>
    <w:rsid w:val="00EC3D58"/>
    <w:rsid w:val="00EC46F2"/>
    <w:rsid w:val="00EC544D"/>
    <w:rsid w:val="00EC5A77"/>
    <w:rsid w:val="00EC6180"/>
    <w:rsid w:val="00EC6FE5"/>
    <w:rsid w:val="00EC7A0D"/>
    <w:rsid w:val="00ED0295"/>
    <w:rsid w:val="00ED0D91"/>
    <w:rsid w:val="00ED1BE8"/>
    <w:rsid w:val="00ED2E22"/>
    <w:rsid w:val="00ED2EF1"/>
    <w:rsid w:val="00ED33A2"/>
    <w:rsid w:val="00ED3AFE"/>
    <w:rsid w:val="00ED42EE"/>
    <w:rsid w:val="00ED552D"/>
    <w:rsid w:val="00ED573A"/>
    <w:rsid w:val="00ED5E16"/>
    <w:rsid w:val="00ED64DA"/>
    <w:rsid w:val="00ED6A71"/>
    <w:rsid w:val="00ED78BD"/>
    <w:rsid w:val="00EE01AF"/>
    <w:rsid w:val="00EE07E8"/>
    <w:rsid w:val="00EE0864"/>
    <w:rsid w:val="00EE0B79"/>
    <w:rsid w:val="00EE1D0C"/>
    <w:rsid w:val="00EE25E2"/>
    <w:rsid w:val="00EE31E8"/>
    <w:rsid w:val="00EE45A8"/>
    <w:rsid w:val="00EE460F"/>
    <w:rsid w:val="00EE4E98"/>
    <w:rsid w:val="00EE56E7"/>
    <w:rsid w:val="00EE5AE3"/>
    <w:rsid w:val="00EE5BC0"/>
    <w:rsid w:val="00EE5D74"/>
    <w:rsid w:val="00EE6036"/>
    <w:rsid w:val="00EE6ADE"/>
    <w:rsid w:val="00EE6FFE"/>
    <w:rsid w:val="00EE722E"/>
    <w:rsid w:val="00EF0D06"/>
    <w:rsid w:val="00EF0F0E"/>
    <w:rsid w:val="00EF18EE"/>
    <w:rsid w:val="00EF1E7C"/>
    <w:rsid w:val="00EF1F32"/>
    <w:rsid w:val="00EF4A79"/>
    <w:rsid w:val="00EF5774"/>
    <w:rsid w:val="00EF5AB4"/>
    <w:rsid w:val="00EF5CB7"/>
    <w:rsid w:val="00EF5FCB"/>
    <w:rsid w:val="00F00059"/>
    <w:rsid w:val="00F013D6"/>
    <w:rsid w:val="00F01479"/>
    <w:rsid w:val="00F0170E"/>
    <w:rsid w:val="00F017EA"/>
    <w:rsid w:val="00F0204F"/>
    <w:rsid w:val="00F02427"/>
    <w:rsid w:val="00F024D5"/>
    <w:rsid w:val="00F0341A"/>
    <w:rsid w:val="00F03A7F"/>
    <w:rsid w:val="00F052BC"/>
    <w:rsid w:val="00F06001"/>
    <w:rsid w:val="00F07CAF"/>
    <w:rsid w:val="00F10261"/>
    <w:rsid w:val="00F1091D"/>
    <w:rsid w:val="00F10E1D"/>
    <w:rsid w:val="00F12DD6"/>
    <w:rsid w:val="00F1395E"/>
    <w:rsid w:val="00F14310"/>
    <w:rsid w:val="00F15C76"/>
    <w:rsid w:val="00F15FB4"/>
    <w:rsid w:val="00F160D3"/>
    <w:rsid w:val="00F173AE"/>
    <w:rsid w:val="00F1763D"/>
    <w:rsid w:val="00F20C1C"/>
    <w:rsid w:val="00F21318"/>
    <w:rsid w:val="00F21B49"/>
    <w:rsid w:val="00F22983"/>
    <w:rsid w:val="00F23D06"/>
    <w:rsid w:val="00F244D1"/>
    <w:rsid w:val="00F24F4C"/>
    <w:rsid w:val="00F25E83"/>
    <w:rsid w:val="00F25FB3"/>
    <w:rsid w:val="00F2697B"/>
    <w:rsid w:val="00F27B2A"/>
    <w:rsid w:val="00F300DA"/>
    <w:rsid w:val="00F3142E"/>
    <w:rsid w:val="00F315D5"/>
    <w:rsid w:val="00F326DE"/>
    <w:rsid w:val="00F32F5F"/>
    <w:rsid w:val="00F3469F"/>
    <w:rsid w:val="00F35CC7"/>
    <w:rsid w:val="00F376E8"/>
    <w:rsid w:val="00F41179"/>
    <w:rsid w:val="00F42A7C"/>
    <w:rsid w:val="00F434A2"/>
    <w:rsid w:val="00F43637"/>
    <w:rsid w:val="00F43B0C"/>
    <w:rsid w:val="00F44780"/>
    <w:rsid w:val="00F45EEE"/>
    <w:rsid w:val="00F46BEA"/>
    <w:rsid w:val="00F470CA"/>
    <w:rsid w:val="00F4749E"/>
    <w:rsid w:val="00F47F8A"/>
    <w:rsid w:val="00F47FDD"/>
    <w:rsid w:val="00F51B8B"/>
    <w:rsid w:val="00F52544"/>
    <w:rsid w:val="00F532AA"/>
    <w:rsid w:val="00F535E1"/>
    <w:rsid w:val="00F5373B"/>
    <w:rsid w:val="00F5391E"/>
    <w:rsid w:val="00F5476C"/>
    <w:rsid w:val="00F55C72"/>
    <w:rsid w:val="00F55F0D"/>
    <w:rsid w:val="00F56422"/>
    <w:rsid w:val="00F56B35"/>
    <w:rsid w:val="00F56F8E"/>
    <w:rsid w:val="00F57044"/>
    <w:rsid w:val="00F57690"/>
    <w:rsid w:val="00F57E63"/>
    <w:rsid w:val="00F60EEB"/>
    <w:rsid w:val="00F61C62"/>
    <w:rsid w:val="00F62244"/>
    <w:rsid w:val="00F62265"/>
    <w:rsid w:val="00F62BE0"/>
    <w:rsid w:val="00F62DBB"/>
    <w:rsid w:val="00F63058"/>
    <w:rsid w:val="00F6318D"/>
    <w:rsid w:val="00F64B8E"/>
    <w:rsid w:val="00F64FB6"/>
    <w:rsid w:val="00F65650"/>
    <w:rsid w:val="00F658F1"/>
    <w:rsid w:val="00F67054"/>
    <w:rsid w:val="00F67427"/>
    <w:rsid w:val="00F71F64"/>
    <w:rsid w:val="00F73173"/>
    <w:rsid w:val="00F73309"/>
    <w:rsid w:val="00F74CAB"/>
    <w:rsid w:val="00F75966"/>
    <w:rsid w:val="00F76F2B"/>
    <w:rsid w:val="00F77188"/>
    <w:rsid w:val="00F77CD5"/>
    <w:rsid w:val="00F80145"/>
    <w:rsid w:val="00F8043F"/>
    <w:rsid w:val="00F80C54"/>
    <w:rsid w:val="00F81743"/>
    <w:rsid w:val="00F82280"/>
    <w:rsid w:val="00F8241A"/>
    <w:rsid w:val="00F8379B"/>
    <w:rsid w:val="00F83B97"/>
    <w:rsid w:val="00F85196"/>
    <w:rsid w:val="00F8528F"/>
    <w:rsid w:val="00F87DC4"/>
    <w:rsid w:val="00F90080"/>
    <w:rsid w:val="00F90D1A"/>
    <w:rsid w:val="00F92962"/>
    <w:rsid w:val="00F92B51"/>
    <w:rsid w:val="00F92D83"/>
    <w:rsid w:val="00F93142"/>
    <w:rsid w:val="00F94859"/>
    <w:rsid w:val="00F95702"/>
    <w:rsid w:val="00F95B9B"/>
    <w:rsid w:val="00F96406"/>
    <w:rsid w:val="00F96C0B"/>
    <w:rsid w:val="00F97BB3"/>
    <w:rsid w:val="00F97FA2"/>
    <w:rsid w:val="00FA073D"/>
    <w:rsid w:val="00FA0C38"/>
    <w:rsid w:val="00FA0EC6"/>
    <w:rsid w:val="00FA1692"/>
    <w:rsid w:val="00FA1FE9"/>
    <w:rsid w:val="00FA2F41"/>
    <w:rsid w:val="00FA559F"/>
    <w:rsid w:val="00FA6517"/>
    <w:rsid w:val="00FA6D89"/>
    <w:rsid w:val="00FA7A2F"/>
    <w:rsid w:val="00FB0806"/>
    <w:rsid w:val="00FB0DD7"/>
    <w:rsid w:val="00FB11E8"/>
    <w:rsid w:val="00FB1671"/>
    <w:rsid w:val="00FB1A6F"/>
    <w:rsid w:val="00FB230D"/>
    <w:rsid w:val="00FB26CA"/>
    <w:rsid w:val="00FB2DAF"/>
    <w:rsid w:val="00FB37D3"/>
    <w:rsid w:val="00FB41E5"/>
    <w:rsid w:val="00FB42FC"/>
    <w:rsid w:val="00FB4417"/>
    <w:rsid w:val="00FB51B8"/>
    <w:rsid w:val="00FB57E3"/>
    <w:rsid w:val="00FB5E0B"/>
    <w:rsid w:val="00FC0617"/>
    <w:rsid w:val="00FC06E3"/>
    <w:rsid w:val="00FC0D71"/>
    <w:rsid w:val="00FC12D7"/>
    <w:rsid w:val="00FC1C7B"/>
    <w:rsid w:val="00FC1F84"/>
    <w:rsid w:val="00FC237B"/>
    <w:rsid w:val="00FC3F8A"/>
    <w:rsid w:val="00FC40D6"/>
    <w:rsid w:val="00FC549B"/>
    <w:rsid w:val="00FC634A"/>
    <w:rsid w:val="00FC748C"/>
    <w:rsid w:val="00FD1428"/>
    <w:rsid w:val="00FD2317"/>
    <w:rsid w:val="00FD31A6"/>
    <w:rsid w:val="00FD36D3"/>
    <w:rsid w:val="00FD44D7"/>
    <w:rsid w:val="00FD5AFF"/>
    <w:rsid w:val="00FD6256"/>
    <w:rsid w:val="00FD648C"/>
    <w:rsid w:val="00FD6884"/>
    <w:rsid w:val="00FD6F31"/>
    <w:rsid w:val="00FD7446"/>
    <w:rsid w:val="00FD77E5"/>
    <w:rsid w:val="00FD79AE"/>
    <w:rsid w:val="00FE1F3F"/>
    <w:rsid w:val="00FE22CE"/>
    <w:rsid w:val="00FE33FB"/>
    <w:rsid w:val="00FE42CB"/>
    <w:rsid w:val="00FE476E"/>
    <w:rsid w:val="00FE554E"/>
    <w:rsid w:val="00FE5E3C"/>
    <w:rsid w:val="00FE5FEC"/>
    <w:rsid w:val="00FE6B48"/>
    <w:rsid w:val="00FE7338"/>
    <w:rsid w:val="00FE775F"/>
    <w:rsid w:val="00FE7D98"/>
    <w:rsid w:val="00FE7DC3"/>
    <w:rsid w:val="00FF0192"/>
    <w:rsid w:val="00FF09AB"/>
    <w:rsid w:val="00FF1248"/>
    <w:rsid w:val="00FF1454"/>
    <w:rsid w:val="00FF17EE"/>
    <w:rsid w:val="00FF222D"/>
    <w:rsid w:val="00FF2500"/>
    <w:rsid w:val="00FF289B"/>
    <w:rsid w:val="00FF2E82"/>
    <w:rsid w:val="00FF31C8"/>
    <w:rsid w:val="00FF377C"/>
    <w:rsid w:val="00FF3EE4"/>
    <w:rsid w:val="00FF4157"/>
    <w:rsid w:val="00FF4A5C"/>
    <w:rsid w:val="00FF4A96"/>
    <w:rsid w:val="00FF524D"/>
    <w:rsid w:val="00FF56FC"/>
    <w:rsid w:val="00FF6CBB"/>
    <w:rsid w:val="00FF6CDD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2" w:semiHidden="0" w:unhideWhenUsed="0" w:qFormat="1"/>
    <w:lsdException w:name="Light Grid Accent 1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semiHidden="0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0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semiHidden="0" w:uiPriority="61" w:unhideWhenUsed="0"/>
    <w:lsdException w:name="TOC Heading" w:uiPriority="39" w:qFormat="1"/>
  </w:latentStyles>
  <w:style w:type="paragraph" w:default="1" w:styleId="a">
    <w:name w:val="Normal"/>
    <w:qFormat/>
    <w:rsid w:val="00C15294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B35F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B35F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  <w:lang w:val="x-none"/>
    </w:rPr>
  </w:style>
  <w:style w:type="paragraph" w:styleId="4">
    <w:name w:val="heading 4"/>
    <w:basedOn w:val="a"/>
    <w:next w:val="a"/>
    <w:link w:val="40"/>
    <w:qFormat/>
    <w:rsid w:val="00BF1C1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E420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1">
    <w:name w:val="УМКД Заголовок 1 ФГОС"/>
    <w:basedOn w:val="a"/>
    <w:qFormat/>
    <w:rsid w:val="00C15294"/>
    <w:p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after="120"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pPr>
      <w:spacing w:after="120"/>
    </w:pPr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1-2">
    <w:name w:val="Medium Grid 1 Accent 2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2-2">
    <w:name w:val="Medium List 2 Accent 2"/>
    <w:hidden/>
    <w:uiPriority w:val="99"/>
    <w:semiHidden/>
    <w:rsid w:val="00594979"/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Верхний колонтитул Знак"/>
    <w:link w:val="af0"/>
    <w:uiPriority w:val="99"/>
    <w:semiHidden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Title"/>
    <w:basedOn w:val="a"/>
    <w:link w:val="af5"/>
    <w:qFormat/>
    <w:rsid w:val="009B1719"/>
    <w:pPr>
      <w:ind w:right="-766"/>
      <w:jc w:val="center"/>
    </w:pPr>
    <w:rPr>
      <w:sz w:val="32"/>
      <w:szCs w:val="20"/>
      <w:lang w:val="x-none" w:eastAsia="x-none"/>
    </w:rPr>
  </w:style>
  <w:style w:type="character" w:customStyle="1" w:styleId="af5">
    <w:name w:val="Название Знак"/>
    <w:link w:val="af4"/>
    <w:rsid w:val="009B1719"/>
    <w:rPr>
      <w:rFonts w:ascii="Times New Roman" w:eastAsia="Times New Roman" w:hAnsi="Times New Roman"/>
      <w:sz w:val="32"/>
    </w:rPr>
  </w:style>
  <w:style w:type="paragraph" w:styleId="-1">
    <w:name w:val="Colorful List Accent 1"/>
    <w:basedOn w:val="a"/>
    <w:qFormat/>
    <w:rsid w:val="00783555"/>
    <w:pPr>
      <w:ind w:left="720"/>
      <w:contextualSpacing/>
    </w:pPr>
    <w:rPr>
      <w:sz w:val="20"/>
      <w:szCs w:val="20"/>
    </w:rPr>
  </w:style>
  <w:style w:type="character" w:customStyle="1" w:styleId="10">
    <w:name w:val="Заголовок 1 Знак"/>
    <w:link w:val="1"/>
    <w:uiPriority w:val="9"/>
    <w:rsid w:val="009B35F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rsid w:val="009B35F9"/>
    <w:rPr>
      <w:rFonts w:ascii="Cambria" w:eastAsia="Times New Roman" w:hAnsi="Cambria"/>
      <w:b/>
      <w:bCs/>
      <w:i/>
      <w:iCs/>
      <w:sz w:val="28"/>
      <w:szCs w:val="28"/>
    </w:rPr>
  </w:style>
  <w:style w:type="paragraph" w:customStyle="1" w:styleId="14">
    <w:name w:val="Знак1"/>
    <w:basedOn w:val="a"/>
    <w:rsid w:val="00BF1C1C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rsid w:val="00BF1C1C"/>
    <w:rPr>
      <w:rFonts w:eastAsia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rsid w:val="003E4206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f6">
    <w:name w:val="TOC Heading"/>
    <w:basedOn w:val="1"/>
    <w:next w:val="a"/>
    <w:uiPriority w:val="39"/>
    <w:semiHidden/>
    <w:unhideWhenUsed/>
    <w:qFormat/>
    <w:rsid w:val="003E4206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3E4206"/>
  </w:style>
  <w:style w:type="paragraph" w:styleId="23">
    <w:name w:val="toc 2"/>
    <w:basedOn w:val="a"/>
    <w:next w:val="a"/>
    <w:autoRedefine/>
    <w:uiPriority w:val="39"/>
    <w:unhideWhenUsed/>
    <w:rsid w:val="003E4206"/>
    <w:pPr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2" w:semiHidden="0" w:unhideWhenUsed="0" w:qFormat="1"/>
    <w:lsdException w:name="Light Grid Accent 1" w:unhideWhenUsed="0"/>
    <w:lsdException w:name="Medium Shading 1 Accent 1" w:semiHidden="0" w:uiPriority="1" w:unhideWhenUsed="0" w:qFormat="1"/>
    <w:lsdException w:name="Medium Shading 2 Accent 1" w:semiHidden="0" w:uiPriority="60" w:unhideWhenUsed="0"/>
    <w:lsdException w:name="Medium List 1 Accent 1" w:semiHidden="0" w:uiPriority="61" w:unhideWhenUsed="0"/>
    <w:lsdException w:name="Revision" w:semiHidden="0" w:uiPriority="62" w:unhideWhenUsed="0"/>
    <w:lsdException w:name="List Paragraph" w:semiHidden="0" w:uiPriority="63" w:unhideWhenUsed="0" w:qFormat="1"/>
    <w:lsdException w:name="Quote" w:semiHidden="0" w:uiPriority="64" w:unhideWhenUsed="0" w:qFormat="1"/>
    <w:lsdException w:name="Intense Quote" w:semiHidden="0" w:uiPriority="65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0" w:unhideWhenUsed="0" w:qFormat="1"/>
    <w:lsdException w:name="Colorful Grid Accent 1" w:semiHidden="0" w:uiPriority="73" w:unhideWhenUsed="0" w:qFormat="1"/>
    <w:lsdException w:name="Light Shading Accent 2" w:semiHidden="0" w:uiPriority="60" w:unhideWhenUsed="0" w:qFormat="1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unhideWhenUsed="0"/>
    <w:lsdException w:name="Medium Grid 1 Accent 2" w:semiHidden="0" w:uiPriority="34" w:unhideWhenUsed="0" w:qFormat="1"/>
    <w:lsdException w:name="Medium Grid 2 Accent 2" w:semiHidden="0" w:uiPriority="29" w:unhideWhenUsed="0" w:qFormat="1"/>
    <w:lsdException w:name="Medium Grid 3 Accent 2" w:semiHidden="0" w:uiPriority="30" w:unhideWhenUsed="0" w:qFormat="1"/>
    <w:lsdException w:name="Dark List Accent 2" w:semiHidden="0" w:uiPriority="66" w:unhideWhenUsed="0"/>
    <w:lsdException w:name="Colorful Shading Accent 2" w:semiHidden="0" w:uiPriority="67" w:unhideWhenUsed="0"/>
    <w:lsdException w:name="Colorful List Accent 2" w:semiHidden="0" w:uiPriority="68" w:unhideWhenUsed="0"/>
    <w:lsdException w:name="Colorful Grid Accent 2" w:semiHidden="0" w:uiPriority="69" w:unhideWhenUsed="0"/>
    <w:lsdException w:name="Light Shading Accent 3" w:semiHidden="0" w:uiPriority="70" w:unhideWhenUsed="0"/>
    <w:lsdException w:name="Light List Accent 3" w:semiHidden="0" w:uiPriority="71" w:unhideWhenUsed="0"/>
    <w:lsdException w:name="Light Grid Accent 3" w:semiHidden="0" w:uiPriority="72" w:unhideWhenUsed="0"/>
    <w:lsdException w:name="Medium Shading 1 Accent 3" w:semiHidden="0" w:uiPriority="73" w:unhideWhenUsed="0"/>
    <w:lsdException w:name="Medium Shading 2 Accent 3" w:semiHidden="0" w:uiPriority="60" w:unhideWhenUsed="0"/>
    <w:lsdException w:name="Medium List 1 Accent 3" w:semiHidden="0" w:uiPriority="61" w:unhideWhenUsed="0"/>
    <w:lsdException w:name="Medium List 2 Accent 3" w:semiHidden="0" w:uiPriority="62" w:unhideWhenUsed="0"/>
    <w:lsdException w:name="Medium Grid 1 Accent 3" w:semiHidden="0" w:uiPriority="63" w:unhideWhenUsed="0"/>
    <w:lsdException w:name="Medium Grid 2 Accent 3" w:semiHidden="0" w:uiPriority="64" w:unhideWhenUsed="0"/>
    <w:lsdException w:name="Medium Grid 3 Accent 3" w:semiHidden="0" w:uiPriority="65" w:unhideWhenUsed="0"/>
    <w:lsdException w:name="Dark List Accent 3" w:semiHidden="0" w:uiPriority="66" w:unhideWhenUsed="0"/>
    <w:lsdException w:name="Colorful Shading Accent 3" w:semiHidden="0" w:uiPriority="67" w:unhideWhenUsed="0"/>
    <w:lsdException w:name="Colorful List Accent 3" w:semiHidden="0" w:uiPriority="68" w:unhideWhenUsed="0"/>
    <w:lsdException w:name="Colorful Grid Accent 3" w:semiHidden="0" w:uiPriority="69" w:unhideWhenUsed="0"/>
    <w:lsdException w:name="Light Shading Accent 4" w:semiHidden="0" w:uiPriority="70" w:unhideWhenUsed="0"/>
    <w:lsdException w:name="Light List Accent 4" w:semiHidden="0" w:uiPriority="71" w:unhideWhenUsed="0"/>
    <w:lsdException w:name="Light Grid Accent 4" w:semiHidden="0" w:uiPriority="72" w:unhideWhenUsed="0"/>
    <w:lsdException w:name="Medium Shading 1 Accent 4" w:semiHidden="0" w:uiPriority="73" w:unhideWhenUsed="0"/>
    <w:lsdException w:name="Medium Shading 2 Accent 4" w:semiHidden="0" w:uiPriority="60" w:unhideWhenUsed="0"/>
    <w:lsdException w:name="Medium List 1 Accent 4" w:semiHidden="0" w:uiPriority="61" w:unhideWhenUsed="0"/>
    <w:lsdException w:name="Medium List 2 Accent 4" w:semiHidden="0" w:uiPriority="62" w:unhideWhenUsed="0"/>
    <w:lsdException w:name="Medium Grid 1 Accent 4" w:semiHidden="0" w:uiPriority="63" w:unhideWhenUsed="0"/>
    <w:lsdException w:name="Medium Grid 2 Accent 4" w:semiHidden="0" w:uiPriority="64" w:unhideWhenUsed="0"/>
    <w:lsdException w:name="Medium Grid 3 Accent 4" w:semiHidden="0" w:uiPriority="65" w:unhideWhenUsed="0"/>
    <w:lsdException w:name="Dark List Accent 4" w:semiHidden="0" w:uiPriority="66" w:unhideWhenUsed="0"/>
    <w:lsdException w:name="Colorful Shading Accent 4" w:semiHidden="0" w:uiPriority="67" w:unhideWhenUsed="0"/>
    <w:lsdException w:name="Colorful List Accent 4" w:semiHidden="0" w:uiPriority="68" w:unhideWhenUsed="0"/>
    <w:lsdException w:name="Colorful Grid Accent 4" w:semiHidden="0" w:uiPriority="69" w:unhideWhenUsed="0"/>
    <w:lsdException w:name="Light Shading Accent 5" w:semiHidden="0" w:uiPriority="70" w:unhideWhenUsed="0"/>
    <w:lsdException w:name="Light List Accent 5" w:semiHidden="0" w:uiPriority="71" w:unhideWhenUsed="0"/>
    <w:lsdException w:name="Light Grid Accent 5" w:semiHidden="0" w:uiPriority="72" w:unhideWhenUsed="0"/>
    <w:lsdException w:name="Medium Shading 1 Accent 5" w:semiHidden="0" w:uiPriority="73" w:unhideWhenUsed="0"/>
    <w:lsdException w:name="Medium Shading 2 Accent 5" w:semiHidden="0" w:uiPriority="60" w:unhideWhenUsed="0"/>
    <w:lsdException w:name="Medium List 1 Accent 5" w:semiHidden="0" w:uiPriority="61" w:unhideWhenUsed="0"/>
    <w:lsdException w:name="Medium List 2 Accent 5" w:semiHidden="0" w:uiPriority="62" w:unhideWhenUsed="0"/>
    <w:lsdException w:name="Medium Grid 1 Accent 5" w:semiHidden="0" w:uiPriority="63" w:unhideWhenUsed="0"/>
    <w:lsdException w:name="Medium Grid 2 Accent 5" w:semiHidden="0" w:uiPriority="64" w:unhideWhenUsed="0"/>
    <w:lsdException w:name="Medium Grid 3 Accent 5" w:semiHidden="0" w:uiPriority="65" w:unhideWhenUsed="0"/>
    <w:lsdException w:name="Dark List Accent 5" w:semiHidden="0" w:uiPriority="66" w:unhideWhenUsed="0"/>
    <w:lsdException w:name="Colorful Shading Accent 5" w:semiHidden="0" w:uiPriority="67" w:unhideWhenUsed="0"/>
    <w:lsdException w:name="Colorful List Accent 5" w:semiHidden="0" w:uiPriority="68" w:unhideWhenUsed="0"/>
    <w:lsdException w:name="Colorful Grid Accent 5" w:semiHidden="0" w:uiPriority="69" w:unhideWhenUsed="0"/>
    <w:lsdException w:name="Light Shading Accent 6" w:semiHidden="0" w:uiPriority="70" w:unhideWhenUsed="0"/>
    <w:lsdException w:name="Light List Accent 6" w:semiHidden="0" w:uiPriority="71" w:unhideWhenUsed="0"/>
    <w:lsdException w:name="Light Grid Accent 6" w:semiHidden="0" w:uiPriority="72" w:unhideWhenUsed="0"/>
    <w:lsdException w:name="Medium Shading 1 Accent 6" w:semiHidden="0" w:uiPriority="73" w:unhideWhenUsed="0"/>
    <w:lsdException w:name="Medium Shading 2 Accent 6" w:semiHidden="0" w:uiPriority="60" w:unhideWhenUsed="0"/>
    <w:lsdException w:name="Medium List 1 Accent 6" w:semiHidden="0" w:uiPriority="61" w:unhideWhenUsed="0"/>
    <w:lsdException w:name="Medium List 2 Accent 6" w:semiHidden="0" w:uiPriority="62" w:unhideWhenUsed="0"/>
    <w:lsdException w:name="Medium Grid 1 Accent 6" w:semiHidden="0" w:uiPriority="63" w:unhideWhenUsed="0"/>
    <w:lsdException w:name="Medium Grid 2 Accent 6" w:semiHidden="0" w:uiPriority="64" w:unhideWhenUsed="0"/>
    <w:lsdException w:name="Medium Grid 3 Accent 6" w:semiHidden="0" w:uiPriority="65" w:unhideWhenUsed="0"/>
    <w:lsdException w:name="Dark List Accent 6" w:semiHidden="0" w:uiPriority="66" w:unhideWhenUsed="0"/>
    <w:lsdException w:name="Colorful Shading Accent 6" w:semiHidden="0" w:uiPriority="67" w:unhideWhenUsed="0"/>
    <w:lsdException w:name="Colorful List Accent 6" w:semiHidden="0" w:uiPriority="68" w:unhideWhenUsed="0"/>
    <w:lsdException w:name="Colorful Grid Accent 6" w:semiHidden="0" w:uiPriority="69" w:unhideWhenUsed="0"/>
    <w:lsdException w:name="Subtle Emphasis" w:semiHidden="0" w:uiPriority="70" w:unhideWhenUsed="0" w:qFormat="1"/>
    <w:lsdException w:name="Intense Emphasis" w:semiHidden="0" w:uiPriority="71" w:unhideWhenUsed="0" w:qFormat="1"/>
    <w:lsdException w:name="Subtle Reference" w:semiHidden="0" w:uiPriority="72" w:unhideWhenUsed="0" w:qFormat="1"/>
    <w:lsdException w:name="Intense Reference" w:semiHidden="0" w:uiPriority="73" w:unhideWhenUsed="0" w:qFormat="1"/>
    <w:lsdException w:name="Book Title" w:semiHidden="0" w:uiPriority="60" w:unhideWhenUsed="0" w:qFormat="1"/>
    <w:lsdException w:name="Bibliography" w:semiHidden="0" w:uiPriority="61" w:unhideWhenUsed="0"/>
    <w:lsdException w:name="TOC Heading" w:uiPriority="39" w:qFormat="1"/>
  </w:latentStyles>
  <w:style w:type="paragraph" w:default="1" w:styleId="a">
    <w:name w:val="Normal"/>
    <w:qFormat/>
    <w:rsid w:val="00C15294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B35F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B35F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rsid w:val="00C15294"/>
    <w:pPr>
      <w:keepNext/>
      <w:spacing w:line="360" w:lineRule="auto"/>
      <w:ind w:left="360"/>
      <w:jc w:val="both"/>
      <w:outlineLvl w:val="2"/>
    </w:pPr>
    <w:rPr>
      <w:rFonts w:eastAsia="Calibri"/>
      <w:i/>
      <w:iCs/>
      <w:lang w:val="x-none"/>
    </w:rPr>
  </w:style>
  <w:style w:type="paragraph" w:styleId="4">
    <w:name w:val="heading 4"/>
    <w:basedOn w:val="a"/>
    <w:next w:val="a"/>
    <w:link w:val="40"/>
    <w:qFormat/>
    <w:rsid w:val="00BF1C1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E4206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C15294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1">
    <w:name w:val="УМКД Заголовок 1 ФГОС"/>
    <w:basedOn w:val="a"/>
    <w:qFormat/>
    <w:rsid w:val="00C15294"/>
    <w:p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C15294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15294"/>
    <w:pPr>
      <w:spacing w:after="120"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C15294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59"/>
    <w:rsid w:val="009A3C0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065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5">
    <w:name w:val="Body Text"/>
    <w:basedOn w:val="a"/>
    <w:link w:val="a6"/>
    <w:uiPriority w:val="99"/>
    <w:semiHidden/>
    <w:unhideWhenUsed/>
    <w:rsid w:val="00342116"/>
    <w:pPr>
      <w:spacing w:after="120"/>
    </w:pPr>
    <w:rPr>
      <w:lang w:val="x-none"/>
    </w:rPr>
  </w:style>
  <w:style w:type="character" w:customStyle="1" w:styleId="a6">
    <w:name w:val="Основной текст Знак"/>
    <w:link w:val="a5"/>
    <w:uiPriority w:val="99"/>
    <w:semiHidden/>
    <w:rsid w:val="0034211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A1596"/>
  </w:style>
  <w:style w:type="paragraph" w:styleId="1-2">
    <w:name w:val="Medium Grid 1 Accent 2"/>
    <w:basedOn w:val="a"/>
    <w:uiPriority w:val="34"/>
    <w:qFormat/>
    <w:rsid w:val="000C3D3C"/>
    <w:pPr>
      <w:ind w:left="720"/>
      <w:contextualSpacing/>
    </w:pPr>
  </w:style>
  <w:style w:type="paragraph" w:customStyle="1" w:styleId="Style37">
    <w:name w:val="Style37"/>
    <w:basedOn w:val="a"/>
    <w:rsid w:val="002B420E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F1431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Normal (Web)"/>
    <w:basedOn w:val="a"/>
    <w:unhideWhenUsed/>
    <w:rsid w:val="00686443"/>
    <w:pPr>
      <w:spacing w:before="100" w:beforeAutospacing="1" w:after="100" w:afterAutospacing="1"/>
    </w:pPr>
  </w:style>
  <w:style w:type="character" w:styleId="a8">
    <w:name w:val="Hyperlink"/>
    <w:uiPriority w:val="99"/>
    <w:unhideWhenUsed/>
    <w:rsid w:val="00686443"/>
    <w:rPr>
      <w:color w:val="0000FF"/>
      <w:u w:val="single"/>
    </w:rPr>
  </w:style>
  <w:style w:type="character" w:styleId="a9">
    <w:name w:val="annotation reference"/>
    <w:uiPriority w:val="99"/>
    <w:semiHidden/>
    <w:unhideWhenUsed/>
    <w:rsid w:val="001C5C0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C5C0B"/>
    <w:rPr>
      <w:sz w:val="20"/>
      <w:szCs w:val="20"/>
      <w:lang w:val="x-none"/>
    </w:rPr>
  </w:style>
  <w:style w:type="character" w:customStyle="1" w:styleId="ab">
    <w:name w:val="Текст примечания Знак"/>
    <w:link w:val="aa"/>
    <w:uiPriority w:val="99"/>
    <w:semiHidden/>
    <w:rsid w:val="001C5C0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C5C0B"/>
    <w:rPr>
      <w:b/>
      <w:bCs/>
    </w:rPr>
  </w:style>
  <w:style w:type="character" w:customStyle="1" w:styleId="ad">
    <w:name w:val="Тема примечания Знак"/>
    <w:link w:val="ac"/>
    <w:uiPriority w:val="99"/>
    <w:semiHidden/>
    <w:rsid w:val="001C5C0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1C5C0B"/>
    <w:rPr>
      <w:rFonts w:ascii="Tahoma" w:hAnsi="Tahoma"/>
      <w:sz w:val="16"/>
      <w:szCs w:val="16"/>
      <w:lang w:val="x-none"/>
    </w:rPr>
  </w:style>
  <w:style w:type="character" w:customStyle="1" w:styleId="af">
    <w:name w:val="Текст выноски Знак"/>
    <w:link w:val="ae"/>
    <w:uiPriority w:val="99"/>
    <w:semiHidden/>
    <w:rsid w:val="001C5C0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"/>
    <w:rsid w:val="00FA0C38"/>
    <w:pPr>
      <w:spacing w:before="100" w:after="100"/>
    </w:pPr>
    <w:rPr>
      <w:szCs w:val="20"/>
    </w:rPr>
  </w:style>
  <w:style w:type="character" w:customStyle="1" w:styleId="ListLabel3">
    <w:name w:val="ListLabel 3"/>
    <w:rsid w:val="00916655"/>
    <w:rPr>
      <w:rFonts w:cs="Courier New"/>
    </w:rPr>
  </w:style>
  <w:style w:type="paragraph" w:customStyle="1" w:styleId="13">
    <w:name w:val="Обычный (веб)1"/>
    <w:basedOn w:val="a"/>
    <w:rsid w:val="00916655"/>
    <w:pPr>
      <w:suppressAutoHyphens/>
      <w:spacing w:before="100" w:after="100" w:line="100" w:lineRule="atLeast"/>
    </w:pPr>
    <w:rPr>
      <w:lang w:eastAsia="ar-SA"/>
    </w:rPr>
  </w:style>
  <w:style w:type="paragraph" w:styleId="2-2">
    <w:name w:val="Medium List 2 Accent 2"/>
    <w:hidden/>
    <w:uiPriority w:val="99"/>
    <w:semiHidden/>
    <w:rsid w:val="00594979"/>
    <w:rPr>
      <w:rFonts w:ascii="Times New Roman" w:eastAsia="Times New Roman" w:hAnsi="Times New Roman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Верхний колонтитул Знак"/>
    <w:link w:val="af0"/>
    <w:uiPriority w:val="99"/>
    <w:semiHidden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2">
    <w:name w:val="footer"/>
    <w:basedOn w:val="a"/>
    <w:link w:val="af3"/>
    <w:uiPriority w:val="99"/>
    <w:unhideWhenUsed/>
    <w:rsid w:val="000E1F63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0E1F6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Title"/>
    <w:basedOn w:val="a"/>
    <w:link w:val="af5"/>
    <w:qFormat/>
    <w:rsid w:val="009B1719"/>
    <w:pPr>
      <w:ind w:right="-766"/>
      <w:jc w:val="center"/>
    </w:pPr>
    <w:rPr>
      <w:sz w:val="32"/>
      <w:szCs w:val="20"/>
      <w:lang w:val="x-none" w:eastAsia="x-none"/>
    </w:rPr>
  </w:style>
  <w:style w:type="character" w:customStyle="1" w:styleId="af5">
    <w:name w:val="Название Знак"/>
    <w:link w:val="af4"/>
    <w:rsid w:val="009B1719"/>
    <w:rPr>
      <w:rFonts w:ascii="Times New Roman" w:eastAsia="Times New Roman" w:hAnsi="Times New Roman"/>
      <w:sz w:val="32"/>
    </w:rPr>
  </w:style>
  <w:style w:type="paragraph" w:styleId="-1">
    <w:name w:val="Colorful List Accent 1"/>
    <w:basedOn w:val="a"/>
    <w:qFormat/>
    <w:rsid w:val="00783555"/>
    <w:pPr>
      <w:ind w:left="720"/>
      <w:contextualSpacing/>
    </w:pPr>
    <w:rPr>
      <w:sz w:val="20"/>
      <w:szCs w:val="20"/>
    </w:rPr>
  </w:style>
  <w:style w:type="character" w:customStyle="1" w:styleId="10">
    <w:name w:val="Заголовок 1 Знак"/>
    <w:link w:val="1"/>
    <w:uiPriority w:val="9"/>
    <w:rsid w:val="009B35F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uiPriority w:val="9"/>
    <w:rsid w:val="009B35F9"/>
    <w:rPr>
      <w:rFonts w:ascii="Cambria" w:eastAsia="Times New Roman" w:hAnsi="Cambria"/>
      <w:b/>
      <w:bCs/>
      <w:i/>
      <w:iCs/>
      <w:sz w:val="28"/>
      <w:szCs w:val="28"/>
    </w:rPr>
  </w:style>
  <w:style w:type="paragraph" w:customStyle="1" w:styleId="14">
    <w:name w:val="Знак1"/>
    <w:basedOn w:val="a"/>
    <w:rsid w:val="00BF1C1C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40">
    <w:name w:val="Заголовок 4 Знак"/>
    <w:link w:val="4"/>
    <w:rsid w:val="00BF1C1C"/>
    <w:rPr>
      <w:rFonts w:eastAsia="Times New Roman"/>
      <w:b/>
      <w:bCs/>
      <w:sz w:val="28"/>
      <w:szCs w:val="28"/>
    </w:rPr>
  </w:style>
  <w:style w:type="character" w:customStyle="1" w:styleId="50">
    <w:name w:val="Заголовок 5 Знак"/>
    <w:link w:val="5"/>
    <w:uiPriority w:val="9"/>
    <w:rsid w:val="003E4206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f6">
    <w:name w:val="TOC Heading"/>
    <w:basedOn w:val="1"/>
    <w:next w:val="a"/>
    <w:uiPriority w:val="39"/>
    <w:semiHidden/>
    <w:unhideWhenUsed/>
    <w:qFormat/>
    <w:rsid w:val="003E4206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3E4206"/>
  </w:style>
  <w:style w:type="paragraph" w:styleId="23">
    <w:name w:val="toc 2"/>
    <w:basedOn w:val="a"/>
    <w:next w:val="a"/>
    <w:autoRedefine/>
    <w:uiPriority w:val="39"/>
    <w:unhideWhenUsed/>
    <w:rsid w:val="003E4206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EF70D5CFCB8904EAE9A28E2F536A0B9" ma:contentTypeVersion="0" ma:contentTypeDescription="Создание документа." ma:contentTypeScope="" ma:versionID="bccb3ca4fce1fcc5f97f18fb3c488d8f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417b8655ef5adcd14fcc6a432608dd4b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70027-B4EE-419E-ADEC-049D31E364E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951B5E-62D8-4AD5-B9D9-7136816C0D1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7E58061-223F-4E2E-9958-07FC36CD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8626FC-B7D9-4F74-BE46-B3D0C537385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713A2C0-BBA7-4306-954E-A79BDABF46B0}">
  <ds:schemaRefs>
    <ds:schemaRef ds:uri="http://purl.org/dc/terms/"/>
    <ds:schemaRef ds:uri="http://purl.org/dc/elements/1.1/"/>
    <ds:schemaRef ds:uri="93cbfc2a-ab76-434b-8e57-617ba08afc65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metadata/properties"/>
  </ds:schemaRefs>
</ds:datastoreItem>
</file>

<file path=customXml/itemProps6.xml><?xml version="1.0" encoding="utf-8"?>
<ds:datastoreItem xmlns:ds="http://schemas.openxmlformats.org/officeDocument/2006/customXml" ds:itemID="{8D75B47F-11CD-4DDD-972D-EBEEEC958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ия</dc:creator>
  <cp:lastModifiedBy>Просто Вася</cp:lastModifiedBy>
  <cp:revision>2</cp:revision>
  <cp:lastPrinted>2016-06-07T07:29:00Z</cp:lastPrinted>
  <dcterms:created xsi:type="dcterms:W3CDTF">2018-03-22T12:27:00Z</dcterms:created>
  <dcterms:modified xsi:type="dcterms:W3CDTF">2018-03-22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70D5CFCB8904EAE9A28E2F536A0B9</vt:lpwstr>
  </property>
  <property fmtid="{D5CDD505-2E9C-101B-9397-08002B2CF9AE}" pid="3" name="_dlc_DocIdItemGuid">
    <vt:lpwstr>53f71509-6b2c-4f90-8378-20e9cbff02be</vt:lpwstr>
  </property>
  <property fmtid="{D5CDD505-2E9C-101B-9397-08002B2CF9AE}" pid="4" name="_dlc_DocId">
    <vt:lpwstr>VMTHKNMDEUJK-59-19</vt:lpwstr>
  </property>
  <property fmtid="{D5CDD505-2E9C-101B-9397-08002B2CF9AE}" pid="5" name="_dlc_DocIdUrl">
    <vt:lpwstr>http://portal.pstgu/sites/umu/umo/_layouts/15/DocIdRedir.aspx?ID=VMTHKNMDEUJK-59-19, VMTHKNMDEUJK-59-19</vt:lpwstr>
  </property>
</Properties>
</file>